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56811" w14:textId="77777777" w:rsidR="00025193" w:rsidRDefault="00EC6BDA">
      <w:pPr>
        <w:pStyle w:val="FacultyHeader"/>
      </w:pPr>
      <w:r>
        <w:rPr>
          <w:rFonts w:ascii="Times New Roman" w:hAnsi="Times New Roman"/>
          <w:noProof/>
          <w:lang w:eastAsia="zh-CN"/>
        </w:rPr>
        <w:drawing>
          <wp:anchor distT="0" distB="0" distL="114300" distR="114300" simplePos="0" relativeHeight="251661312" behindDoc="0" locked="0" layoutInCell="1" allowOverlap="1" wp14:anchorId="314BAF71" wp14:editId="3F964988">
            <wp:simplePos x="0" y="0"/>
            <wp:positionH relativeFrom="margin">
              <wp:posOffset>5325745</wp:posOffset>
            </wp:positionH>
            <wp:positionV relativeFrom="margin">
              <wp:posOffset>-3810</wp:posOffset>
            </wp:positionV>
            <wp:extent cx="698500" cy="1050290"/>
            <wp:effectExtent l="19050" t="0" r="25400" b="3213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8500" cy="10502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20094">
        <w:t xml:space="preserve">Faculty of </w:t>
      </w:r>
      <w:r>
        <w:t>Engineering, Computing &amp; Science</w:t>
      </w:r>
    </w:p>
    <w:p w14:paraId="3C764D69" w14:textId="77777777" w:rsidR="00025193" w:rsidRDefault="00F05958">
      <w:pPr>
        <w:pStyle w:val="Title"/>
      </w:pPr>
      <w:r>
        <w:t>ngPigeon Research Project</w:t>
      </w:r>
    </w:p>
    <w:p w14:paraId="21848B17" w14:textId="77777777" w:rsidR="00025193" w:rsidRPr="00C01969" w:rsidRDefault="002A13C4">
      <w:pPr>
        <w:pStyle w:val="SubTitle"/>
        <w:rPr>
          <w:color w:val="auto"/>
        </w:rPr>
      </w:pPr>
      <w:r>
        <w:rPr>
          <w:color w:val="auto"/>
        </w:rPr>
        <w:t>Pass Task 8</w:t>
      </w:r>
      <w:r w:rsidR="00F05958" w:rsidRPr="00C01969">
        <w:rPr>
          <w:color w:val="auto"/>
        </w:rPr>
        <w:t>: Evaluating Custom Framework</w:t>
      </w:r>
    </w:p>
    <w:p w14:paraId="74D8B1F1" w14:textId="77777777" w:rsidR="00025193" w:rsidRDefault="00220094">
      <w:pPr>
        <w:pStyle w:val="Heading"/>
      </w:pPr>
      <w:r>
        <w:t>Overview</w:t>
      </w:r>
    </w:p>
    <w:p w14:paraId="382F5A6B" w14:textId="77777777" w:rsidR="004E1019" w:rsidRPr="00C01969" w:rsidRDefault="004E1019">
      <w:pPr>
        <w:pStyle w:val="Body"/>
        <w:rPr>
          <w:color w:val="auto"/>
        </w:rPr>
      </w:pPr>
      <w:r w:rsidRPr="00C01969">
        <w:rPr>
          <w:color w:val="auto"/>
        </w:rPr>
        <w:t xml:space="preserve">The “ngPigeon” project was initiated back in </w:t>
      </w:r>
      <w:r w:rsidR="00BB7ED3" w:rsidRPr="00C01969">
        <w:rPr>
          <w:color w:val="auto"/>
        </w:rPr>
        <w:t>2017, which</w:t>
      </w:r>
      <w:r w:rsidRPr="00C01969">
        <w:rPr>
          <w:color w:val="auto"/>
        </w:rPr>
        <w:t xml:space="preserve"> aims to ease web-app developers in their web application development process, to enhance developers’ web application development experience and to optimize their productivity. This project focuses on developing various modules or components required for typical data-driven web application development. As to-date, two modules </w:t>
      </w:r>
      <w:r w:rsidR="00BB7ED3">
        <w:rPr>
          <w:color w:val="auto"/>
        </w:rPr>
        <w:t>has</w:t>
      </w:r>
      <w:r w:rsidRPr="00C01969">
        <w:rPr>
          <w:color w:val="auto"/>
        </w:rPr>
        <w:t xml:space="preserve"> been developed namely pigeon-table and pigeon-chart.</w:t>
      </w:r>
    </w:p>
    <w:p w14:paraId="0BAC9C0E" w14:textId="77777777" w:rsidR="00BE3135" w:rsidRPr="00C01969" w:rsidRDefault="004E1019">
      <w:pPr>
        <w:pStyle w:val="Body"/>
        <w:rPr>
          <w:color w:val="auto"/>
        </w:rPr>
      </w:pPr>
      <w:r w:rsidRPr="00C01969">
        <w:rPr>
          <w:color w:val="auto"/>
        </w:rPr>
        <w:t xml:space="preserve"> </w:t>
      </w:r>
    </w:p>
    <w:tbl>
      <w:tblPr>
        <w:tblW w:w="956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40"/>
        <w:gridCol w:w="8023"/>
      </w:tblGrid>
      <w:tr w:rsidR="00C01969" w:rsidRPr="00C01969" w14:paraId="41F3071A"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77EB8F1D" w14:textId="77777777" w:rsidR="00025193" w:rsidRPr="00C01969" w:rsidRDefault="00220094">
            <w:pPr>
              <w:pStyle w:val="FreeForm"/>
              <w:tabs>
                <w:tab w:val="left" w:pos="709"/>
                <w:tab w:val="left" w:pos="1418"/>
              </w:tabs>
              <w:rPr>
                <w:color w:val="auto"/>
              </w:rPr>
            </w:pPr>
            <w:r w:rsidRPr="00C01969">
              <w:rPr>
                <w:b/>
                <w:bCs/>
                <w:color w:val="auto"/>
                <w:sz w:val="20"/>
                <w:szCs w:val="20"/>
              </w:rPr>
              <w:t>Purpose:</w:t>
            </w:r>
          </w:p>
        </w:tc>
        <w:tc>
          <w:tcPr>
            <w:tcW w:w="8023" w:type="dxa"/>
            <w:tcBorders>
              <w:top w:val="nil"/>
              <w:left w:val="nil"/>
              <w:bottom w:val="nil"/>
              <w:right w:val="nil"/>
            </w:tcBorders>
            <w:shd w:val="clear" w:color="auto" w:fill="auto"/>
            <w:tcMar>
              <w:top w:w="80" w:type="dxa"/>
              <w:left w:w="80" w:type="dxa"/>
              <w:bottom w:w="80" w:type="dxa"/>
              <w:right w:w="80" w:type="dxa"/>
            </w:tcMar>
          </w:tcPr>
          <w:p w14:paraId="22DE370F" w14:textId="77777777" w:rsidR="00025193" w:rsidRPr="00C01969" w:rsidRDefault="00896F07">
            <w:pPr>
              <w:pStyle w:val="Body"/>
              <w:rPr>
                <w:color w:val="auto"/>
              </w:rPr>
            </w:pPr>
            <w:r w:rsidRPr="00C01969">
              <w:rPr>
                <w:color w:val="auto"/>
              </w:rPr>
              <w:t>To experience and evaluate nano-framework develop</w:t>
            </w:r>
            <w:r w:rsidR="00B43753" w:rsidRPr="00C01969">
              <w:rPr>
                <w:color w:val="auto"/>
              </w:rPr>
              <w:t xml:space="preserve"> by ngPigeon Projects Team</w:t>
            </w:r>
            <w:r w:rsidR="00220094" w:rsidRPr="00C01969">
              <w:rPr>
                <w:color w:val="auto"/>
              </w:rPr>
              <w:t>.</w:t>
            </w:r>
          </w:p>
        </w:tc>
      </w:tr>
      <w:tr w:rsidR="00C01969" w:rsidRPr="00C01969" w14:paraId="744D4D5B"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23644351" w14:textId="77777777" w:rsidR="00025193" w:rsidRPr="00C01969" w:rsidRDefault="00220094">
            <w:pPr>
              <w:pStyle w:val="FreeForm"/>
              <w:tabs>
                <w:tab w:val="left" w:pos="709"/>
                <w:tab w:val="left" w:pos="1418"/>
              </w:tabs>
              <w:rPr>
                <w:color w:val="auto"/>
              </w:rPr>
            </w:pPr>
            <w:r w:rsidRPr="00C01969">
              <w:rPr>
                <w:b/>
                <w:bCs/>
                <w:color w:val="auto"/>
                <w:sz w:val="20"/>
                <w:szCs w:val="20"/>
              </w:rPr>
              <w:t>Task:</w:t>
            </w:r>
          </w:p>
        </w:tc>
        <w:tc>
          <w:tcPr>
            <w:tcW w:w="8023" w:type="dxa"/>
            <w:tcBorders>
              <w:top w:val="nil"/>
              <w:left w:val="nil"/>
              <w:bottom w:val="nil"/>
              <w:right w:val="nil"/>
            </w:tcBorders>
            <w:shd w:val="clear" w:color="auto" w:fill="auto"/>
            <w:tcMar>
              <w:top w:w="80" w:type="dxa"/>
              <w:left w:w="80" w:type="dxa"/>
              <w:bottom w:w="80" w:type="dxa"/>
              <w:right w:w="80" w:type="dxa"/>
            </w:tcMar>
          </w:tcPr>
          <w:p w14:paraId="58775038" w14:textId="77777777" w:rsidR="00025193" w:rsidRPr="00C01969" w:rsidRDefault="00D147CE" w:rsidP="00BA178E">
            <w:pPr>
              <w:pStyle w:val="Body"/>
              <w:rPr>
                <w:color w:val="auto"/>
              </w:rPr>
            </w:pPr>
            <w:r w:rsidRPr="00C01969">
              <w:rPr>
                <w:color w:val="auto"/>
              </w:rPr>
              <w:t xml:space="preserve">Construct </w:t>
            </w:r>
            <w:r w:rsidR="00BA178E" w:rsidRPr="00C01969">
              <w:rPr>
                <w:color w:val="auto"/>
              </w:rPr>
              <w:t>a few</w:t>
            </w:r>
            <w:r w:rsidRPr="00C01969">
              <w:rPr>
                <w:color w:val="auto"/>
              </w:rPr>
              <w:t xml:space="preserve"> table</w:t>
            </w:r>
            <w:r w:rsidR="00BA178E" w:rsidRPr="00C01969">
              <w:rPr>
                <w:color w:val="auto"/>
              </w:rPr>
              <w:t>s</w:t>
            </w:r>
            <w:r w:rsidRPr="00C01969">
              <w:rPr>
                <w:color w:val="auto"/>
              </w:rPr>
              <w:t xml:space="preserve"> and chart</w:t>
            </w:r>
            <w:r w:rsidR="00BA178E" w:rsidRPr="00C01969">
              <w:rPr>
                <w:color w:val="auto"/>
              </w:rPr>
              <w:t>s</w:t>
            </w:r>
            <w:r w:rsidRPr="00C01969">
              <w:rPr>
                <w:color w:val="auto"/>
              </w:rPr>
              <w:t xml:space="preserve"> </w:t>
            </w:r>
            <w:r w:rsidR="00BA178E" w:rsidRPr="00C01969">
              <w:rPr>
                <w:color w:val="auto"/>
              </w:rPr>
              <w:t xml:space="preserve">using ngPigeon modules </w:t>
            </w:r>
            <w:r w:rsidRPr="00C01969">
              <w:rPr>
                <w:color w:val="auto"/>
              </w:rPr>
              <w:t xml:space="preserve">with </w:t>
            </w:r>
            <w:r w:rsidR="00BA178E" w:rsidRPr="00C01969">
              <w:rPr>
                <w:color w:val="auto"/>
              </w:rPr>
              <w:t>imDB</w:t>
            </w:r>
            <w:r w:rsidRPr="00C01969">
              <w:rPr>
                <w:color w:val="auto"/>
              </w:rPr>
              <w:t xml:space="preserve"> dataset</w:t>
            </w:r>
            <w:r w:rsidR="00BA178E" w:rsidRPr="00C01969">
              <w:rPr>
                <w:color w:val="auto"/>
              </w:rPr>
              <w:t xml:space="preserve"> provided</w:t>
            </w:r>
            <w:r w:rsidR="00220094" w:rsidRPr="00C01969">
              <w:rPr>
                <w:color w:val="auto"/>
              </w:rPr>
              <w:t>.</w:t>
            </w:r>
          </w:p>
        </w:tc>
      </w:tr>
      <w:tr w:rsidR="00C01969" w:rsidRPr="00C01969" w14:paraId="013CE82A"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549D942B" w14:textId="77777777" w:rsidR="00025193" w:rsidRPr="00C01969" w:rsidRDefault="00220094">
            <w:pPr>
              <w:pStyle w:val="FreeForm"/>
              <w:tabs>
                <w:tab w:val="left" w:pos="709"/>
                <w:tab w:val="left" w:pos="1418"/>
              </w:tabs>
              <w:rPr>
                <w:color w:val="auto"/>
              </w:rPr>
            </w:pPr>
            <w:r w:rsidRPr="00C01969">
              <w:rPr>
                <w:b/>
                <w:bCs/>
                <w:color w:val="auto"/>
                <w:sz w:val="20"/>
                <w:szCs w:val="20"/>
              </w:rPr>
              <w:t>Time:</w:t>
            </w:r>
          </w:p>
        </w:tc>
        <w:tc>
          <w:tcPr>
            <w:tcW w:w="8023" w:type="dxa"/>
            <w:tcBorders>
              <w:top w:val="nil"/>
              <w:left w:val="nil"/>
              <w:bottom w:val="nil"/>
              <w:right w:val="nil"/>
            </w:tcBorders>
            <w:shd w:val="clear" w:color="auto" w:fill="auto"/>
            <w:tcMar>
              <w:top w:w="80" w:type="dxa"/>
              <w:left w:w="80" w:type="dxa"/>
              <w:bottom w:w="80" w:type="dxa"/>
              <w:right w:w="80" w:type="dxa"/>
            </w:tcMar>
          </w:tcPr>
          <w:p w14:paraId="3C4A160E" w14:textId="5DEB9B91" w:rsidR="00025193" w:rsidRPr="00C01969" w:rsidRDefault="00A71BD8" w:rsidP="00B41223">
            <w:pPr>
              <w:pStyle w:val="Body"/>
              <w:rPr>
                <w:color w:val="auto"/>
              </w:rPr>
            </w:pPr>
            <w:r>
              <w:rPr>
                <w:rFonts w:cs="Arial Narrow"/>
              </w:rPr>
              <w:t>Before the end of Week 12</w:t>
            </w:r>
          </w:p>
        </w:tc>
      </w:tr>
      <w:tr w:rsidR="00025193" w14:paraId="4E7E2ED8" w14:textId="77777777">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18A334E7" w14:textId="77777777" w:rsidR="00025193" w:rsidRDefault="00220094">
            <w:pPr>
              <w:pStyle w:val="FreeForm"/>
              <w:tabs>
                <w:tab w:val="left" w:pos="709"/>
                <w:tab w:val="left" w:pos="1418"/>
              </w:tabs>
            </w:pPr>
            <w:r>
              <w:rPr>
                <w:b/>
                <w:bCs/>
                <w:sz w:val="20"/>
                <w:szCs w:val="20"/>
              </w:rPr>
              <w:t>Resources:</w:t>
            </w:r>
          </w:p>
        </w:tc>
        <w:tc>
          <w:tcPr>
            <w:tcW w:w="8023" w:type="dxa"/>
            <w:tcBorders>
              <w:top w:val="nil"/>
              <w:left w:val="nil"/>
              <w:bottom w:val="nil"/>
              <w:right w:val="nil"/>
            </w:tcBorders>
            <w:shd w:val="clear" w:color="auto" w:fill="auto"/>
            <w:tcMar>
              <w:top w:w="80" w:type="dxa"/>
              <w:left w:w="80" w:type="dxa"/>
              <w:bottom w:w="80" w:type="dxa"/>
              <w:right w:w="80" w:type="dxa"/>
            </w:tcMar>
          </w:tcPr>
          <w:p w14:paraId="48314AC0" w14:textId="77777777" w:rsidR="00025193" w:rsidRPr="00C01969" w:rsidRDefault="00B37992">
            <w:pPr>
              <w:pStyle w:val="BodyBullet"/>
              <w:numPr>
                <w:ilvl w:val="0"/>
                <w:numId w:val="1"/>
              </w:numPr>
              <w:spacing w:before="80"/>
              <w:rPr>
                <w:color w:val="002060"/>
              </w:rPr>
            </w:pPr>
            <w:hyperlink r:id="rId9" w:history="1">
              <w:r w:rsidR="00170CFE" w:rsidRPr="00C01969">
                <w:rPr>
                  <w:rStyle w:val="Hyperlink"/>
                  <w:rFonts w:cs="Arial Narrow"/>
                  <w:color w:val="002060"/>
                </w:rPr>
                <w:t>https://github.com/ngPigeon/pigeon-table</w:t>
              </w:r>
            </w:hyperlink>
          </w:p>
          <w:p w14:paraId="260D7C02" w14:textId="77777777" w:rsidR="00170CFE" w:rsidRPr="00AD256F" w:rsidRDefault="00B37992">
            <w:pPr>
              <w:pStyle w:val="BodyBullet"/>
              <w:numPr>
                <w:ilvl w:val="0"/>
                <w:numId w:val="1"/>
              </w:numPr>
              <w:spacing w:before="80"/>
              <w:rPr>
                <w:rStyle w:val="Hyperlink"/>
                <w:color w:val="002060"/>
                <w:u w:val="none"/>
              </w:rPr>
            </w:pPr>
            <w:hyperlink r:id="rId10" w:history="1">
              <w:r w:rsidR="00170CFE" w:rsidRPr="00C01969">
                <w:rPr>
                  <w:rStyle w:val="Hyperlink"/>
                  <w:rFonts w:cs="Arial Narrow"/>
                  <w:color w:val="002060"/>
                </w:rPr>
                <w:t>https://github.com/ngPigeon/pigeon-chart</w:t>
              </w:r>
            </w:hyperlink>
          </w:p>
          <w:p w14:paraId="6E5B2932" w14:textId="77777777" w:rsidR="00AD256F" w:rsidRPr="002A13C4" w:rsidRDefault="004B425C" w:rsidP="00AD256F">
            <w:pPr>
              <w:pStyle w:val="BodyBullet"/>
              <w:numPr>
                <w:ilvl w:val="0"/>
                <w:numId w:val="1"/>
              </w:numPr>
              <w:spacing w:before="80"/>
              <w:rPr>
                <w:rStyle w:val="Hyperlink"/>
                <w:color w:val="002060"/>
                <w:u w:val="none"/>
              </w:rPr>
            </w:pPr>
            <w:r>
              <w:t xml:space="preserve">Pigeon-table paper: </w:t>
            </w:r>
            <w:hyperlink r:id="rId11" w:history="1">
              <w:r w:rsidR="00B11803" w:rsidRPr="00B11803">
                <w:rPr>
                  <w:rStyle w:val="Hyperlink"/>
                  <w:color w:val="002060"/>
                </w:rPr>
                <w:t>https://ieeexplore.ieee.org/document/8270395/</w:t>
              </w:r>
            </w:hyperlink>
          </w:p>
          <w:p w14:paraId="3A486684" w14:textId="77777777" w:rsidR="002A13C4" w:rsidRPr="002A13C4" w:rsidRDefault="004B425C" w:rsidP="002A13C4">
            <w:pPr>
              <w:pStyle w:val="BodyBullet"/>
              <w:numPr>
                <w:ilvl w:val="0"/>
                <w:numId w:val="1"/>
              </w:numPr>
              <w:spacing w:before="80"/>
              <w:rPr>
                <w:color w:val="002060"/>
              </w:rPr>
            </w:pPr>
            <w:r w:rsidRPr="004B425C">
              <w:rPr>
                <w:color w:val="auto"/>
              </w:rPr>
              <w:t xml:space="preserve">Pigeon-Chart paper </w:t>
            </w:r>
            <w:hyperlink r:id="rId12" w:history="1">
              <w:r w:rsidR="002A13C4" w:rsidRPr="002A13C4">
                <w:rPr>
                  <w:rStyle w:val="Hyperlink"/>
                  <w:color w:val="002060"/>
                </w:rPr>
                <w:t>https://ieeexplore.ieee.org/document/8644793</w:t>
              </w:r>
            </w:hyperlink>
            <w:r w:rsidR="002A13C4" w:rsidRPr="002A13C4">
              <w:rPr>
                <w:color w:val="002060"/>
              </w:rPr>
              <w:t xml:space="preserve"> </w:t>
            </w:r>
          </w:p>
          <w:p w14:paraId="06919978" w14:textId="77777777" w:rsidR="00B11803" w:rsidRPr="00C01969" w:rsidRDefault="00B11803" w:rsidP="00B11803">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rPr>
                <w:color w:val="002060"/>
              </w:rPr>
            </w:pPr>
          </w:p>
          <w:p w14:paraId="1AB936F6" w14:textId="77777777" w:rsidR="00170CFE" w:rsidRDefault="00170CFE" w:rsidP="00170CFE">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ind w:left="210"/>
            </w:pPr>
          </w:p>
        </w:tc>
      </w:tr>
      <w:tr w:rsidR="002B6714" w14:paraId="2F44E5D2" w14:textId="77777777" w:rsidTr="002B6714">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59D7E624" w14:textId="77777777" w:rsidR="002B6714" w:rsidRPr="002B6714" w:rsidRDefault="002B6714" w:rsidP="00190BCB">
            <w:pPr>
              <w:pStyle w:val="FreeForm"/>
              <w:tabs>
                <w:tab w:val="left" w:pos="709"/>
                <w:tab w:val="left" w:pos="1418"/>
              </w:tabs>
              <w:rPr>
                <w:b/>
                <w:bCs/>
                <w:sz w:val="20"/>
                <w:szCs w:val="20"/>
              </w:rPr>
            </w:pPr>
          </w:p>
        </w:tc>
        <w:tc>
          <w:tcPr>
            <w:tcW w:w="8023" w:type="dxa"/>
            <w:tcBorders>
              <w:top w:val="nil"/>
              <w:left w:val="nil"/>
              <w:bottom w:val="nil"/>
              <w:right w:val="nil"/>
            </w:tcBorders>
            <w:shd w:val="clear" w:color="auto" w:fill="auto"/>
            <w:tcMar>
              <w:top w:w="80" w:type="dxa"/>
              <w:left w:w="80" w:type="dxa"/>
              <w:bottom w:w="80" w:type="dxa"/>
              <w:right w:w="80" w:type="dxa"/>
            </w:tcMar>
          </w:tcPr>
          <w:p w14:paraId="4AA4CC78" w14:textId="77777777" w:rsidR="002B6714" w:rsidRPr="002B6714" w:rsidRDefault="002B6714" w:rsidP="00D535F4">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ind w:left="210" w:hanging="210"/>
              <w:rPr>
                <w:color w:val="FF0000"/>
              </w:rPr>
            </w:pPr>
          </w:p>
        </w:tc>
      </w:tr>
    </w:tbl>
    <w:p w14:paraId="0131750C" w14:textId="77777777" w:rsidR="00025193" w:rsidRDefault="00220094">
      <w:pPr>
        <w:pStyle w:val="Sub-heading"/>
        <w:rPr>
          <w:rFonts w:eastAsia="Arial Unicode MS" w:cs="Arial Unicode MS"/>
          <w:lang w:val="en-US"/>
        </w:rPr>
      </w:pPr>
      <w:r>
        <w:rPr>
          <w:rFonts w:eastAsia="Arial Unicode MS" w:cs="Arial Unicode MS"/>
          <w:lang w:val="en-US"/>
        </w:rPr>
        <w:t xml:space="preserve">Submission Details </w:t>
      </w:r>
    </w:p>
    <w:p w14:paraId="6163F2F9" w14:textId="137ACFCF" w:rsidR="003E14C2" w:rsidRPr="003E14C2" w:rsidRDefault="003E14C2" w:rsidP="003E14C2">
      <w:pPr>
        <w:widowControl w:val="0"/>
        <w:autoSpaceDE w:val="0"/>
        <w:autoSpaceDN w:val="0"/>
        <w:adjustRightInd w:val="0"/>
        <w:ind w:left="120" w:right="-20"/>
        <w:rPr>
          <w:rFonts w:ascii="Arial Narrow" w:hAnsi="Arial Narrow" w:cs="Arial Narrow"/>
          <w:color w:val="000000"/>
          <w:sz w:val="28"/>
          <w:szCs w:val="28"/>
        </w:rPr>
      </w:pPr>
      <w:r>
        <w:rPr>
          <w:rFonts w:ascii="Arial Narrow" w:hAnsi="Arial Narrow" w:cs="Arial Narrow"/>
          <w:color w:val="000000"/>
          <w:spacing w:val="-21"/>
          <w:sz w:val="28"/>
          <w:szCs w:val="28"/>
        </w:rPr>
        <w:t>Y</w:t>
      </w:r>
      <w:r>
        <w:rPr>
          <w:rFonts w:ascii="Arial Narrow" w:hAnsi="Arial Narrow" w:cs="Arial Narrow"/>
          <w:color w:val="000000"/>
          <w:sz w:val="28"/>
          <w:szCs w:val="28"/>
        </w:rPr>
        <w:t>ou</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must submit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 xml:space="preserve">files to </w:t>
      </w:r>
      <w:r w:rsidR="00C45E23">
        <w:rPr>
          <w:rFonts w:ascii="Arial Narrow" w:hAnsi="Arial Narrow" w:cs="Arial Narrow"/>
          <w:color w:val="000000"/>
          <w:sz w:val="28"/>
          <w:szCs w:val="28"/>
        </w:rPr>
        <w:t>Canvas</w:t>
      </w:r>
      <w:r>
        <w:rPr>
          <w:rFonts w:ascii="Arial Narrow" w:hAnsi="Arial Narrow" w:cs="Arial Narrow"/>
          <w:color w:val="000000"/>
          <w:sz w:val="28"/>
          <w:szCs w:val="28"/>
        </w:rPr>
        <w:t>:</w:t>
      </w:r>
    </w:p>
    <w:p w14:paraId="526D1B57" w14:textId="77777777" w:rsidR="00B41223" w:rsidRDefault="00B41223" w:rsidP="00B41223">
      <w:pPr>
        <w:pStyle w:val="Body"/>
        <w:numPr>
          <w:ilvl w:val="0"/>
          <w:numId w:val="11"/>
        </w:numPr>
        <w:spacing w:before="0"/>
        <w:rPr>
          <w:color w:val="auto"/>
        </w:rPr>
      </w:pPr>
      <w:r>
        <w:rPr>
          <w:color w:val="auto"/>
        </w:rPr>
        <w:t>Your project folder</w:t>
      </w:r>
      <w:r w:rsidR="00EA70F7" w:rsidRPr="00C01969">
        <w:rPr>
          <w:color w:val="auto"/>
        </w:rPr>
        <w:t>.</w:t>
      </w:r>
      <w:r w:rsidR="00FF2E96" w:rsidRPr="00C01969">
        <w:rPr>
          <w:color w:val="auto"/>
        </w:rPr>
        <w:t xml:space="preserve"> </w:t>
      </w:r>
    </w:p>
    <w:p w14:paraId="3EBEB897" w14:textId="77777777" w:rsidR="003E14C2" w:rsidRDefault="00EA70F7" w:rsidP="00B41223">
      <w:pPr>
        <w:pStyle w:val="Body"/>
        <w:numPr>
          <w:ilvl w:val="0"/>
          <w:numId w:val="11"/>
        </w:numPr>
        <w:spacing w:before="0"/>
        <w:rPr>
          <w:color w:val="auto"/>
        </w:rPr>
      </w:pPr>
      <w:r w:rsidRPr="00C01969">
        <w:rPr>
          <w:color w:val="auto"/>
        </w:rPr>
        <w:t>Fill in the developer experience feedback form after completing the tasks below.</w:t>
      </w:r>
      <w:r w:rsidR="00FF2E96" w:rsidRPr="00C01969">
        <w:rPr>
          <w:color w:val="auto"/>
        </w:rPr>
        <w:t xml:space="preserve"> </w:t>
      </w:r>
    </w:p>
    <w:p w14:paraId="35BC467B" w14:textId="77777777" w:rsidR="003E14C2" w:rsidRDefault="003E14C2" w:rsidP="003E14C2">
      <w:pPr>
        <w:pStyle w:val="Body"/>
        <w:spacing w:before="0"/>
        <w:rPr>
          <w:color w:val="auto"/>
        </w:rPr>
      </w:pPr>
    </w:p>
    <w:p w14:paraId="12E8BD6B" w14:textId="77777777" w:rsidR="00EA70F7" w:rsidRPr="00C01969" w:rsidRDefault="00E05D74" w:rsidP="003E14C2">
      <w:pPr>
        <w:pStyle w:val="Body"/>
        <w:spacing w:before="0"/>
        <w:rPr>
          <w:color w:val="auto"/>
        </w:rPr>
      </w:pPr>
      <w:r w:rsidRPr="00C01969">
        <w:rPr>
          <w:color w:val="auto"/>
        </w:rPr>
        <w:t xml:space="preserve">Your input will be mainly used for research </w:t>
      </w:r>
      <w:r w:rsidR="003E14C2">
        <w:rPr>
          <w:color w:val="auto"/>
        </w:rPr>
        <w:t xml:space="preserve">&amp; development </w:t>
      </w:r>
      <w:r w:rsidRPr="00C01969">
        <w:rPr>
          <w:color w:val="auto"/>
        </w:rPr>
        <w:t xml:space="preserve">purpose and will not affect the grade/marks you obtained in the unit of study. </w:t>
      </w:r>
    </w:p>
    <w:p w14:paraId="05B77875" w14:textId="77777777" w:rsidR="00025193" w:rsidRDefault="00025193">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pPr>
    </w:p>
    <w:p w14:paraId="6A94D806" w14:textId="77777777" w:rsidR="00025193" w:rsidRDefault="00220094">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pPr>
      <w:r>
        <w:rPr>
          <w:rFonts w:ascii="Arial Unicode MS" w:hAnsi="Arial Unicode MS"/>
        </w:rPr>
        <w:br w:type="page"/>
      </w:r>
      <w:r w:rsidR="00EC6BDA">
        <w:rPr>
          <w:noProof/>
          <w:lang w:eastAsia="zh-CN"/>
        </w:rPr>
        <w:drawing>
          <wp:anchor distT="0" distB="0" distL="114300" distR="114300" simplePos="0" relativeHeight="251663360" behindDoc="1" locked="0" layoutInCell="1" allowOverlap="1" wp14:anchorId="038FCB30" wp14:editId="3E72AFAD">
            <wp:simplePos x="0" y="0"/>
            <wp:positionH relativeFrom="column">
              <wp:posOffset>4297680</wp:posOffset>
            </wp:positionH>
            <wp:positionV relativeFrom="paragraph">
              <wp:posOffset>2142490</wp:posOffset>
            </wp:positionV>
            <wp:extent cx="2411095" cy="1208405"/>
            <wp:effectExtent l="0" t="0" r="8255" b="0"/>
            <wp:wrapThrough wrapText="bothSides">
              <wp:wrapPolygon edited="0">
                <wp:start x="0" y="0"/>
                <wp:lineTo x="0" y="21112"/>
                <wp:lineTo x="21503" y="21112"/>
                <wp:lineTo x="2150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11095" cy="1208405"/>
                    </a:xfrm>
                    <a:prstGeom prst="rect">
                      <a:avLst/>
                    </a:prstGeom>
                    <a:noFill/>
                    <a:ln>
                      <a:noFill/>
                    </a:ln>
                  </pic:spPr>
                </pic:pic>
              </a:graphicData>
            </a:graphic>
          </wp:anchor>
        </w:drawing>
      </w:r>
    </w:p>
    <w:p w14:paraId="6B304EDF" w14:textId="77777777" w:rsidR="00025193" w:rsidRPr="00C01969" w:rsidRDefault="00220094">
      <w:pPr>
        <w:pStyle w:val="Heading"/>
        <w:rPr>
          <w:color w:val="auto"/>
        </w:rPr>
      </w:pPr>
      <w:r w:rsidRPr="00C01969">
        <w:rPr>
          <w:color w:val="auto"/>
        </w:rPr>
        <w:lastRenderedPageBreak/>
        <w:t>Instructions</w:t>
      </w:r>
    </w:p>
    <w:p w14:paraId="374EA20B" w14:textId="77777777" w:rsidR="000B6431" w:rsidRPr="00C01969" w:rsidRDefault="000B6431" w:rsidP="00454F28">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Data Preparation</w:t>
      </w:r>
    </w:p>
    <w:p w14:paraId="5EAB6286"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Download imdb data from link provided “*.sql”</w:t>
      </w:r>
    </w:p>
    <w:p w14:paraId="6FEFA969"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Launch XAMPP, start Apache &amp; MySQL</w:t>
      </w:r>
    </w:p>
    <w:p w14:paraId="58430F37"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Go to phpmyadmin and then create a database named “imdb”</w:t>
      </w:r>
    </w:p>
    <w:p w14:paraId="1FAB8461"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Import imdb data using .sql file downloaded earlier</w:t>
      </w:r>
    </w:p>
    <w:p w14:paraId="12023716" w14:textId="77777777" w:rsidR="00454F28" w:rsidRDefault="00454F28" w:rsidP="00454F28">
      <w:pPr>
        <w:pStyle w:val="Heading"/>
      </w:pPr>
      <w:r>
        <w:t>pigeon-table</w:t>
      </w:r>
    </w:p>
    <w:p w14:paraId="7A080328" w14:textId="77777777" w:rsidR="003D53D1" w:rsidRPr="00C01969" w:rsidRDefault="000B6431" w:rsidP="00454F28">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Setu</w:t>
      </w:r>
      <w:r w:rsidR="00454F28" w:rsidRPr="00C01969">
        <w:rPr>
          <w:rFonts w:ascii="Arial Narrow" w:hAnsi="Arial Narrow" w:cs="Arial Narrow"/>
          <w:b/>
          <w:sz w:val="28"/>
          <w:szCs w:val="28"/>
        </w:rPr>
        <w:t>p</w:t>
      </w:r>
    </w:p>
    <w:p w14:paraId="206E1044" w14:textId="77777777" w:rsidR="00A963C0" w:rsidRPr="00C01969" w:rsidRDefault="000B6431"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Download pigeon-table package from </w:t>
      </w:r>
      <w:hyperlink r:id="rId14" w:history="1">
        <w:r w:rsidRPr="00C01969">
          <w:rPr>
            <w:rStyle w:val="Hyperlink"/>
            <w:rFonts w:ascii="Arial Narrow" w:hAnsi="Arial Narrow" w:cs="Arial Narrow"/>
            <w:color w:val="002060"/>
            <w:sz w:val="28"/>
            <w:szCs w:val="28"/>
          </w:rPr>
          <w:t>https://github.com/ngPigeon/pigeon-table</w:t>
        </w:r>
      </w:hyperlink>
    </w:p>
    <w:p w14:paraId="3972C88F" w14:textId="77777777" w:rsidR="000B6431" w:rsidRPr="00C01969" w:rsidRDefault="000B6431"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Extract and Unzip into htdocs folder.</w:t>
      </w:r>
    </w:p>
    <w:p w14:paraId="0384F736" w14:textId="77777777" w:rsidR="006D1AE7" w:rsidRPr="00C01969" w:rsidRDefault="006D1AE7"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Configure database credential in the file named “pigeon-core/configdb.php”</w:t>
      </w:r>
    </w:p>
    <w:p w14:paraId="1F0C7D41" w14:textId="77777777" w:rsidR="006D1AE7" w:rsidRPr="00C01969" w:rsidRDefault="006D1AE7"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Enter hostname, username, password and database as ”imdb” </w:t>
      </w:r>
    </w:p>
    <w:p w14:paraId="3D2DE7A7" w14:textId="77777777" w:rsidR="003D53D1" w:rsidRPr="00C01969" w:rsidRDefault="003D53D1" w:rsidP="00454F2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251CBE9F" w14:textId="77777777" w:rsidR="006D1AE7" w:rsidRPr="00C01969" w:rsidRDefault="006D1AE7" w:rsidP="00454F28">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Usage</w:t>
      </w:r>
    </w:p>
    <w:p w14:paraId="5AC9A224" w14:textId="77777777" w:rsidR="006D1AE7" w:rsidRPr="00C01969" w:rsidRDefault="006D1AE7"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Open the file example.php, inject pigeon-table in html tag: ng-app=”pigeon-table”</w:t>
      </w:r>
    </w:p>
    <w:p w14:paraId="045E2AC1" w14:textId="77777777" w:rsidR="006D1AE7" w:rsidRPr="00C01969" w:rsidRDefault="006D1AE7"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Within the head tag, include all required </w:t>
      </w:r>
      <w:r w:rsidR="004D57D6" w:rsidRPr="00C01969">
        <w:rPr>
          <w:rFonts w:ascii="Arial Narrow" w:hAnsi="Arial Narrow" w:cs="Arial Narrow"/>
          <w:sz w:val="28"/>
          <w:szCs w:val="28"/>
        </w:rPr>
        <w:t>dependencies from the file “pigeon-</w:t>
      </w:r>
      <w:r w:rsidR="00094FAF" w:rsidRPr="00C01969">
        <w:rPr>
          <w:rFonts w:ascii="Arial Narrow" w:hAnsi="Arial Narrow" w:cs="Arial Narrow"/>
          <w:sz w:val="28"/>
          <w:szCs w:val="28"/>
        </w:rPr>
        <w:t>table</w:t>
      </w:r>
      <w:r w:rsidR="004D57D6" w:rsidRPr="00C01969">
        <w:rPr>
          <w:rFonts w:ascii="Arial Narrow" w:hAnsi="Arial Narrow" w:cs="Arial Narrow"/>
          <w:sz w:val="28"/>
          <w:szCs w:val="28"/>
        </w:rPr>
        <w:t>/php/includes.php”:</w:t>
      </w:r>
    </w:p>
    <w:p w14:paraId="2B9AE244"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FE70E5C"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E1EE074"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51956D86"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C978E09"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D30DFBE"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70421DD"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493EAB5"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19A01047"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C9D2433"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382790B"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5F6A5D88"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E930FA3"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color w:val="FF0000"/>
          <w:sz w:val="28"/>
          <w:szCs w:val="28"/>
        </w:rPr>
      </w:pPr>
      <w:r>
        <w:rPr>
          <w:noProof/>
          <w:lang w:eastAsia="zh-CN"/>
        </w:rPr>
        <mc:AlternateContent>
          <mc:Choice Requires="wps">
            <w:drawing>
              <wp:inline distT="0" distB="0" distL="0" distR="0" wp14:anchorId="50CA6560" wp14:editId="7F9FF26E">
                <wp:extent cx="6091555" cy="2514600"/>
                <wp:effectExtent l="0" t="0" r="23495" b="19050"/>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1555" cy="251460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A627B6A"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DOCTYPE html&gt;</w:t>
                            </w:r>
                          </w:p>
                          <w:p w14:paraId="3F2568E0"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tml lang="en" </w:t>
                            </w:r>
                            <w:r w:rsidRPr="007B3B40">
                              <w:rPr>
                                <w:rFonts w:ascii="Courier New" w:hAnsi="Courier New" w:cs="Courier New"/>
                                <w:b/>
                                <w:color w:val="FF0000"/>
                                <w:sz w:val="22"/>
                              </w:rPr>
                              <w:t>data-ng-app="pigeon-table"</w:t>
                            </w:r>
                            <w:r w:rsidRPr="007B3B40">
                              <w:rPr>
                                <w:rFonts w:ascii="Courier New" w:hAnsi="Courier New" w:cs="Courier New"/>
                                <w:color w:val="000000"/>
                                <w:sz w:val="22"/>
                              </w:rPr>
                              <w:t>&gt;</w:t>
                            </w:r>
                          </w:p>
                          <w:p w14:paraId="19352B46"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head&gt;</w:t>
                            </w:r>
                          </w:p>
                          <w:p w14:paraId="27C9E45D" w14:textId="77777777" w:rsidR="006D1AE7" w:rsidRPr="007B3B40" w:rsidRDefault="006D1AE7" w:rsidP="00590E42">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lt;title&gt;</w:t>
                            </w:r>
                            <w:r w:rsidR="00590E42" w:rsidRPr="007B3B40">
                              <w:rPr>
                                <w:rFonts w:ascii="Courier New" w:hAnsi="Courier New" w:cs="Courier New"/>
                                <w:color w:val="000000"/>
                                <w:sz w:val="22"/>
                              </w:rPr>
                              <w:t>Demo: pigeon-table</w:t>
                            </w:r>
                            <w:r w:rsidRPr="007B3B40">
                              <w:rPr>
                                <w:rFonts w:ascii="Courier New" w:hAnsi="Courier New" w:cs="Courier New"/>
                                <w:color w:val="000000"/>
                                <w:sz w:val="22"/>
                              </w:rPr>
                              <w:t>&lt;/title&gt;</w:t>
                            </w:r>
                          </w:p>
                          <w:p w14:paraId="074A85A7"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Pr="007B3B40">
                              <w:rPr>
                                <w:rFonts w:ascii="Courier New" w:hAnsi="Courier New" w:cs="Courier New"/>
                                <w:b/>
                                <w:color w:val="FF0000"/>
                                <w:sz w:val="22"/>
                              </w:rPr>
                              <w:t>&lt;?php</w:t>
                            </w:r>
                          </w:p>
                          <w:p w14:paraId="50F5FE2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r>
                            <w:r w:rsidRPr="007B3B40">
                              <w:rPr>
                                <w:rFonts w:ascii="Courier New" w:hAnsi="Courier New" w:cs="Courier New"/>
                                <w:b/>
                                <w:color w:val="FF0000"/>
                                <w:sz w:val="22"/>
                              </w:rPr>
                              <w:tab/>
                              <w:t>include "pigeon-table/php/includes.php"</w:t>
                            </w:r>
                          </w:p>
                          <w:p w14:paraId="0825127E"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t xml:space="preserve">?&gt; </w:t>
                            </w:r>
                          </w:p>
                          <w:p w14:paraId="11430ED8"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ead&gt; </w:t>
                            </w:r>
                          </w:p>
                          <w:p w14:paraId="549D283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2C1DC012"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0C5E3B73"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00590E42" w:rsidRPr="007B3B40">
                              <w:rPr>
                                <w:rFonts w:ascii="Courier New" w:hAnsi="Courier New" w:cs="Courier New"/>
                                <w:b/>
                                <w:color w:val="FF0000"/>
                                <w:sz w:val="22"/>
                              </w:rPr>
                              <w:t>&lt;pigeon-table query=”SELECT * FROM actor”&gt;&lt;/pigeon-table&gt;</w:t>
                            </w:r>
                          </w:p>
                          <w:p w14:paraId="161B5424"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3177A6BF"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5644B3AB"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Cs/>
                                <w:color w:val="000000"/>
                                <w:sz w:val="22"/>
                              </w:rPr>
                            </w:pPr>
                            <w:r w:rsidRPr="007B3B40">
                              <w:rPr>
                                <w:rFonts w:ascii="Courier New" w:hAnsi="Courier New" w:cs="Courier New"/>
                                <w:color w:val="000000"/>
                                <w:sz w:val="22"/>
                              </w:rPr>
                              <w:t>&lt;/html&gt;</w:t>
                            </w:r>
                          </w:p>
                        </w:txbxContent>
                      </wps:txbx>
                      <wps:bodyPr rot="0" vert="horz" wrap="square" lIns="91440" tIns="45720" rIns="91440" bIns="45720" anchor="ctr" anchorCtr="0" upright="1">
                        <a:noAutofit/>
                      </wps:bodyPr>
                    </wps:wsp>
                  </a:graphicData>
                </a:graphic>
              </wp:inline>
            </w:drawing>
          </mc:Choice>
          <mc:Fallback>
            <w:pict>
              <v:roundrect w14:anchorId="50CA6560" id="Rounded Rectangle 6" o:spid="_x0000_s1026" style="width:479.65pt;height:198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" fillcolor="white [3201]" strokecolor="#499bc9 [3204]" strokeweight="2pt">
                <v:textbox>
                  <w:txbxContent>
                    <w:p w14:paraId="4A627B6A"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DOCTYPE html&gt;</w:t>
                      </w:r>
                    </w:p>
                    <w:p w14:paraId="3F2568E0"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tml lang="en" </w:t>
                      </w:r>
                      <w:r w:rsidRPr="007B3B40">
                        <w:rPr>
                          <w:rFonts w:ascii="Courier New" w:hAnsi="Courier New" w:cs="Courier New"/>
                          <w:b/>
                          <w:color w:val="FF0000"/>
                          <w:sz w:val="22"/>
                        </w:rPr>
                        <w:t>data-ng-app="pigeon-table"</w:t>
                      </w:r>
                      <w:r w:rsidRPr="007B3B40">
                        <w:rPr>
                          <w:rFonts w:ascii="Courier New" w:hAnsi="Courier New" w:cs="Courier New"/>
                          <w:color w:val="000000"/>
                          <w:sz w:val="22"/>
                        </w:rPr>
                        <w:t>&gt;</w:t>
                      </w:r>
                    </w:p>
                    <w:p w14:paraId="19352B46"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head&gt;</w:t>
                      </w:r>
                    </w:p>
                    <w:p w14:paraId="27C9E45D" w14:textId="77777777" w:rsidR="006D1AE7" w:rsidRPr="007B3B40" w:rsidRDefault="006D1AE7" w:rsidP="00590E42">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lt;title&gt;</w:t>
                      </w:r>
                      <w:r w:rsidR="00590E42" w:rsidRPr="007B3B40">
                        <w:rPr>
                          <w:rFonts w:ascii="Courier New" w:hAnsi="Courier New" w:cs="Courier New"/>
                          <w:color w:val="000000"/>
                          <w:sz w:val="22"/>
                        </w:rPr>
                        <w:t>Demo: pigeon-table</w:t>
                      </w:r>
                      <w:r w:rsidRPr="007B3B40">
                        <w:rPr>
                          <w:rFonts w:ascii="Courier New" w:hAnsi="Courier New" w:cs="Courier New"/>
                          <w:color w:val="000000"/>
                          <w:sz w:val="22"/>
                        </w:rPr>
                        <w:t>&lt;/title&gt;</w:t>
                      </w:r>
                    </w:p>
                    <w:p w14:paraId="074A85A7"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Pr="007B3B40">
                        <w:rPr>
                          <w:rFonts w:ascii="Courier New" w:hAnsi="Courier New" w:cs="Courier New"/>
                          <w:b/>
                          <w:color w:val="FF0000"/>
                          <w:sz w:val="22"/>
                        </w:rPr>
                        <w:t>&lt;?php</w:t>
                      </w:r>
                    </w:p>
                    <w:p w14:paraId="50F5FE2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r>
                      <w:r w:rsidRPr="007B3B40">
                        <w:rPr>
                          <w:rFonts w:ascii="Courier New" w:hAnsi="Courier New" w:cs="Courier New"/>
                          <w:b/>
                          <w:color w:val="FF0000"/>
                          <w:sz w:val="22"/>
                        </w:rPr>
                        <w:tab/>
                        <w:t>include "pigeon-table/php/includes.php"</w:t>
                      </w:r>
                    </w:p>
                    <w:p w14:paraId="0825127E"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t xml:space="preserve">?&gt; </w:t>
                      </w:r>
                    </w:p>
                    <w:p w14:paraId="11430ED8"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ead&gt; </w:t>
                      </w:r>
                    </w:p>
                    <w:p w14:paraId="549D283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2C1DC012"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0C5E3B73"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00590E42" w:rsidRPr="007B3B40">
                        <w:rPr>
                          <w:rFonts w:ascii="Courier New" w:hAnsi="Courier New" w:cs="Courier New"/>
                          <w:b/>
                          <w:color w:val="FF0000"/>
                          <w:sz w:val="22"/>
                        </w:rPr>
                        <w:t>&lt;pigeon-table query=”SELECT * FROM actor”&gt;&lt;/pigeon-table&gt;</w:t>
                      </w:r>
                    </w:p>
                    <w:p w14:paraId="161B5424"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3177A6BF"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5644B3AB"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Cs/>
                          <w:color w:val="000000"/>
                          <w:sz w:val="22"/>
                        </w:rPr>
                      </w:pPr>
                      <w:r w:rsidRPr="007B3B40">
                        <w:rPr>
                          <w:rFonts w:ascii="Courier New" w:hAnsi="Courier New" w:cs="Courier New"/>
                          <w:color w:val="000000"/>
                          <w:sz w:val="22"/>
                        </w:rPr>
                        <w:t>&lt;/html&gt;</w:t>
                      </w:r>
                    </w:p>
                  </w:txbxContent>
                </v:textbox>
                <w10:anchorlock/>
              </v:roundrect>
            </w:pict>
          </mc:Fallback>
        </mc:AlternateContent>
      </w:r>
    </w:p>
    <w:p w14:paraId="3ACBA2E7" w14:textId="77777777" w:rsidR="00432937" w:rsidRPr="00C01969" w:rsidRDefault="00590E42"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Within the &lt;body&gt; tag, use &lt;pigeon-table&gt;&lt;/pigeon-table&gt; to render </w:t>
      </w:r>
      <w:r w:rsidR="007B3B40" w:rsidRPr="00C01969">
        <w:rPr>
          <w:rFonts w:ascii="Arial Narrow" w:hAnsi="Arial Narrow" w:cs="Arial Narrow"/>
          <w:sz w:val="28"/>
          <w:szCs w:val="28"/>
        </w:rPr>
        <w:t>a table contain all actors’ information</w:t>
      </w:r>
      <w:r w:rsidRPr="00C01969">
        <w:rPr>
          <w:rFonts w:ascii="Arial Narrow" w:hAnsi="Arial Narrow" w:cs="Arial Narrow"/>
          <w:sz w:val="28"/>
          <w:szCs w:val="28"/>
        </w:rPr>
        <w:t xml:space="preserve">. </w:t>
      </w:r>
    </w:p>
    <w:p w14:paraId="313544B8" w14:textId="77777777" w:rsidR="00432937" w:rsidRPr="00C01969" w:rsidRDefault="00432937"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sz w:val="28"/>
          <w:szCs w:val="28"/>
        </w:rPr>
        <w:t>Try to search any movie of your choice</w:t>
      </w:r>
      <w:r w:rsidR="0029476A" w:rsidRPr="00C01969">
        <w:rPr>
          <w:rFonts w:ascii="Arial Narrow" w:hAnsi="Arial Narrow" w:cs="Arial Narrow"/>
          <w:sz w:val="28"/>
          <w:szCs w:val="28"/>
        </w:rPr>
        <w:t xml:space="preserve"> (exact match)</w:t>
      </w:r>
      <w:r w:rsidRPr="00C01969">
        <w:rPr>
          <w:rFonts w:ascii="Arial Narrow" w:hAnsi="Arial Narrow" w:cs="Arial Narrow"/>
          <w:sz w:val="28"/>
          <w:szCs w:val="28"/>
        </w:rPr>
        <w:t>, perform exclusion, sorting, and paginate the records.</w:t>
      </w:r>
    </w:p>
    <w:p w14:paraId="639A27A6" w14:textId="77777777" w:rsidR="006D1AE7" w:rsidRPr="00C01969" w:rsidRDefault="00590E42"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Pigeon-table can be configure with the following attributes:</w:t>
      </w:r>
    </w:p>
    <w:p w14:paraId="2BEFFF38" w14:textId="77777777" w:rsidR="00590E42" w:rsidRPr="00C01969" w:rsidRDefault="00590E42"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Query</w:t>
      </w:r>
      <w:r w:rsidRPr="00C01969">
        <w:rPr>
          <w:rFonts w:ascii="Arial Narrow" w:hAnsi="Arial Narrow" w:cs="Arial Narrow"/>
          <w:sz w:val="28"/>
          <w:szCs w:val="28"/>
        </w:rPr>
        <w:t>: SQL select statement</w:t>
      </w:r>
    </w:p>
    <w:p w14:paraId="311EE11C" w14:textId="77777777" w:rsidR="00590E42" w:rsidRPr="00C01969" w:rsidRDefault="00590E42"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Control</w:t>
      </w:r>
      <w:r w:rsidRPr="00C01969">
        <w:rPr>
          <w:rFonts w:ascii="Arial Narrow" w:hAnsi="Arial Narrow" w:cs="Arial Narrow"/>
          <w:sz w:val="28"/>
          <w:szCs w:val="28"/>
        </w:rPr>
        <w:t>: true (default) or false</w:t>
      </w:r>
    </w:p>
    <w:p w14:paraId="08AEB9E1" w14:textId="77777777" w:rsidR="00590E42" w:rsidRPr="00C01969" w:rsidRDefault="00590E42"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Editable</w:t>
      </w:r>
      <w:r w:rsidRPr="00C01969">
        <w:rPr>
          <w:rFonts w:ascii="Arial Narrow" w:hAnsi="Arial Narrow" w:cs="Arial Narrow"/>
          <w:sz w:val="28"/>
          <w:szCs w:val="28"/>
        </w:rPr>
        <w:t>:</w:t>
      </w:r>
      <w:r w:rsidRPr="00C01969">
        <w:rPr>
          <w:rFonts w:ascii="Arial Narrow" w:hAnsi="Arial Narrow" w:cs="Arial Narrow"/>
          <w:b/>
          <w:sz w:val="28"/>
          <w:szCs w:val="28"/>
        </w:rPr>
        <w:t xml:space="preserve"> </w:t>
      </w:r>
      <w:r w:rsidRPr="00C01969">
        <w:rPr>
          <w:rFonts w:ascii="Arial Narrow" w:hAnsi="Arial Narrow" w:cs="Arial Narrow"/>
          <w:sz w:val="28"/>
          <w:szCs w:val="28"/>
        </w:rPr>
        <w:t>true or false (default)</w:t>
      </w:r>
    </w:p>
    <w:p w14:paraId="321DA3E3" w14:textId="77777777" w:rsidR="00850C21" w:rsidRPr="00C01969" w:rsidRDefault="00850C21"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Try add in </w:t>
      </w:r>
      <w:r w:rsidRPr="00C01969">
        <w:rPr>
          <w:rFonts w:ascii="Arial Narrow" w:hAnsi="Arial Narrow" w:cs="Arial Narrow"/>
          <w:b/>
          <w:sz w:val="28"/>
          <w:szCs w:val="28"/>
        </w:rPr>
        <w:t>control</w:t>
      </w:r>
      <w:r w:rsidRPr="00C01969">
        <w:rPr>
          <w:rFonts w:ascii="Arial Narrow" w:hAnsi="Arial Narrow" w:cs="Arial Narrow"/>
          <w:sz w:val="28"/>
          <w:szCs w:val="28"/>
        </w:rPr>
        <w:t xml:space="preserve"> attribute and </w:t>
      </w:r>
      <w:r w:rsidRPr="00C01969">
        <w:rPr>
          <w:rFonts w:ascii="Arial Narrow" w:hAnsi="Arial Narrow" w:cs="Arial Narrow"/>
          <w:b/>
          <w:sz w:val="28"/>
          <w:szCs w:val="28"/>
        </w:rPr>
        <w:t>set it to false</w:t>
      </w:r>
      <w:r w:rsidRPr="00C01969">
        <w:rPr>
          <w:rFonts w:ascii="Arial Narrow" w:hAnsi="Arial Narrow" w:cs="Arial Narrow"/>
          <w:sz w:val="28"/>
          <w:szCs w:val="28"/>
        </w:rPr>
        <w:t>, refresh the page. Notice that some fields on</w:t>
      </w:r>
      <w:r w:rsidR="007B3B40" w:rsidRPr="00C01969">
        <w:rPr>
          <w:rFonts w:ascii="Arial Narrow" w:hAnsi="Arial Narrow" w:cs="Arial Narrow"/>
          <w:sz w:val="28"/>
          <w:szCs w:val="28"/>
        </w:rPr>
        <w:t xml:space="preserve"> </w:t>
      </w:r>
      <w:r w:rsidRPr="00C01969">
        <w:rPr>
          <w:rFonts w:ascii="Arial Narrow" w:hAnsi="Arial Narrow" w:cs="Arial Narrow"/>
          <w:sz w:val="28"/>
          <w:szCs w:val="28"/>
        </w:rPr>
        <w:t>top of the table are hidden.</w:t>
      </w:r>
    </w:p>
    <w:p w14:paraId="36250951" w14:textId="77777777" w:rsidR="00850C21" w:rsidRPr="00C01969" w:rsidRDefault="00850C21"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Set the control back to true, now add </w:t>
      </w:r>
      <w:r w:rsidRPr="00C01969">
        <w:rPr>
          <w:rFonts w:ascii="Arial Narrow" w:hAnsi="Arial Narrow" w:cs="Arial Narrow"/>
          <w:b/>
          <w:sz w:val="28"/>
          <w:szCs w:val="28"/>
        </w:rPr>
        <w:t>editable</w:t>
      </w:r>
      <w:r w:rsidRPr="00C01969">
        <w:rPr>
          <w:rFonts w:ascii="Arial Narrow" w:hAnsi="Arial Narrow" w:cs="Arial Narrow"/>
          <w:sz w:val="28"/>
          <w:szCs w:val="28"/>
        </w:rPr>
        <w:t xml:space="preserve"> attribute and </w:t>
      </w:r>
      <w:r w:rsidRPr="00C01969">
        <w:rPr>
          <w:rFonts w:ascii="Arial Narrow" w:hAnsi="Arial Narrow" w:cs="Arial Narrow"/>
          <w:b/>
          <w:sz w:val="28"/>
          <w:szCs w:val="28"/>
        </w:rPr>
        <w:t>set it to true</w:t>
      </w:r>
      <w:r w:rsidRPr="00C01969">
        <w:rPr>
          <w:rFonts w:ascii="Arial Narrow" w:hAnsi="Arial Narrow" w:cs="Arial Narrow"/>
          <w:sz w:val="28"/>
          <w:szCs w:val="28"/>
        </w:rPr>
        <w:t xml:space="preserve">. </w:t>
      </w:r>
    </w:p>
    <w:p w14:paraId="45E337B3" w14:textId="77777777" w:rsidR="00850C21" w:rsidRPr="00C01969" w:rsidRDefault="00850C21"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sz w:val="28"/>
          <w:szCs w:val="28"/>
        </w:rPr>
        <w:t xml:space="preserve">Refresh the page and notice that Insert button appear on top of the table while edit and delete button appear next to each row of record. </w:t>
      </w:r>
    </w:p>
    <w:p w14:paraId="38DCAE9C" w14:textId="77777777" w:rsidR="00850C21" w:rsidRPr="00C01969" w:rsidRDefault="00850C21"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sz w:val="28"/>
          <w:szCs w:val="28"/>
        </w:rPr>
        <w:t>Try to add in your information into Actor table, Edit it, and Delete It.</w:t>
      </w:r>
    </w:p>
    <w:p w14:paraId="052375AF" w14:textId="77777777" w:rsidR="00590E42" w:rsidRPr="00C01969" w:rsidRDefault="00590E42" w:rsidP="006D1AE7">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sidRPr="00C01969">
        <w:rPr>
          <w:rFonts w:ascii="Arial Narrow" w:hAnsi="Arial Narrow" w:cs="Arial Narrow"/>
          <w:sz w:val="28"/>
          <w:szCs w:val="28"/>
        </w:rPr>
        <w:lastRenderedPageBreak/>
        <w:t>Try to change the SQL statement to something else i.e.:</w:t>
      </w:r>
    </w:p>
    <w:p w14:paraId="3C667A57" w14:textId="77777777" w:rsidR="00850C21" w:rsidRPr="00C01969" w:rsidRDefault="00590E42" w:rsidP="00432937">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C01969">
        <w:rPr>
          <w:rFonts w:ascii="Arial Narrow" w:hAnsi="Arial Narrow" w:cs="Arial Narrow"/>
          <w:b/>
          <w:sz w:val="28"/>
          <w:szCs w:val="28"/>
        </w:rPr>
        <w:t>Table joining</w:t>
      </w:r>
      <w:r w:rsidRPr="00C01969">
        <w:rPr>
          <w:rFonts w:ascii="Arial Narrow" w:hAnsi="Arial Narrow" w:cs="Arial Narrow"/>
          <w:sz w:val="28"/>
          <w:szCs w:val="28"/>
        </w:rPr>
        <w:t>:</w:t>
      </w:r>
    </w:p>
    <w:p w14:paraId="4270252F"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634F6426"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77C1EB1B"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65655AD3"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7C5A3FC5"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2D4D50B8" w14:textId="77777777" w:rsidR="00590E42" w:rsidRPr="00C01969" w:rsidRDefault="00850C21"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r w:rsidRPr="00C01969">
        <w:rPr>
          <w:noProof/>
          <w:lang w:eastAsia="zh-CN"/>
        </w:rPr>
        <mc:AlternateContent>
          <mc:Choice Requires="wps">
            <w:drawing>
              <wp:inline distT="0" distB="0" distL="0" distR="0" wp14:anchorId="36246F01" wp14:editId="2EC35BBF">
                <wp:extent cx="5473700" cy="1117600"/>
                <wp:effectExtent l="0" t="0" r="12700" b="25400"/>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111760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166D5F3"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m.title 'MovieTitle', m.relyear 'YearRelease', </w:t>
                            </w:r>
                          </w:p>
                          <w:p w14:paraId="512AAACF"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r.ratingcode 'RatingCode', r.shortdesc 'Description',</w:t>
                            </w:r>
                          </w:p>
                          <w:p w14:paraId="6CE7B7BD"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m.tmdb_votes 'VoteCount'</w:t>
                            </w:r>
                          </w:p>
                          <w:p w14:paraId="1080C71F"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movie m</w:t>
                            </w:r>
                          </w:p>
                          <w:p w14:paraId="3763B4A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INNER JOIN</w:t>
                            </w:r>
                            <w:r w:rsidRPr="00F24342">
                              <w:rPr>
                                <w:rFonts w:ascii="Courier New" w:hAnsi="Courier New" w:cs="Courier New"/>
                                <w:color w:val="000000"/>
                                <w:sz w:val="22"/>
                              </w:rPr>
                              <w:t xml:space="preserve"> rating r</w:t>
                            </w:r>
                          </w:p>
                          <w:p w14:paraId="0716FE1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ON</w:t>
                            </w:r>
                            <w:r w:rsidR="001F42D3" w:rsidRPr="00F24342">
                              <w:rPr>
                                <w:rFonts w:ascii="Courier New" w:hAnsi="Courier New" w:cs="Courier New"/>
                                <w:color w:val="000000"/>
                                <w:sz w:val="22"/>
                              </w:rPr>
                              <w:t xml:space="preserve"> m.ratingcode=r.ratingcode</w:t>
                            </w:r>
                          </w:p>
                        </w:txbxContent>
                      </wps:txbx>
                      <wps:bodyPr rot="0" vert="horz" wrap="square" lIns="91440" tIns="45720" rIns="91440" bIns="45720" anchor="ctr" anchorCtr="0" upright="1">
                        <a:noAutofit/>
                      </wps:bodyPr>
                    </wps:wsp>
                  </a:graphicData>
                </a:graphic>
              </wp:inline>
            </w:drawing>
          </mc:Choice>
          <mc:Fallback>
            <w:pict>
              <v:roundrect w14:anchorId="36246F01" id="Rounded Rectangle 8" o:spid="_x0000_s1027" style="width:431pt;height:88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" fillcolor="white [3201]" strokecolor="#499bc9 [3204]" strokeweight="2pt">
                <v:textbox>
                  <w:txbxContent>
                    <w:p w14:paraId="3166D5F3"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m.title 'MovieTitle', m.relyear 'YearRelease', </w:t>
                      </w:r>
                    </w:p>
                    <w:p w14:paraId="512AAACF"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r.ratingcode 'RatingCode', r.shortdesc 'Description',</w:t>
                      </w:r>
                    </w:p>
                    <w:p w14:paraId="6CE7B7BD"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m.tmdb_votes 'VoteCount'</w:t>
                      </w:r>
                    </w:p>
                    <w:p w14:paraId="1080C71F"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movie m</w:t>
                      </w:r>
                    </w:p>
                    <w:p w14:paraId="3763B4A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INNER JOIN</w:t>
                      </w:r>
                      <w:r w:rsidRPr="00F24342">
                        <w:rPr>
                          <w:rFonts w:ascii="Courier New" w:hAnsi="Courier New" w:cs="Courier New"/>
                          <w:color w:val="000000"/>
                          <w:sz w:val="22"/>
                        </w:rPr>
                        <w:t xml:space="preserve"> rating r</w:t>
                      </w:r>
                    </w:p>
                    <w:p w14:paraId="0716FE1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ON</w:t>
                      </w:r>
                      <w:r w:rsidR="001F42D3" w:rsidRPr="00F24342">
                        <w:rPr>
                          <w:rFonts w:ascii="Courier New" w:hAnsi="Courier New" w:cs="Courier New"/>
                          <w:color w:val="000000"/>
                          <w:sz w:val="22"/>
                        </w:rPr>
                        <w:t xml:space="preserve"> m.ratingcode=r.ratingcode</w:t>
                      </w:r>
                    </w:p>
                  </w:txbxContent>
                </v:textbox>
                <w10:anchorlock/>
              </v:roundrect>
            </w:pict>
          </mc:Fallback>
        </mc:AlternateContent>
      </w:r>
    </w:p>
    <w:p w14:paraId="0A1E68E8" w14:textId="77777777" w:rsidR="00590E42" w:rsidRPr="00C01969" w:rsidRDefault="00590E42" w:rsidP="00590E42">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C01969">
        <w:rPr>
          <w:rFonts w:ascii="Arial Narrow" w:hAnsi="Arial Narrow" w:cs="Arial Narrow"/>
          <w:b/>
          <w:sz w:val="28"/>
          <w:szCs w:val="28"/>
        </w:rPr>
        <w:t>Aggregation Result</w:t>
      </w:r>
      <w:r w:rsidRPr="00C01969">
        <w:rPr>
          <w:rFonts w:ascii="Arial Narrow" w:hAnsi="Arial Narrow" w:cs="Arial Narrow"/>
          <w:sz w:val="28"/>
          <w:szCs w:val="28"/>
        </w:rPr>
        <w:t>:</w:t>
      </w:r>
    </w:p>
    <w:p w14:paraId="4BAB3963"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02C57225"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6BB8AD7C"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26E46929"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r w:rsidRPr="00C01969">
        <w:rPr>
          <w:noProof/>
          <w:lang w:eastAsia="zh-CN"/>
        </w:rPr>
        <mc:AlternateContent>
          <mc:Choice Requires="wps">
            <w:drawing>
              <wp:inline distT="0" distB="0" distL="0" distR="0" wp14:anchorId="17A374D2" wp14:editId="74C56C3C">
                <wp:extent cx="5473700" cy="666750"/>
                <wp:effectExtent l="0" t="0" r="12700" b="19050"/>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66675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D30E41D"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birthcountry, gender, count(*) 'TotalActor'</w:t>
                            </w:r>
                          </w:p>
                          <w:p w14:paraId="57AC2864"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actor</w:t>
                            </w:r>
                          </w:p>
                          <w:p w14:paraId="029667E9" w14:textId="77777777" w:rsidR="00432937" w:rsidRPr="00F24342" w:rsidRDefault="001F42D3" w:rsidP="001F42D3">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GROUP BY</w:t>
                            </w:r>
                            <w:r w:rsidRPr="00F24342">
                              <w:rPr>
                                <w:rFonts w:ascii="Courier New" w:hAnsi="Courier New" w:cs="Courier New"/>
                                <w:color w:val="000000"/>
                                <w:sz w:val="22"/>
                              </w:rPr>
                              <w:t xml:space="preserve"> birthcountry, gender</w:t>
                            </w:r>
                          </w:p>
                        </w:txbxContent>
                      </wps:txbx>
                      <wps:bodyPr rot="0" vert="horz" wrap="square" lIns="91440" tIns="45720" rIns="91440" bIns="45720" anchor="ctr" anchorCtr="0" upright="1">
                        <a:noAutofit/>
                      </wps:bodyPr>
                    </wps:wsp>
                  </a:graphicData>
                </a:graphic>
              </wp:inline>
            </w:drawing>
          </mc:Choice>
          <mc:Fallback>
            <w:pict>
              <v:roundrect w14:anchorId="17A374D2" id="Rounded Rectangle 9" o:spid="_x0000_s1028" style="width:431pt;height:52.5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" fillcolor="white [3201]" strokecolor="#499bc9 [3204]" strokeweight="2pt">
                <v:textbox>
                  <w:txbxContent>
                    <w:p w14:paraId="7D30E41D"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birthcountry, gender, count(*) 'TotalActor'</w:t>
                      </w:r>
                    </w:p>
                    <w:p w14:paraId="57AC2864"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actor</w:t>
                      </w:r>
                    </w:p>
                    <w:p w14:paraId="029667E9" w14:textId="77777777" w:rsidR="00432937" w:rsidRPr="00F24342" w:rsidRDefault="001F42D3" w:rsidP="001F42D3">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GROUP BY</w:t>
                      </w:r>
                      <w:r w:rsidRPr="00F24342">
                        <w:rPr>
                          <w:rFonts w:ascii="Courier New" w:hAnsi="Courier New" w:cs="Courier New"/>
                          <w:color w:val="000000"/>
                          <w:sz w:val="22"/>
                        </w:rPr>
                        <w:t xml:space="preserve"> birthcountry, gender</w:t>
                      </w:r>
                    </w:p>
                  </w:txbxContent>
                </v:textbox>
                <w10:anchorlock/>
              </v:roundrect>
            </w:pict>
          </mc:Fallback>
        </mc:AlternateContent>
      </w:r>
    </w:p>
    <w:p w14:paraId="23A2FEB9" w14:textId="77777777" w:rsidR="001F42D3" w:rsidRPr="00C01969" w:rsidRDefault="00590E42"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You may wrap &lt;pigeon-table&gt; using bootstraps grid system to co</w:t>
      </w:r>
      <w:r w:rsidR="00454F28" w:rsidRPr="00C01969">
        <w:rPr>
          <w:rFonts w:ascii="Arial Narrow" w:hAnsi="Arial Narrow" w:cs="Arial Narrow"/>
          <w:sz w:val="28"/>
          <w:szCs w:val="28"/>
        </w:rPr>
        <w:t xml:space="preserve">ntrol its width. On top of that, you can create multiple tables within a webpage. </w:t>
      </w:r>
      <w:r w:rsidR="001F42D3" w:rsidRPr="00C01969">
        <w:rPr>
          <w:rFonts w:ascii="Arial Narrow" w:hAnsi="Arial Narrow" w:cs="Arial Narrow"/>
          <w:sz w:val="28"/>
          <w:szCs w:val="28"/>
        </w:rPr>
        <w:t xml:space="preserve">Now try to create the following </w:t>
      </w:r>
      <w:r w:rsidR="00320FB1" w:rsidRPr="00C01969">
        <w:rPr>
          <w:rFonts w:ascii="Arial Narrow" w:hAnsi="Arial Narrow" w:cs="Arial Narrow"/>
          <w:sz w:val="28"/>
          <w:szCs w:val="28"/>
        </w:rPr>
        <w:t>dashboard with a few table</w:t>
      </w:r>
      <w:r w:rsidR="001F42D3" w:rsidRPr="00C01969">
        <w:rPr>
          <w:rFonts w:ascii="Arial Narrow" w:hAnsi="Arial Narrow" w:cs="Arial Narrow"/>
          <w:sz w:val="28"/>
          <w:szCs w:val="28"/>
        </w:rPr>
        <w:t xml:space="preserve"> using pigeon-table</w:t>
      </w:r>
      <w:r w:rsidR="00320FB1" w:rsidRPr="00C01969">
        <w:rPr>
          <w:rFonts w:ascii="Arial Narrow" w:hAnsi="Arial Narrow" w:cs="Arial Narrow"/>
          <w:sz w:val="28"/>
          <w:szCs w:val="28"/>
        </w:rPr>
        <w:t xml:space="preserve"> &amp; bootstraps grid system</w:t>
      </w:r>
    </w:p>
    <w:p w14:paraId="3F12B4DB" w14:textId="77777777" w:rsidR="00454F28" w:rsidRPr="00454F28" w:rsidRDefault="00454F28" w:rsidP="00454F2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4BB1117F" w14:textId="77777777" w:rsidR="00AF6F04" w:rsidRDefault="00454F28" w:rsidP="001B5BE0">
      <w:pPr>
        <w:jc w:val="center"/>
      </w:pPr>
      <w:r>
        <w:rPr>
          <w:noProof/>
          <w:lang w:eastAsia="zh-CN"/>
        </w:rPr>
        <w:drawing>
          <wp:inline distT="0" distB="0" distL="0" distR="0" wp14:anchorId="54D632BB" wp14:editId="3865105E">
            <wp:extent cx="5085795" cy="2563491"/>
            <wp:effectExtent l="19050" t="19050" r="19685"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2476" cy="2571899"/>
                    </a:xfrm>
                    <a:prstGeom prst="rect">
                      <a:avLst/>
                    </a:prstGeom>
                    <a:ln>
                      <a:solidFill>
                        <a:schemeClr val="tx1"/>
                      </a:solidFill>
                    </a:ln>
                  </pic:spPr>
                </pic:pic>
              </a:graphicData>
            </a:graphic>
          </wp:inline>
        </w:drawing>
      </w:r>
    </w:p>
    <w:p w14:paraId="62F90A1B" w14:textId="77777777" w:rsidR="00AF6F04" w:rsidRDefault="00AF6F04"/>
    <w:p w14:paraId="070586E7" w14:textId="77777777" w:rsidR="00AF6F04" w:rsidRDefault="007B3B40" w:rsidP="00AF6F04">
      <w:pPr>
        <w:jc w:val="both"/>
        <w:rPr>
          <w:rFonts w:ascii="Arial Narrow" w:hAnsi="Arial Narrow" w:cs="Arial Narrow"/>
          <w:color w:val="FF0000"/>
          <w:sz w:val="28"/>
          <w:szCs w:val="28"/>
        </w:rPr>
      </w:pPr>
      <w:r>
        <w:rPr>
          <w:noProof/>
          <w:lang w:eastAsia="zh-CN"/>
        </w:rPr>
        <mc:AlternateContent>
          <mc:Choice Requires="wps">
            <w:drawing>
              <wp:inline distT="0" distB="0" distL="0" distR="0" wp14:anchorId="1831B739" wp14:editId="464ECDB7">
                <wp:extent cx="6090920" cy="965200"/>
                <wp:effectExtent l="0" t="0" r="24130" b="25400"/>
                <wp:docPr id="19" name="officeArt object"/>
                <wp:cNvGraphicFramePr/>
                <a:graphic xmlns:a="http://schemas.openxmlformats.org/drawingml/2006/main">
                  <a:graphicData uri="http://schemas.microsoft.com/office/word/2010/wordprocessingShape">
                    <wps:wsp>
                      <wps:cNvSpPr/>
                      <wps:spPr>
                        <a:xfrm>
                          <a:off x="0" y="0"/>
                          <a:ext cx="6090920" cy="965200"/>
                        </a:xfrm>
                        <a:prstGeom prst="roundRect">
                          <a:avLst>
                            <a:gd name="adj" fmla="val 7220"/>
                          </a:avLst>
                        </a:prstGeom>
                        <a:solidFill>
                          <a:srgbClr val="E0EDD4"/>
                        </a:solidFill>
                        <a:ln w="25400" cap="flat">
                          <a:solidFill>
                            <a:srgbClr val="77BB41"/>
                          </a:solidFill>
                          <a:prstDash val="solid"/>
                          <a:miter lim="400000"/>
                        </a:ln>
                        <a:effectLst/>
                      </wps:spPr>
                      <wps:txbx>
                        <w:txbxContent>
                          <w:p w14:paraId="7A41016C" w14:textId="77777777" w:rsidR="007B3B40" w:rsidRPr="007B3B40" w:rsidRDefault="007B3B40" w:rsidP="007B3B40">
                            <w:pPr>
                              <w:pStyle w:val="Body-BoxedText"/>
                              <w:ind w:left="173"/>
                              <w:rPr>
                                <w:sz w:val="22"/>
                                <w:lang w:val="en-US"/>
                              </w:rPr>
                            </w:pPr>
                            <w:r w:rsidRPr="00F24342">
                              <w:rPr>
                                <w:b/>
                                <w:bCs/>
                                <w:sz w:val="24"/>
                              </w:rPr>
                              <w:t>Tip</w:t>
                            </w:r>
                            <w:r w:rsidRPr="00F24342">
                              <w:rPr>
                                <w:sz w:val="24"/>
                              </w:rPr>
                              <w:t xml:space="preserve">: </w:t>
                            </w:r>
                            <w:r w:rsidRPr="007B3B40">
                              <w:rPr>
                                <w:b/>
                                <w:sz w:val="22"/>
                                <w:lang w:val="en-US"/>
                              </w:rPr>
                              <w:t>SELECT</w:t>
                            </w:r>
                            <w:r w:rsidRPr="007B3B40">
                              <w:rPr>
                                <w:sz w:val="22"/>
                                <w:lang w:val="en-US"/>
                              </w:rPr>
                              <w:t xml:space="preserve"> a.fullname 'Fullname', a.gender, a.birthdate 'DOB',                              </w:t>
                            </w:r>
                          </w:p>
                          <w:p w14:paraId="2AE07BCE" w14:textId="77777777" w:rsidR="007B3B40" w:rsidRPr="007B3B40" w:rsidRDefault="007B3B40" w:rsidP="007B3B40">
                            <w:pPr>
                              <w:pStyle w:val="Body-BoxedText"/>
                              <w:ind w:left="893" w:firstLine="547"/>
                              <w:rPr>
                                <w:sz w:val="22"/>
                                <w:lang w:val="en-US"/>
                              </w:rPr>
                            </w:pPr>
                            <w:r w:rsidRPr="007B3B40">
                              <w:rPr>
                                <w:sz w:val="22"/>
                                <w:lang w:val="en-US"/>
                              </w:rPr>
                              <w:t>a.birthcountry 'Country', count(c.castid) 'TotalCast'</w:t>
                            </w:r>
                          </w:p>
                          <w:p w14:paraId="00FA5326" w14:textId="77777777" w:rsidR="007B3B40" w:rsidRPr="007B3B40" w:rsidRDefault="007B3B40" w:rsidP="007B3B40">
                            <w:pPr>
                              <w:pStyle w:val="Body-BoxedText"/>
                              <w:ind w:left="173"/>
                              <w:rPr>
                                <w:sz w:val="22"/>
                                <w:lang w:val="en-US"/>
                              </w:rPr>
                            </w:pPr>
                            <w:r w:rsidRPr="007B3B40">
                              <w:rPr>
                                <w:sz w:val="22"/>
                                <w:lang w:val="en-US"/>
                              </w:rPr>
                              <w:t xml:space="preserve">      </w:t>
                            </w:r>
                            <w:r w:rsidRPr="007B3B40">
                              <w:rPr>
                                <w:sz w:val="22"/>
                                <w:lang w:val="en-US"/>
                              </w:rPr>
                              <w:tab/>
                            </w:r>
                            <w:r w:rsidRPr="007B3B40">
                              <w:rPr>
                                <w:b/>
                                <w:sz w:val="22"/>
                                <w:lang w:val="en-US"/>
                              </w:rPr>
                              <w:t>FROM</w:t>
                            </w:r>
                            <w:r w:rsidRPr="007B3B40">
                              <w:rPr>
                                <w:sz w:val="22"/>
                                <w:lang w:val="en-US"/>
                              </w:rPr>
                              <w:t xml:space="preserve"> actor a </w:t>
                            </w:r>
                            <w:r w:rsidRPr="007B3B40">
                              <w:rPr>
                                <w:b/>
                                <w:sz w:val="22"/>
                                <w:lang w:val="en-US"/>
                              </w:rPr>
                              <w:t>INNER JOIN</w:t>
                            </w:r>
                            <w:r w:rsidRPr="007B3B40">
                              <w:rPr>
                                <w:sz w:val="22"/>
                                <w:lang w:val="en-US"/>
                              </w:rPr>
                              <w:t xml:space="preserve"> casting c</w:t>
                            </w:r>
                          </w:p>
                          <w:p w14:paraId="1E548CF5" w14:textId="77777777" w:rsidR="007B3B40" w:rsidRPr="007B3B40" w:rsidRDefault="007B3B40" w:rsidP="007B3B40">
                            <w:pPr>
                              <w:pStyle w:val="Body-BoxedText"/>
                              <w:ind w:left="173"/>
                              <w:rPr>
                                <w:sz w:val="22"/>
                              </w:rPr>
                            </w:pPr>
                            <w:r w:rsidRPr="007B3B40">
                              <w:rPr>
                                <w:sz w:val="22"/>
                                <w:lang w:val="en-US"/>
                              </w:rPr>
                              <w:t xml:space="preserve">     </w:t>
                            </w:r>
                            <w:r w:rsidRPr="007B3B40">
                              <w:rPr>
                                <w:sz w:val="22"/>
                                <w:lang w:val="en-US"/>
                              </w:rPr>
                              <w:tab/>
                            </w:r>
                            <w:r w:rsidRPr="007B3B40">
                              <w:rPr>
                                <w:b/>
                                <w:sz w:val="22"/>
                                <w:lang w:val="en-US"/>
                              </w:rPr>
                              <w:t>ON</w:t>
                            </w:r>
                            <w:r w:rsidRPr="007B3B40">
                              <w:rPr>
                                <w:sz w:val="22"/>
                                <w:lang w:val="en-US"/>
                              </w:rPr>
                              <w:t xml:space="preserve"> a.actorno = c.actorno </w:t>
                            </w:r>
                            <w:r w:rsidRPr="007B3B40">
                              <w:rPr>
                                <w:b/>
                                <w:sz w:val="22"/>
                                <w:lang w:val="en-US"/>
                              </w:rPr>
                              <w:t>GROUP BY</w:t>
                            </w:r>
                            <w:r w:rsidRPr="007B3B40">
                              <w:rPr>
                                <w:sz w:val="22"/>
                                <w:lang w:val="en-US"/>
                              </w:rPr>
                              <w:t xml:space="preserve"> a.fullname</w:t>
                            </w:r>
                          </w:p>
                        </w:txbxContent>
                      </wps:txbx>
                      <wps:bodyPr wrap="square" lIns="0" tIns="0" rIns="0" bIns="0" numCol="1" anchor="t">
                        <a:noAutofit/>
                      </wps:bodyPr>
                    </wps:wsp>
                  </a:graphicData>
                </a:graphic>
              </wp:inline>
            </w:drawing>
          </mc:Choice>
          <mc:Fallback>
            <w:pict>
              <v:roundrect w14:anchorId="1831B739" id="officeArt object" o:spid="_x0000_s1029" style="width:479.6pt;height:76pt;visibility:visible;mso-wrap-style:square;mso-left-percent:-10001;mso-top-percent:-10001;mso-position-horizontal:absolute;mso-position-horizontal-relative:char;mso-position-vertical:absolute;mso-position-vertical-relative:line;mso-left-percent:-10001;mso-top-percent:-10001;v-text-anchor:top" arcsize="47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" fillcolor="#e0edd4" strokecolor="#77bb41" strokeweight="2pt">
                <v:stroke miterlimit="4" joinstyle="miter"/>
                <v:textbox inset="0,0,0,0">
                  <w:txbxContent>
                    <w:p w14:paraId="7A41016C" w14:textId="77777777" w:rsidR="007B3B40" w:rsidRPr="007B3B40" w:rsidRDefault="007B3B40" w:rsidP="007B3B40">
                      <w:pPr>
                        <w:pStyle w:val="Body-BoxedText"/>
                        <w:ind w:left="173"/>
                        <w:rPr>
                          <w:sz w:val="22"/>
                          <w:lang w:val="en-US"/>
                        </w:rPr>
                      </w:pPr>
                      <w:r w:rsidRPr="00F24342">
                        <w:rPr>
                          <w:b/>
                          <w:bCs/>
                          <w:sz w:val="24"/>
                        </w:rPr>
                        <w:t>Tip</w:t>
                      </w:r>
                      <w:r w:rsidRPr="00F24342">
                        <w:rPr>
                          <w:sz w:val="24"/>
                        </w:rPr>
                        <w:t xml:space="preserve">: </w:t>
                      </w:r>
                      <w:r w:rsidRPr="007B3B40">
                        <w:rPr>
                          <w:b/>
                          <w:sz w:val="22"/>
                          <w:lang w:val="en-US"/>
                        </w:rPr>
                        <w:t>SELECT</w:t>
                      </w:r>
                      <w:r w:rsidRPr="007B3B40">
                        <w:rPr>
                          <w:sz w:val="22"/>
                          <w:lang w:val="en-US"/>
                        </w:rPr>
                        <w:t xml:space="preserve"> a.fullname 'Fullname', a.gender, a.birthdate 'DOB',                              </w:t>
                      </w:r>
                    </w:p>
                    <w:p w14:paraId="2AE07BCE" w14:textId="77777777" w:rsidR="007B3B40" w:rsidRPr="007B3B40" w:rsidRDefault="007B3B40" w:rsidP="007B3B40">
                      <w:pPr>
                        <w:pStyle w:val="Body-BoxedText"/>
                        <w:ind w:left="893" w:firstLine="547"/>
                        <w:rPr>
                          <w:sz w:val="22"/>
                          <w:lang w:val="en-US"/>
                        </w:rPr>
                      </w:pPr>
                      <w:r w:rsidRPr="007B3B40">
                        <w:rPr>
                          <w:sz w:val="22"/>
                          <w:lang w:val="en-US"/>
                        </w:rPr>
                        <w:t>a.birthcountry 'Country', count(c.castid) 'TotalCast'</w:t>
                      </w:r>
                    </w:p>
                    <w:p w14:paraId="00FA5326" w14:textId="77777777" w:rsidR="007B3B40" w:rsidRPr="007B3B40" w:rsidRDefault="007B3B40" w:rsidP="007B3B40">
                      <w:pPr>
                        <w:pStyle w:val="Body-BoxedText"/>
                        <w:ind w:left="173"/>
                        <w:rPr>
                          <w:sz w:val="22"/>
                          <w:lang w:val="en-US"/>
                        </w:rPr>
                      </w:pPr>
                      <w:r w:rsidRPr="007B3B40">
                        <w:rPr>
                          <w:sz w:val="22"/>
                          <w:lang w:val="en-US"/>
                        </w:rPr>
                        <w:t xml:space="preserve">      </w:t>
                      </w:r>
                      <w:r w:rsidRPr="007B3B40">
                        <w:rPr>
                          <w:sz w:val="22"/>
                          <w:lang w:val="en-US"/>
                        </w:rPr>
                        <w:tab/>
                      </w:r>
                      <w:r w:rsidRPr="007B3B40">
                        <w:rPr>
                          <w:b/>
                          <w:sz w:val="22"/>
                          <w:lang w:val="en-US"/>
                        </w:rPr>
                        <w:t>FROM</w:t>
                      </w:r>
                      <w:r w:rsidRPr="007B3B40">
                        <w:rPr>
                          <w:sz w:val="22"/>
                          <w:lang w:val="en-US"/>
                        </w:rPr>
                        <w:t xml:space="preserve"> actor a </w:t>
                      </w:r>
                      <w:r w:rsidRPr="007B3B40">
                        <w:rPr>
                          <w:b/>
                          <w:sz w:val="22"/>
                          <w:lang w:val="en-US"/>
                        </w:rPr>
                        <w:t>INNER JOIN</w:t>
                      </w:r>
                      <w:r w:rsidRPr="007B3B40">
                        <w:rPr>
                          <w:sz w:val="22"/>
                          <w:lang w:val="en-US"/>
                        </w:rPr>
                        <w:t xml:space="preserve"> casting c</w:t>
                      </w:r>
                    </w:p>
                    <w:p w14:paraId="1E548CF5" w14:textId="77777777" w:rsidR="007B3B40" w:rsidRPr="007B3B40" w:rsidRDefault="007B3B40" w:rsidP="007B3B40">
                      <w:pPr>
                        <w:pStyle w:val="Body-BoxedText"/>
                        <w:ind w:left="173"/>
                        <w:rPr>
                          <w:sz w:val="22"/>
                        </w:rPr>
                      </w:pPr>
                      <w:r w:rsidRPr="007B3B40">
                        <w:rPr>
                          <w:sz w:val="22"/>
                          <w:lang w:val="en-US"/>
                        </w:rPr>
                        <w:t xml:space="preserve">     </w:t>
                      </w:r>
                      <w:r w:rsidRPr="007B3B40">
                        <w:rPr>
                          <w:sz w:val="22"/>
                          <w:lang w:val="en-US"/>
                        </w:rPr>
                        <w:tab/>
                      </w:r>
                      <w:r w:rsidRPr="007B3B40">
                        <w:rPr>
                          <w:b/>
                          <w:sz w:val="22"/>
                          <w:lang w:val="en-US"/>
                        </w:rPr>
                        <w:t>ON</w:t>
                      </w:r>
                      <w:r w:rsidRPr="007B3B40">
                        <w:rPr>
                          <w:sz w:val="22"/>
                          <w:lang w:val="en-US"/>
                        </w:rPr>
                        <w:t xml:space="preserve"> a.actorno = c.actorno </w:t>
                      </w:r>
                      <w:r w:rsidRPr="007B3B40">
                        <w:rPr>
                          <w:b/>
                          <w:sz w:val="22"/>
                          <w:lang w:val="en-US"/>
                        </w:rPr>
                        <w:t>GROUP BY</w:t>
                      </w:r>
                      <w:r w:rsidRPr="007B3B40">
                        <w:rPr>
                          <w:sz w:val="22"/>
                          <w:lang w:val="en-US"/>
                        </w:rPr>
                        <w:t xml:space="preserve"> a.fullname</w:t>
                      </w:r>
                    </w:p>
                  </w:txbxContent>
                </v:textbox>
                <w10:anchorlock/>
              </v:roundrect>
            </w:pict>
          </mc:Fallback>
        </mc:AlternateContent>
      </w:r>
    </w:p>
    <w:p w14:paraId="7A14FE44" w14:textId="77777777" w:rsidR="00E01D36" w:rsidRDefault="00E01D36">
      <w:pPr>
        <w:rPr>
          <w:rFonts w:ascii="Arial Narrow" w:hAnsi="Arial Narrow" w:cs="Arial Narrow"/>
          <w:color w:val="FF0000"/>
          <w:sz w:val="28"/>
          <w:szCs w:val="28"/>
        </w:rPr>
      </w:pPr>
    </w:p>
    <w:p w14:paraId="126B794E" w14:textId="77777777" w:rsidR="00E01D36" w:rsidRPr="00C01969" w:rsidRDefault="00E01D36" w:rsidP="00E01D36">
      <w:pPr>
        <w:jc w:val="both"/>
        <w:rPr>
          <w:rFonts w:ascii="Arial Narrow" w:hAnsi="Arial Narrow" w:cs="Arial Narrow"/>
          <w:sz w:val="28"/>
          <w:szCs w:val="28"/>
        </w:rPr>
      </w:pPr>
      <w:r w:rsidRPr="00C01969">
        <w:rPr>
          <w:rFonts w:ascii="Arial Narrow" w:hAnsi="Arial Narrow" w:cs="Arial Narrow"/>
          <w:sz w:val="28"/>
          <w:szCs w:val="28"/>
        </w:rPr>
        <w:t xml:space="preserve">As part of continuous effort in improving the framework, the research team </w:t>
      </w:r>
      <w:r w:rsidR="00164F08">
        <w:rPr>
          <w:rFonts w:ascii="Arial Narrow" w:hAnsi="Arial Narrow" w:cs="Arial Narrow"/>
          <w:sz w:val="28"/>
          <w:szCs w:val="28"/>
        </w:rPr>
        <w:t>welcome</w:t>
      </w:r>
      <w:r w:rsidRPr="00C01969">
        <w:rPr>
          <w:rFonts w:ascii="Arial Narrow" w:hAnsi="Arial Narrow" w:cs="Arial Narrow"/>
          <w:sz w:val="28"/>
          <w:szCs w:val="28"/>
        </w:rPr>
        <w:t xml:space="preserve"> regular feedback from web developers. Do tell us what you think about this framework by fill in a survey form provided</w:t>
      </w:r>
      <w:r w:rsidR="00164F08">
        <w:rPr>
          <w:rFonts w:ascii="Arial Narrow" w:hAnsi="Arial Narrow" w:cs="Arial Narrow"/>
          <w:sz w:val="28"/>
          <w:szCs w:val="28"/>
        </w:rPr>
        <w:t xml:space="preserve"> at the end of this handout </w:t>
      </w:r>
      <w:r w:rsidR="00164F08" w:rsidRPr="00164F08">
        <w:rPr>
          <w:rFonts w:ascii="Arial Narrow" w:hAnsi="Arial Narrow" w:cs="Arial Narrow"/>
          <w:b/>
          <w:color w:val="FF0000"/>
          <w:sz w:val="28"/>
          <w:szCs w:val="28"/>
        </w:rPr>
        <w:t>after completing pigeon-chart task</w:t>
      </w:r>
      <w:r w:rsidR="00164F08">
        <w:rPr>
          <w:rFonts w:ascii="Arial Narrow" w:hAnsi="Arial Narrow" w:cs="Arial Narrow"/>
          <w:b/>
          <w:color w:val="FF0000"/>
          <w:sz w:val="28"/>
          <w:szCs w:val="28"/>
        </w:rPr>
        <w:t xml:space="preserve"> </w:t>
      </w:r>
      <w:r w:rsidR="00164F08">
        <w:rPr>
          <w:rFonts w:ascii="Arial Narrow" w:hAnsi="Arial Narrow" w:cs="Arial Narrow"/>
          <w:color w:val="FF0000"/>
          <w:sz w:val="28"/>
          <w:szCs w:val="28"/>
        </w:rPr>
        <w:t>below</w:t>
      </w:r>
      <w:r w:rsidRPr="00C01969">
        <w:rPr>
          <w:rFonts w:ascii="Arial Narrow" w:hAnsi="Arial Narrow" w:cs="Arial Narrow"/>
          <w:sz w:val="28"/>
          <w:szCs w:val="28"/>
        </w:rPr>
        <w:t>.</w:t>
      </w:r>
    </w:p>
    <w:p w14:paraId="40196FE4" w14:textId="77777777" w:rsidR="00AF6F04" w:rsidRDefault="00AF6F04">
      <w:pPr>
        <w:rPr>
          <w:rFonts w:ascii="Arial Narrow" w:hAnsi="Arial Narrow" w:cs="Arial Narrow"/>
          <w:color w:val="FF0000"/>
          <w:sz w:val="28"/>
          <w:szCs w:val="28"/>
        </w:rPr>
      </w:pPr>
      <w:r>
        <w:rPr>
          <w:rFonts w:ascii="Arial Narrow" w:hAnsi="Arial Narrow" w:cs="Arial Narrow"/>
          <w:color w:val="FF0000"/>
          <w:sz w:val="28"/>
          <w:szCs w:val="28"/>
        </w:rPr>
        <w:br w:type="page"/>
      </w:r>
    </w:p>
    <w:p w14:paraId="2AE64D67" w14:textId="77777777" w:rsidR="00AF6F04" w:rsidRDefault="00AF6F04" w:rsidP="00AF6F04">
      <w:pPr>
        <w:pStyle w:val="Heading"/>
      </w:pPr>
      <w:r>
        <w:lastRenderedPageBreak/>
        <w:t>pigeon-chart</w:t>
      </w:r>
    </w:p>
    <w:p w14:paraId="60343E82" w14:textId="77777777" w:rsidR="00AF6F04" w:rsidRPr="00C01969" w:rsidRDefault="00AF6F04" w:rsidP="00AF6F04">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Setup</w:t>
      </w:r>
    </w:p>
    <w:p w14:paraId="4F4EF61D"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color w:val="002060"/>
          <w:sz w:val="28"/>
          <w:szCs w:val="28"/>
        </w:rPr>
      </w:pPr>
      <w:r w:rsidRPr="00C01969">
        <w:rPr>
          <w:rFonts w:ascii="Arial Narrow" w:hAnsi="Arial Narrow" w:cs="Arial Narrow"/>
          <w:sz w:val="28"/>
          <w:szCs w:val="28"/>
        </w:rPr>
        <w:t xml:space="preserve">Download pigeon-table package from </w:t>
      </w:r>
      <w:hyperlink r:id="rId16" w:history="1">
        <w:r w:rsidRPr="00C01969">
          <w:rPr>
            <w:rStyle w:val="Hyperlink"/>
            <w:rFonts w:ascii="Arial Narrow" w:hAnsi="Arial Narrow" w:cs="Arial Narrow"/>
            <w:color w:val="002060"/>
            <w:sz w:val="28"/>
            <w:szCs w:val="28"/>
          </w:rPr>
          <w:t>https://github.com/ngPigeon/pigeon-chart</w:t>
        </w:r>
      </w:hyperlink>
    </w:p>
    <w:p w14:paraId="23449E2A"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Extract and Unzip into htdocs folder.</w:t>
      </w:r>
    </w:p>
    <w:p w14:paraId="1A746CC1"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Configure database credential in the file named “pigeon-core/configdb.php”</w:t>
      </w:r>
    </w:p>
    <w:p w14:paraId="7F7CE421"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Enter hostname, username, password and database as ”imdb” </w:t>
      </w:r>
    </w:p>
    <w:p w14:paraId="7548B2C8" w14:textId="77777777" w:rsidR="00AF6F04" w:rsidRPr="00C01969"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00FF98F9" w14:textId="77777777" w:rsidR="00AF6F04" w:rsidRPr="00C01969" w:rsidRDefault="00AF6F04" w:rsidP="00AF6F04">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Usage</w:t>
      </w:r>
    </w:p>
    <w:p w14:paraId="689C34BD" w14:textId="77777777" w:rsidR="00AF6F04" w:rsidRPr="00C01969" w:rsidRDefault="00AF6F04"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Open the file example.php, inject pigeon-</w:t>
      </w:r>
      <w:r w:rsidR="00AD5156" w:rsidRPr="00C01969">
        <w:rPr>
          <w:rFonts w:ascii="Arial Narrow" w:hAnsi="Arial Narrow" w:cs="Arial Narrow"/>
          <w:sz w:val="28"/>
          <w:szCs w:val="28"/>
        </w:rPr>
        <w:t>chart</w:t>
      </w:r>
      <w:r w:rsidRPr="00C01969">
        <w:rPr>
          <w:rFonts w:ascii="Arial Narrow" w:hAnsi="Arial Narrow" w:cs="Arial Narrow"/>
          <w:sz w:val="28"/>
          <w:szCs w:val="28"/>
        </w:rPr>
        <w:t xml:space="preserve"> in html tag: ng-app=”pigeon-</w:t>
      </w:r>
      <w:r w:rsidR="00802366" w:rsidRPr="00C01969">
        <w:rPr>
          <w:rFonts w:ascii="Arial Narrow" w:hAnsi="Arial Narrow" w:cs="Arial Narrow"/>
          <w:sz w:val="28"/>
          <w:szCs w:val="28"/>
        </w:rPr>
        <w:t>chart</w:t>
      </w:r>
      <w:r w:rsidRPr="00C01969">
        <w:rPr>
          <w:rFonts w:ascii="Arial Narrow" w:hAnsi="Arial Narrow" w:cs="Arial Narrow"/>
          <w:sz w:val="28"/>
          <w:szCs w:val="28"/>
        </w:rPr>
        <w:t>”</w:t>
      </w:r>
    </w:p>
    <w:p w14:paraId="4BA01DEA" w14:textId="77777777" w:rsidR="00AF6F04" w:rsidRPr="00C01969" w:rsidRDefault="00AF6F04"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Within the head tag, include all required dependencies</w:t>
      </w:r>
      <w:r w:rsidR="004D57D6" w:rsidRPr="00C01969">
        <w:rPr>
          <w:rFonts w:ascii="Arial Narrow" w:hAnsi="Arial Narrow" w:cs="Arial Narrow"/>
          <w:sz w:val="28"/>
          <w:szCs w:val="28"/>
        </w:rPr>
        <w:t xml:space="preserve"> from the file “pigeon-chart/php/includes.php”</w:t>
      </w:r>
      <w:r w:rsidRPr="00C01969">
        <w:rPr>
          <w:rFonts w:ascii="Arial Narrow" w:hAnsi="Arial Narrow" w:cs="Arial Narrow"/>
          <w:sz w:val="28"/>
          <w:szCs w:val="28"/>
        </w:rPr>
        <w:t>:</w:t>
      </w:r>
    </w:p>
    <w:p w14:paraId="58A8647C" w14:textId="77777777" w:rsidR="00AF6F04" w:rsidRPr="00850C21"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4F23D804"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D22EBAB"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FB7CD46"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394ABB37"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2FCFD15"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3E85C8C6"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D742BF9"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5CC7CA58"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77AA7878"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1DC8003"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327ECFF"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DBBE0C9"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7BAB32F1" w14:textId="77777777" w:rsidR="00BE6F14" w:rsidRDefault="00BE6F1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71CE4308"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color w:val="FF0000"/>
          <w:sz w:val="28"/>
          <w:szCs w:val="28"/>
        </w:rPr>
      </w:pPr>
      <w:r>
        <w:rPr>
          <w:noProof/>
          <w:lang w:eastAsia="zh-CN"/>
        </w:rPr>
        <mc:AlternateContent>
          <mc:Choice Requires="wps">
            <w:drawing>
              <wp:inline distT="0" distB="0" distL="0" distR="0" wp14:anchorId="5836AE4F" wp14:editId="44C9FBD1">
                <wp:extent cx="6091555" cy="2819400"/>
                <wp:effectExtent l="0" t="0" r="23495" b="19050"/>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1555" cy="2819400"/>
                        </a:xfrm>
                        <a:prstGeom prst="roundRect">
                          <a:avLst>
                            <a:gd name="adj" fmla="val 46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3F99D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DOCTYPE html&gt;</w:t>
                            </w:r>
                          </w:p>
                          <w:p w14:paraId="1A2C46FB"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tml lang="en" </w:t>
                            </w:r>
                            <w:r w:rsidRPr="00F24342">
                              <w:rPr>
                                <w:rFonts w:ascii="Courier New" w:hAnsi="Courier New" w:cs="Courier New"/>
                                <w:b/>
                                <w:color w:val="FF0000"/>
                                <w:sz w:val="22"/>
                              </w:rPr>
                              <w:t>data-ng-app="pigeon-chart"</w:t>
                            </w:r>
                            <w:r w:rsidRPr="00F24342">
                              <w:rPr>
                                <w:rFonts w:ascii="Courier New" w:hAnsi="Courier New" w:cs="Courier New"/>
                                <w:color w:val="000000"/>
                                <w:sz w:val="22"/>
                              </w:rPr>
                              <w:t>&gt;</w:t>
                            </w:r>
                          </w:p>
                          <w:p w14:paraId="2FABDE0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head&gt;</w:t>
                            </w:r>
                          </w:p>
                          <w:p w14:paraId="6F7124F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lt;title&gt;Demo: pigeon-table&lt;/title&gt;</w:t>
                            </w:r>
                          </w:p>
                          <w:p w14:paraId="62A31FCE"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color w:val="000000"/>
                                <w:sz w:val="22"/>
                              </w:rPr>
                              <w:t xml:space="preserve">    </w:t>
                            </w:r>
                            <w:r w:rsidRPr="00F24342">
                              <w:rPr>
                                <w:rFonts w:ascii="Courier New" w:hAnsi="Courier New" w:cs="Courier New"/>
                                <w:b/>
                                <w:color w:val="FF0000"/>
                                <w:sz w:val="22"/>
                              </w:rPr>
                              <w:t>&lt;?php</w:t>
                            </w:r>
                          </w:p>
                          <w:p w14:paraId="270819CC"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b/>
                                <w:color w:val="FF0000"/>
                                <w:sz w:val="22"/>
                              </w:rPr>
                              <w:tab/>
                            </w:r>
                            <w:r w:rsidRPr="00F24342">
                              <w:rPr>
                                <w:rFonts w:ascii="Courier New" w:hAnsi="Courier New" w:cs="Courier New"/>
                                <w:b/>
                                <w:color w:val="FF0000"/>
                                <w:sz w:val="22"/>
                              </w:rPr>
                              <w:tab/>
                              <w:t>include "pigeon-</w:t>
                            </w:r>
                            <w:r w:rsidR="00A97E0C" w:rsidRPr="00F24342">
                              <w:rPr>
                                <w:rFonts w:ascii="Courier New" w:hAnsi="Courier New" w:cs="Courier New"/>
                                <w:b/>
                                <w:color w:val="FF0000"/>
                                <w:sz w:val="22"/>
                              </w:rPr>
                              <w:t>chart</w:t>
                            </w:r>
                            <w:r w:rsidRPr="00F24342">
                              <w:rPr>
                                <w:rFonts w:ascii="Courier New" w:hAnsi="Courier New" w:cs="Courier New"/>
                                <w:b/>
                                <w:color w:val="FF0000"/>
                                <w:sz w:val="22"/>
                              </w:rPr>
                              <w:t>/php/includes.php"</w:t>
                            </w:r>
                          </w:p>
                          <w:p w14:paraId="7CD27987"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lang w:val="en-MY" w:eastAsia="zh-CN"/>
                              </w:rPr>
                            </w:pPr>
                            <w:r w:rsidRPr="00F24342">
                              <w:rPr>
                                <w:rFonts w:ascii="Courier New" w:hAnsi="Courier New" w:cs="Courier New"/>
                                <w:b/>
                                <w:color w:val="FF0000"/>
                                <w:sz w:val="22"/>
                              </w:rPr>
                              <w:tab/>
                              <w:t xml:space="preserve">?&gt; </w:t>
                            </w:r>
                          </w:p>
                          <w:p w14:paraId="318D28C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ead&gt; </w:t>
                            </w:r>
                          </w:p>
                          <w:p w14:paraId="0F613F92"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20D0742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w:t>
                            </w:r>
                            <w:r w:rsidR="00923999">
                              <w:rPr>
                                <w:rFonts w:ascii="Courier New" w:hAnsi="Courier New" w:cs="Courier New"/>
                                <w:color w:val="000000"/>
                                <w:sz w:val="22"/>
                              </w:rPr>
                              <w:t xml:space="preserve">&lt;!-- create single series line chart --&gt; </w:t>
                            </w:r>
                          </w:p>
                          <w:p w14:paraId="78047A71" w14:textId="77777777" w:rsidR="007B3B40" w:rsidRPr="00F24342"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000000"/>
                                <w:sz w:val="22"/>
                              </w:rPr>
                              <w:tab/>
                            </w:r>
                            <w:r w:rsidRPr="00F24342">
                              <w:rPr>
                                <w:rFonts w:ascii="Courier New" w:hAnsi="Courier New" w:cs="Courier New"/>
                                <w:b/>
                                <w:color w:val="FF0000"/>
                                <w:sz w:val="22"/>
                              </w:rPr>
                              <w:t>&lt;pigeon-chart query="</w:t>
                            </w:r>
                            <w:r w:rsidRPr="00F24342">
                              <w:rPr>
                                <w:rFonts w:ascii="Courier New" w:hAnsi="Courier New" w:cs="Courier New"/>
                                <w:color w:val="FF0000"/>
                                <w:sz w:val="22"/>
                              </w:rPr>
                              <w:t>SELECT relyear, count(relyear)</w:t>
                            </w:r>
                          </w:p>
                          <w:p w14:paraId="5EDA3A6F" w14:textId="77777777" w:rsidR="00160677"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FF0000"/>
                                <w:sz w:val="22"/>
                              </w:rPr>
                              <w:t xml:space="preserve">                         FROM movie </w:t>
                            </w:r>
                          </w:p>
                          <w:p w14:paraId="7500980D" w14:textId="77777777" w:rsidR="007B3B40" w:rsidRPr="00F24342" w:rsidRDefault="00160677" w:rsidP="00160677">
                            <w:pPr>
                              <w:widowControl w:val="0"/>
                              <w:autoSpaceDE w:val="0"/>
                              <w:autoSpaceDN w:val="0"/>
                              <w:adjustRightInd w:val="0"/>
                              <w:spacing w:before="8"/>
                              <w:ind w:left="3060" w:right="-20"/>
                              <w:rPr>
                                <w:rFonts w:ascii="Courier New" w:hAnsi="Courier New" w:cs="Courier New"/>
                                <w:b/>
                                <w:color w:val="FF0000"/>
                                <w:sz w:val="22"/>
                              </w:rPr>
                            </w:pPr>
                            <w:r>
                              <w:rPr>
                                <w:rFonts w:ascii="Courier New" w:hAnsi="Courier New" w:cs="Courier New"/>
                                <w:color w:val="FF0000"/>
                                <w:sz w:val="22"/>
                              </w:rPr>
                              <w:t xml:space="preserve">   </w:t>
                            </w:r>
                            <w:r w:rsidR="007B3B40" w:rsidRPr="00F24342">
                              <w:rPr>
                                <w:rFonts w:ascii="Courier New" w:hAnsi="Courier New" w:cs="Courier New"/>
                                <w:color w:val="FF0000"/>
                                <w:sz w:val="22"/>
                              </w:rPr>
                              <w:t>GROUP BY relyear</w:t>
                            </w:r>
                            <w:r w:rsidR="007B3B40" w:rsidRPr="00F24342">
                              <w:rPr>
                                <w:rFonts w:ascii="Courier New" w:hAnsi="Courier New" w:cs="Courier New"/>
                                <w:b/>
                                <w:color w:val="FF0000"/>
                                <w:sz w:val="22"/>
                              </w:rPr>
                              <w:t>"</w:t>
                            </w:r>
                          </w:p>
                          <w:p w14:paraId="32D621DC" w14:textId="77777777" w:rsidR="00AF6F04" w:rsidRPr="00F24342" w:rsidRDefault="007B3B40" w:rsidP="007B3B40">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FF0000"/>
                                <w:sz w:val="22"/>
                              </w:rPr>
                              <w:t xml:space="preserve">                  type="</w:t>
                            </w:r>
                            <w:r w:rsidRPr="00F24342">
                              <w:rPr>
                                <w:rFonts w:ascii="Courier New" w:hAnsi="Courier New" w:cs="Courier New"/>
                                <w:color w:val="FF0000"/>
                                <w:sz w:val="22"/>
                              </w:rPr>
                              <w:t>line</w:t>
                            </w:r>
                            <w:r w:rsidRPr="00F24342">
                              <w:rPr>
                                <w:rFonts w:ascii="Courier New" w:hAnsi="Courier New" w:cs="Courier New"/>
                                <w:b/>
                                <w:color w:val="FF0000"/>
                                <w:sz w:val="22"/>
                              </w:rPr>
                              <w:t>"&gt;&lt;/pigeon-chart&gt;</w:t>
                            </w:r>
                            <w:r w:rsidR="00AF6F04" w:rsidRPr="00F24342">
                              <w:rPr>
                                <w:rFonts w:ascii="Courier New" w:hAnsi="Courier New" w:cs="Courier New"/>
                                <w:color w:val="000000"/>
                                <w:sz w:val="22"/>
                              </w:rPr>
                              <w:t xml:space="preserve"> </w:t>
                            </w:r>
                          </w:p>
                          <w:p w14:paraId="5BDDC79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663DEC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color w:val="000000"/>
                                <w:sz w:val="22"/>
                              </w:rPr>
                              <w:t>&lt;/html&gt;</w:t>
                            </w:r>
                          </w:p>
                        </w:txbxContent>
                      </wps:txbx>
                      <wps:bodyPr rot="0" vert="horz" wrap="square" lIns="91440" tIns="45720" rIns="91440" bIns="45720" anchor="ctr" anchorCtr="0" upright="1">
                        <a:noAutofit/>
                      </wps:bodyPr>
                    </wps:wsp>
                  </a:graphicData>
                </a:graphic>
              </wp:inline>
            </w:drawing>
          </mc:Choice>
          <mc:Fallback>
            <w:pict>
              <v:roundrect w14:anchorId="5836AE4F" id="Rounded Rectangle 15" o:spid="_x0000_s1030" style="width:479.65pt;height:222pt;visibility:visible;mso-wrap-style:square;mso-left-percent:-10001;mso-top-percent:-10001;mso-position-horizontal:absolute;mso-position-horizontal-relative:char;mso-position-vertical:absolute;mso-position-vertical-relative:line;mso-left-percent:-10001;mso-top-percent:-10001;v-text-anchor:middle"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" fillcolor="white [3201]" strokecolor="#499bc9 [3204]" strokeweight="2pt">
                <v:textbox>
                  <w:txbxContent>
                    <w:p w14:paraId="03F99D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DOCTYPE html&gt;</w:t>
                      </w:r>
                    </w:p>
                    <w:p w14:paraId="1A2C46FB"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tml lang="en" </w:t>
                      </w:r>
                      <w:r w:rsidRPr="00F24342">
                        <w:rPr>
                          <w:rFonts w:ascii="Courier New" w:hAnsi="Courier New" w:cs="Courier New"/>
                          <w:b/>
                          <w:color w:val="FF0000"/>
                          <w:sz w:val="22"/>
                        </w:rPr>
                        <w:t>data-ng-app="pigeon-chart"</w:t>
                      </w:r>
                      <w:r w:rsidRPr="00F24342">
                        <w:rPr>
                          <w:rFonts w:ascii="Courier New" w:hAnsi="Courier New" w:cs="Courier New"/>
                          <w:color w:val="000000"/>
                          <w:sz w:val="22"/>
                        </w:rPr>
                        <w:t>&gt;</w:t>
                      </w:r>
                    </w:p>
                    <w:p w14:paraId="2FABDE0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head&gt;</w:t>
                      </w:r>
                    </w:p>
                    <w:p w14:paraId="6F7124F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lt;title&gt;Demo: pigeon-table&lt;/title&gt;</w:t>
                      </w:r>
                    </w:p>
                    <w:p w14:paraId="62A31FCE"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color w:val="000000"/>
                          <w:sz w:val="22"/>
                        </w:rPr>
                        <w:t xml:space="preserve">    </w:t>
                      </w:r>
                      <w:r w:rsidRPr="00F24342">
                        <w:rPr>
                          <w:rFonts w:ascii="Courier New" w:hAnsi="Courier New" w:cs="Courier New"/>
                          <w:b/>
                          <w:color w:val="FF0000"/>
                          <w:sz w:val="22"/>
                        </w:rPr>
                        <w:t>&lt;?php</w:t>
                      </w:r>
                    </w:p>
                    <w:p w14:paraId="270819CC"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b/>
                          <w:color w:val="FF0000"/>
                          <w:sz w:val="22"/>
                        </w:rPr>
                        <w:tab/>
                      </w:r>
                      <w:r w:rsidRPr="00F24342">
                        <w:rPr>
                          <w:rFonts w:ascii="Courier New" w:hAnsi="Courier New" w:cs="Courier New"/>
                          <w:b/>
                          <w:color w:val="FF0000"/>
                          <w:sz w:val="22"/>
                        </w:rPr>
                        <w:tab/>
                        <w:t>include "pigeon-</w:t>
                      </w:r>
                      <w:r w:rsidR="00A97E0C" w:rsidRPr="00F24342">
                        <w:rPr>
                          <w:rFonts w:ascii="Courier New" w:hAnsi="Courier New" w:cs="Courier New"/>
                          <w:b/>
                          <w:color w:val="FF0000"/>
                          <w:sz w:val="22"/>
                        </w:rPr>
                        <w:t>chart</w:t>
                      </w:r>
                      <w:r w:rsidRPr="00F24342">
                        <w:rPr>
                          <w:rFonts w:ascii="Courier New" w:hAnsi="Courier New" w:cs="Courier New"/>
                          <w:b/>
                          <w:color w:val="FF0000"/>
                          <w:sz w:val="22"/>
                        </w:rPr>
                        <w:t>/php/includes.php"</w:t>
                      </w:r>
                    </w:p>
                    <w:p w14:paraId="7CD27987"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lang w:val="en-MY" w:eastAsia="zh-CN"/>
                        </w:rPr>
                      </w:pPr>
                      <w:r w:rsidRPr="00F24342">
                        <w:rPr>
                          <w:rFonts w:ascii="Courier New" w:hAnsi="Courier New" w:cs="Courier New"/>
                          <w:b/>
                          <w:color w:val="FF0000"/>
                          <w:sz w:val="22"/>
                        </w:rPr>
                        <w:tab/>
                        <w:t xml:space="preserve">?&gt; </w:t>
                      </w:r>
                    </w:p>
                    <w:p w14:paraId="318D28C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ead&gt; </w:t>
                      </w:r>
                    </w:p>
                    <w:p w14:paraId="0F613F92"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20D0742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w:t>
                      </w:r>
                      <w:r w:rsidR="00923999">
                        <w:rPr>
                          <w:rFonts w:ascii="Courier New" w:hAnsi="Courier New" w:cs="Courier New"/>
                          <w:color w:val="000000"/>
                          <w:sz w:val="22"/>
                        </w:rPr>
                        <w:t xml:space="preserve">&lt;!-- create single series line chart --&gt; </w:t>
                      </w:r>
                    </w:p>
                    <w:p w14:paraId="78047A71" w14:textId="77777777" w:rsidR="007B3B40" w:rsidRPr="00F24342"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000000"/>
                          <w:sz w:val="22"/>
                        </w:rPr>
                        <w:tab/>
                      </w:r>
                      <w:r w:rsidRPr="00F24342">
                        <w:rPr>
                          <w:rFonts w:ascii="Courier New" w:hAnsi="Courier New" w:cs="Courier New"/>
                          <w:b/>
                          <w:color w:val="FF0000"/>
                          <w:sz w:val="22"/>
                        </w:rPr>
                        <w:t>&lt;pigeon-chart query="</w:t>
                      </w:r>
                      <w:r w:rsidRPr="00F24342">
                        <w:rPr>
                          <w:rFonts w:ascii="Courier New" w:hAnsi="Courier New" w:cs="Courier New"/>
                          <w:color w:val="FF0000"/>
                          <w:sz w:val="22"/>
                        </w:rPr>
                        <w:t>SELECT relyear, count(relyear)</w:t>
                      </w:r>
                    </w:p>
                    <w:p w14:paraId="5EDA3A6F" w14:textId="77777777" w:rsidR="00160677"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FF0000"/>
                          <w:sz w:val="22"/>
                        </w:rPr>
                        <w:t xml:space="preserve">                         FROM movie </w:t>
                      </w:r>
                    </w:p>
                    <w:p w14:paraId="7500980D" w14:textId="77777777" w:rsidR="007B3B40" w:rsidRPr="00F24342" w:rsidRDefault="00160677" w:rsidP="00160677">
                      <w:pPr>
                        <w:widowControl w:val="0"/>
                        <w:autoSpaceDE w:val="0"/>
                        <w:autoSpaceDN w:val="0"/>
                        <w:adjustRightInd w:val="0"/>
                        <w:spacing w:before="8"/>
                        <w:ind w:left="3060" w:right="-20"/>
                        <w:rPr>
                          <w:rFonts w:ascii="Courier New" w:hAnsi="Courier New" w:cs="Courier New"/>
                          <w:b/>
                          <w:color w:val="FF0000"/>
                          <w:sz w:val="22"/>
                        </w:rPr>
                      </w:pPr>
                      <w:r>
                        <w:rPr>
                          <w:rFonts w:ascii="Courier New" w:hAnsi="Courier New" w:cs="Courier New"/>
                          <w:color w:val="FF0000"/>
                          <w:sz w:val="22"/>
                        </w:rPr>
                        <w:t xml:space="preserve">   </w:t>
                      </w:r>
                      <w:r w:rsidR="007B3B40" w:rsidRPr="00F24342">
                        <w:rPr>
                          <w:rFonts w:ascii="Courier New" w:hAnsi="Courier New" w:cs="Courier New"/>
                          <w:color w:val="FF0000"/>
                          <w:sz w:val="22"/>
                        </w:rPr>
                        <w:t>GROUP BY relyear</w:t>
                      </w:r>
                      <w:r w:rsidR="007B3B40" w:rsidRPr="00F24342">
                        <w:rPr>
                          <w:rFonts w:ascii="Courier New" w:hAnsi="Courier New" w:cs="Courier New"/>
                          <w:b/>
                          <w:color w:val="FF0000"/>
                          <w:sz w:val="22"/>
                        </w:rPr>
                        <w:t>"</w:t>
                      </w:r>
                    </w:p>
                    <w:p w14:paraId="32D621DC" w14:textId="77777777" w:rsidR="00AF6F04" w:rsidRPr="00F24342" w:rsidRDefault="007B3B40" w:rsidP="007B3B40">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FF0000"/>
                          <w:sz w:val="22"/>
                        </w:rPr>
                        <w:t xml:space="preserve">                  type="</w:t>
                      </w:r>
                      <w:r w:rsidRPr="00F24342">
                        <w:rPr>
                          <w:rFonts w:ascii="Courier New" w:hAnsi="Courier New" w:cs="Courier New"/>
                          <w:color w:val="FF0000"/>
                          <w:sz w:val="22"/>
                        </w:rPr>
                        <w:t>line</w:t>
                      </w:r>
                      <w:r w:rsidRPr="00F24342">
                        <w:rPr>
                          <w:rFonts w:ascii="Courier New" w:hAnsi="Courier New" w:cs="Courier New"/>
                          <w:b/>
                          <w:color w:val="FF0000"/>
                          <w:sz w:val="22"/>
                        </w:rPr>
                        <w:t>"&gt;&lt;/pigeon-chart&gt;</w:t>
                      </w:r>
                      <w:r w:rsidR="00AF6F04" w:rsidRPr="00F24342">
                        <w:rPr>
                          <w:rFonts w:ascii="Courier New" w:hAnsi="Courier New" w:cs="Courier New"/>
                          <w:color w:val="000000"/>
                          <w:sz w:val="22"/>
                        </w:rPr>
                        <w:t xml:space="preserve"> </w:t>
                      </w:r>
                    </w:p>
                    <w:p w14:paraId="5BDDC79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663DEC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color w:val="000000"/>
                          <w:sz w:val="22"/>
                        </w:rPr>
                        <w:t>&lt;/html&gt;</w:t>
                      </w:r>
                    </w:p>
                  </w:txbxContent>
                </v:textbox>
                <w10:anchorlock/>
              </v:roundrect>
            </w:pict>
          </mc:Fallback>
        </mc:AlternateContent>
      </w:r>
    </w:p>
    <w:p w14:paraId="10EE70F0" w14:textId="77777777" w:rsidR="00AF6F04" w:rsidRPr="00C01969" w:rsidRDefault="00AF6F04"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Within the &lt;body&gt; tag, use &lt;pigeon-</w:t>
      </w:r>
      <w:r w:rsidR="008F0C8D" w:rsidRPr="00C01969">
        <w:rPr>
          <w:rFonts w:ascii="Arial Narrow" w:hAnsi="Arial Narrow" w:cs="Arial Narrow"/>
          <w:sz w:val="28"/>
          <w:szCs w:val="28"/>
        </w:rPr>
        <w:t>chart</w:t>
      </w:r>
      <w:r w:rsidRPr="00C01969">
        <w:rPr>
          <w:rFonts w:ascii="Arial Narrow" w:hAnsi="Arial Narrow" w:cs="Arial Narrow"/>
          <w:sz w:val="28"/>
          <w:szCs w:val="28"/>
        </w:rPr>
        <w:t>&gt;&lt;/pigeon-</w:t>
      </w:r>
      <w:r w:rsidR="008F0C8D" w:rsidRPr="00C01969">
        <w:rPr>
          <w:rFonts w:ascii="Arial Narrow" w:hAnsi="Arial Narrow" w:cs="Arial Narrow"/>
          <w:sz w:val="28"/>
          <w:szCs w:val="28"/>
        </w:rPr>
        <w:t>chart</w:t>
      </w:r>
      <w:r w:rsidRPr="00C01969">
        <w:rPr>
          <w:rFonts w:ascii="Arial Narrow" w:hAnsi="Arial Narrow" w:cs="Arial Narrow"/>
          <w:sz w:val="28"/>
          <w:szCs w:val="28"/>
        </w:rPr>
        <w:t xml:space="preserve">&gt; to render desire table. </w:t>
      </w:r>
    </w:p>
    <w:p w14:paraId="266F5160" w14:textId="77777777" w:rsidR="00AF6F04" w:rsidRPr="00C01969" w:rsidRDefault="00774486" w:rsidP="0077448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Pigeon-chart can be configure with the following attributes</w:t>
      </w:r>
      <w:r w:rsidR="001B318C" w:rsidRPr="00C01969">
        <w:rPr>
          <w:rFonts w:ascii="Arial Narrow" w:hAnsi="Arial Narrow" w:cs="Arial Narrow"/>
          <w:sz w:val="28"/>
          <w:szCs w:val="28"/>
        </w:rPr>
        <w:t xml:space="preserve"> (add one by one and observe the changes)</w:t>
      </w:r>
      <w:r w:rsidRPr="00C01969">
        <w:rPr>
          <w:rFonts w:ascii="Arial Narrow" w:hAnsi="Arial Narrow" w:cs="Arial Narrow"/>
          <w:sz w:val="28"/>
          <w:szCs w:val="28"/>
        </w:rPr>
        <w:t>:</w:t>
      </w:r>
    </w:p>
    <w:p w14:paraId="17918D78"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Type</w:t>
      </w:r>
      <w:r w:rsidRPr="00C01969">
        <w:rPr>
          <w:rFonts w:ascii="Arial Narrow" w:hAnsi="Arial Narrow" w:cs="Arial Narrow"/>
          <w:sz w:val="28"/>
          <w:szCs w:val="28"/>
        </w:rPr>
        <w:t>: column [</w:t>
      </w:r>
      <w:r w:rsidR="00BA2339" w:rsidRPr="00C01969">
        <w:rPr>
          <w:rFonts w:ascii="Arial Narrow" w:hAnsi="Arial Narrow" w:cs="Arial Narrow"/>
          <w:sz w:val="28"/>
          <w:szCs w:val="28"/>
        </w:rPr>
        <w:t xml:space="preserve"> </w:t>
      </w:r>
      <w:r w:rsidRPr="00C01969">
        <w:rPr>
          <w:rFonts w:ascii="Arial Narrow" w:hAnsi="Arial Narrow" w:cs="Arial Narrow"/>
          <w:sz w:val="28"/>
          <w:szCs w:val="28"/>
        </w:rPr>
        <w:t>line/bar/sp</w:t>
      </w:r>
      <w:r w:rsidR="00882F34" w:rsidRPr="00C01969">
        <w:rPr>
          <w:rFonts w:ascii="Arial Narrow" w:hAnsi="Arial Narrow" w:cs="Arial Narrow"/>
          <w:sz w:val="28"/>
          <w:szCs w:val="28"/>
        </w:rPr>
        <w:t>line</w:t>
      </w:r>
      <w:r w:rsidR="00D013B0" w:rsidRPr="00C01969">
        <w:rPr>
          <w:rFonts w:ascii="Arial Narrow" w:hAnsi="Arial Narrow" w:cs="Arial Narrow"/>
          <w:sz w:val="28"/>
          <w:szCs w:val="28"/>
        </w:rPr>
        <w:t>/area</w:t>
      </w:r>
      <w:r w:rsidR="00BA2339" w:rsidRPr="00C01969">
        <w:rPr>
          <w:rFonts w:ascii="Arial Narrow" w:hAnsi="Arial Narrow" w:cs="Arial Narrow"/>
          <w:sz w:val="28"/>
          <w:szCs w:val="28"/>
        </w:rPr>
        <w:t xml:space="preserve"> </w:t>
      </w:r>
      <w:r w:rsidRPr="00C01969">
        <w:rPr>
          <w:rFonts w:ascii="Arial Narrow" w:hAnsi="Arial Narrow" w:cs="Arial Narrow"/>
          <w:sz w:val="28"/>
          <w:szCs w:val="28"/>
        </w:rPr>
        <w:t>]</w:t>
      </w:r>
    </w:p>
    <w:p w14:paraId="45ECF3E8"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Title</w:t>
      </w:r>
      <w:r w:rsidRPr="00C01969">
        <w:rPr>
          <w:rFonts w:ascii="Arial Narrow" w:hAnsi="Arial Narrow" w:cs="Arial Narrow"/>
          <w:sz w:val="28"/>
          <w:szCs w:val="28"/>
        </w:rPr>
        <w:t>: Total Number of Movies</w:t>
      </w:r>
    </w:p>
    <w:p w14:paraId="2E55F7C7"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Subtitle</w:t>
      </w:r>
      <w:r w:rsidRPr="00C01969">
        <w:rPr>
          <w:rFonts w:ascii="Arial Narrow" w:hAnsi="Arial Narrow" w:cs="Arial Narrow"/>
          <w:sz w:val="28"/>
          <w:szCs w:val="28"/>
        </w:rPr>
        <w:t xml:space="preserve">: </w:t>
      </w:r>
      <w:r w:rsidR="0074607C" w:rsidRPr="00C01969">
        <w:rPr>
          <w:rFonts w:ascii="Arial Narrow" w:hAnsi="Arial Narrow" w:cs="Arial Narrow"/>
          <w:sz w:val="28"/>
          <w:szCs w:val="28"/>
        </w:rPr>
        <w:t>S</w:t>
      </w:r>
      <w:r w:rsidRPr="00C01969">
        <w:rPr>
          <w:rFonts w:ascii="Arial Narrow" w:hAnsi="Arial Narrow" w:cs="Arial Narrow"/>
          <w:sz w:val="28"/>
          <w:szCs w:val="28"/>
        </w:rPr>
        <w:t>ince 1953 – 2016</w:t>
      </w:r>
    </w:p>
    <w:p w14:paraId="330F67BC"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Axisx-title</w:t>
      </w:r>
      <w:r w:rsidRPr="00C01969">
        <w:rPr>
          <w:rFonts w:ascii="Arial Narrow" w:hAnsi="Arial Narrow" w:cs="Arial Narrow"/>
          <w:sz w:val="28"/>
          <w:szCs w:val="28"/>
        </w:rPr>
        <w:t>: Year</w:t>
      </w:r>
    </w:p>
    <w:p w14:paraId="710B53FC"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Axisy-title</w:t>
      </w:r>
      <w:r w:rsidRPr="00C01969">
        <w:rPr>
          <w:rFonts w:ascii="Arial Narrow" w:hAnsi="Arial Narrow" w:cs="Arial Narrow"/>
          <w:sz w:val="28"/>
          <w:szCs w:val="28"/>
        </w:rPr>
        <w:t>: Count</w:t>
      </w:r>
    </w:p>
    <w:p w14:paraId="5AA1EFB1"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Data-data-label</w:t>
      </w:r>
      <w:r w:rsidRPr="00C01969">
        <w:rPr>
          <w:rFonts w:ascii="Arial Narrow" w:hAnsi="Arial Narrow" w:cs="Arial Narrow"/>
          <w:sz w:val="28"/>
          <w:szCs w:val="28"/>
        </w:rPr>
        <w:t>: true (</w:t>
      </w:r>
      <w:r w:rsidR="00BA3259" w:rsidRPr="00C01969">
        <w:rPr>
          <w:rFonts w:ascii="Arial Narrow" w:hAnsi="Arial Narrow" w:cs="Arial Narrow"/>
          <w:sz w:val="28"/>
          <w:szCs w:val="28"/>
        </w:rPr>
        <w:t>enable actual value for each data point)</w:t>
      </w:r>
      <w:r w:rsidR="007113EF" w:rsidRPr="00C01969">
        <w:rPr>
          <w:rFonts w:ascii="Arial Narrow" w:hAnsi="Arial Narrow" w:cs="Arial Narrow"/>
          <w:sz w:val="28"/>
          <w:szCs w:val="28"/>
        </w:rPr>
        <w:t xml:space="preserve"> [false]</w:t>
      </w:r>
    </w:p>
    <w:p w14:paraId="117550F7"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Show-legend</w:t>
      </w:r>
      <w:r w:rsidRPr="00C01969">
        <w:rPr>
          <w:rFonts w:ascii="Arial Narrow" w:hAnsi="Arial Narrow" w:cs="Arial Narrow"/>
          <w:sz w:val="28"/>
          <w:szCs w:val="28"/>
        </w:rPr>
        <w:t>: true</w:t>
      </w:r>
      <w:r w:rsidR="007113EF" w:rsidRPr="00C01969">
        <w:rPr>
          <w:rFonts w:ascii="Arial Narrow" w:hAnsi="Arial Narrow" w:cs="Arial Narrow"/>
          <w:sz w:val="28"/>
          <w:szCs w:val="28"/>
        </w:rPr>
        <w:t xml:space="preserve"> [false]</w:t>
      </w:r>
    </w:p>
    <w:p w14:paraId="5CAFCA47" w14:textId="77777777" w:rsidR="00DA75AB" w:rsidRPr="00C01969" w:rsidRDefault="00DA75AB" w:rsidP="00403974">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Next try to </w:t>
      </w:r>
      <w:r w:rsidR="00517B7B" w:rsidRPr="00C01969">
        <w:rPr>
          <w:rFonts w:ascii="Arial Narrow" w:hAnsi="Arial Narrow" w:cs="Arial Narrow"/>
          <w:sz w:val="28"/>
          <w:szCs w:val="28"/>
        </w:rPr>
        <w:t xml:space="preserve">duplicate the code above and </w:t>
      </w:r>
      <w:r w:rsidRPr="00C01969">
        <w:rPr>
          <w:rFonts w:ascii="Arial Narrow" w:hAnsi="Arial Narrow" w:cs="Arial Narrow"/>
          <w:b/>
          <w:sz w:val="28"/>
          <w:szCs w:val="28"/>
        </w:rPr>
        <w:t>create multi-series</w:t>
      </w:r>
      <w:r w:rsidR="002E5ECD" w:rsidRPr="00C01969">
        <w:rPr>
          <w:rFonts w:ascii="Arial Narrow" w:hAnsi="Arial Narrow" w:cs="Arial Narrow"/>
          <w:b/>
          <w:sz w:val="28"/>
          <w:szCs w:val="28"/>
        </w:rPr>
        <w:t xml:space="preserve"> line</w:t>
      </w:r>
      <w:r w:rsidRPr="00C01969">
        <w:rPr>
          <w:rFonts w:ascii="Arial Narrow" w:hAnsi="Arial Narrow" w:cs="Arial Narrow"/>
          <w:b/>
          <w:sz w:val="28"/>
          <w:szCs w:val="28"/>
        </w:rPr>
        <w:t xml:space="preserve"> chart</w:t>
      </w:r>
      <w:r w:rsidRPr="00C01969">
        <w:rPr>
          <w:rFonts w:ascii="Arial Narrow" w:hAnsi="Arial Narrow" w:cs="Arial Narrow"/>
          <w:sz w:val="28"/>
          <w:szCs w:val="28"/>
        </w:rPr>
        <w:t xml:space="preserve"> with </w:t>
      </w:r>
      <w:r w:rsidR="00094FAF" w:rsidRPr="00C01969">
        <w:rPr>
          <w:rFonts w:ascii="Arial Narrow" w:hAnsi="Arial Narrow" w:cs="Arial Narrow"/>
          <w:sz w:val="28"/>
          <w:szCs w:val="28"/>
        </w:rPr>
        <w:t xml:space="preserve">multiple </w:t>
      </w:r>
      <w:r w:rsidRPr="00C01969">
        <w:rPr>
          <w:rFonts w:ascii="Arial Narrow" w:hAnsi="Arial Narrow" w:cs="Arial Narrow"/>
          <w:sz w:val="28"/>
          <w:szCs w:val="28"/>
        </w:rPr>
        <w:t>aggregated values</w:t>
      </w:r>
      <w:r w:rsidR="00F905EC" w:rsidRPr="00C01969">
        <w:rPr>
          <w:rFonts w:ascii="Arial Narrow" w:hAnsi="Arial Narrow" w:cs="Arial Narrow"/>
          <w:sz w:val="28"/>
          <w:szCs w:val="28"/>
        </w:rPr>
        <w:t>. Look at the min, average and max movie runtime over the years</w:t>
      </w:r>
    </w:p>
    <w:p w14:paraId="5EEFE89F"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34BC0C01"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2D255FF3"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0DDEC219"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35C9043C"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7BB452C0"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firstLine="720"/>
        <w:jc w:val="both"/>
        <w:rPr>
          <w:rFonts w:ascii="Arial Narrow" w:hAnsi="Arial Narrow" w:cs="Arial Narrow"/>
          <w:color w:val="FF0000"/>
          <w:sz w:val="28"/>
          <w:szCs w:val="28"/>
        </w:rPr>
      </w:pPr>
      <w:r>
        <w:rPr>
          <w:noProof/>
          <w:lang w:eastAsia="zh-CN"/>
        </w:rPr>
        <mc:AlternateContent>
          <mc:Choice Requires="wps">
            <w:drawing>
              <wp:inline distT="0" distB="0" distL="0" distR="0" wp14:anchorId="13CE6914" wp14:editId="70A1EA2C">
                <wp:extent cx="5473700" cy="971550"/>
                <wp:effectExtent l="0" t="0" r="12700" b="19050"/>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97155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D2589F2"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SELECT</w:t>
                            </w:r>
                            <w:r w:rsidRPr="00D66D75">
                              <w:rPr>
                                <w:rFonts w:ascii="Courier New" w:hAnsi="Courier New" w:cs="Courier New"/>
                                <w:color w:val="000000"/>
                                <w:sz w:val="22"/>
                              </w:rPr>
                              <w:t xml:space="preserve"> relyea</w:t>
                            </w:r>
                            <w:r w:rsidR="00D41359">
                              <w:rPr>
                                <w:rFonts w:ascii="Courier New" w:hAnsi="Courier New" w:cs="Courier New"/>
                                <w:color w:val="000000"/>
                                <w:sz w:val="22"/>
                              </w:rPr>
                              <w:t>r, min(runtime) 'Min. Duration'</w:t>
                            </w:r>
                            <w:r w:rsidRPr="00D66D75">
                              <w:rPr>
                                <w:rFonts w:ascii="Courier New" w:hAnsi="Courier New" w:cs="Courier New"/>
                                <w:color w:val="000000"/>
                                <w:sz w:val="22"/>
                              </w:rPr>
                              <w:t xml:space="preserve">, </w:t>
                            </w:r>
                          </w:p>
                          <w:p w14:paraId="6429CD79"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avg(runtime) 'Avg. Duration', </w:t>
                            </w:r>
                          </w:p>
                          <w:p w14:paraId="32BC7C84"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max(runtime) 'Max. Duration' </w:t>
                            </w:r>
                          </w:p>
                          <w:p w14:paraId="04019A77"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FROM</w:t>
                            </w:r>
                            <w:r w:rsidRPr="00D66D75">
                              <w:rPr>
                                <w:rFonts w:ascii="Courier New" w:hAnsi="Courier New" w:cs="Courier New"/>
                                <w:color w:val="000000"/>
                                <w:sz w:val="22"/>
                              </w:rPr>
                              <w:t xml:space="preserve"> movie</w:t>
                            </w:r>
                          </w:p>
                          <w:p w14:paraId="4C8F77C9" w14:textId="77777777" w:rsidR="00DA75AB" w:rsidRPr="00D66D75" w:rsidRDefault="00DA75AB" w:rsidP="00DA75AB">
                            <w:pPr>
                              <w:widowControl w:val="0"/>
                              <w:autoSpaceDE w:val="0"/>
                              <w:autoSpaceDN w:val="0"/>
                              <w:adjustRightInd w:val="0"/>
                              <w:spacing w:before="8"/>
                              <w:ind w:left="180" w:right="-20"/>
                              <w:rPr>
                                <w:rFonts w:ascii="Courier New" w:hAnsi="Courier New" w:cs="Courier New"/>
                                <w:bCs/>
                                <w:color w:val="000000"/>
                                <w:sz w:val="22"/>
                              </w:rPr>
                            </w:pPr>
                            <w:r w:rsidRPr="00D66D75">
                              <w:rPr>
                                <w:rFonts w:ascii="Courier New" w:hAnsi="Courier New" w:cs="Courier New"/>
                                <w:b/>
                                <w:color w:val="000000"/>
                                <w:sz w:val="22"/>
                              </w:rPr>
                              <w:t>GROUP BY</w:t>
                            </w:r>
                            <w:r w:rsidRPr="00D66D75">
                              <w:rPr>
                                <w:rFonts w:ascii="Courier New" w:hAnsi="Courier New" w:cs="Courier New"/>
                                <w:color w:val="000000"/>
                                <w:sz w:val="22"/>
                              </w:rPr>
                              <w:t xml:space="preserve"> relyear</w:t>
                            </w:r>
                          </w:p>
                        </w:txbxContent>
                      </wps:txbx>
                      <wps:bodyPr rot="0" vert="horz" wrap="square" lIns="91440" tIns="45720" rIns="91440" bIns="45720" anchor="ctr" anchorCtr="0" upright="1">
                        <a:noAutofit/>
                      </wps:bodyPr>
                    </wps:wsp>
                  </a:graphicData>
                </a:graphic>
              </wp:inline>
            </w:drawing>
          </mc:Choice>
          <mc:Fallback>
            <w:pict>
              <v:roundrect w14:anchorId="13CE6914" id="Rounded Rectangle 5" o:spid="_x0000_s1031" style="width:431pt;height:76.5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" fillcolor="white [3201]" strokecolor="#499bc9 [3204]" strokeweight="2pt">
                <v:textbox>
                  <w:txbxContent>
                    <w:p w14:paraId="3D2589F2"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SELECT</w:t>
                      </w:r>
                      <w:r w:rsidRPr="00D66D75">
                        <w:rPr>
                          <w:rFonts w:ascii="Courier New" w:hAnsi="Courier New" w:cs="Courier New"/>
                          <w:color w:val="000000"/>
                          <w:sz w:val="22"/>
                        </w:rPr>
                        <w:t xml:space="preserve"> relyea</w:t>
                      </w:r>
                      <w:r w:rsidR="00D41359">
                        <w:rPr>
                          <w:rFonts w:ascii="Courier New" w:hAnsi="Courier New" w:cs="Courier New"/>
                          <w:color w:val="000000"/>
                          <w:sz w:val="22"/>
                        </w:rPr>
                        <w:t>r, min(runtime) 'Min. Duration'</w:t>
                      </w:r>
                      <w:r w:rsidRPr="00D66D75">
                        <w:rPr>
                          <w:rFonts w:ascii="Courier New" w:hAnsi="Courier New" w:cs="Courier New"/>
                          <w:color w:val="000000"/>
                          <w:sz w:val="22"/>
                        </w:rPr>
                        <w:t xml:space="preserve">, </w:t>
                      </w:r>
                    </w:p>
                    <w:p w14:paraId="6429CD79"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avg(runtime) 'Avg. Duration', </w:t>
                      </w:r>
                    </w:p>
                    <w:p w14:paraId="32BC7C84"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max(runtime) 'Max. Duration' </w:t>
                      </w:r>
                    </w:p>
                    <w:p w14:paraId="04019A77"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FROM</w:t>
                      </w:r>
                      <w:r w:rsidRPr="00D66D75">
                        <w:rPr>
                          <w:rFonts w:ascii="Courier New" w:hAnsi="Courier New" w:cs="Courier New"/>
                          <w:color w:val="000000"/>
                          <w:sz w:val="22"/>
                        </w:rPr>
                        <w:t xml:space="preserve"> movie</w:t>
                      </w:r>
                    </w:p>
                    <w:p w14:paraId="4C8F77C9" w14:textId="77777777" w:rsidR="00DA75AB" w:rsidRPr="00D66D75" w:rsidRDefault="00DA75AB" w:rsidP="00DA75AB">
                      <w:pPr>
                        <w:widowControl w:val="0"/>
                        <w:autoSpaceDE w:val="0"/>
                        <w:autoSpaceDN w:val="0"/>
                        <w:adjustRightInd w:val="0"/>
                        <w:spacing w:before="8"/>
                        <w:ind w:left="180" w:right="-20"/>
                        <w:rPr>
                          <w:rFonts w:ascii="Courier New" w:hAnsi="Courier New" w:cs="Courier New"/>
                          <w:bCs/>
                          <w:color w:val="000000"/>
                          <w:sz w:val="22"/>
                        </w:rPr>
                      </w:pPr>
                      <w:r w:rsidRPr="00D66D75">
                        <w:rPr>
                          <w:rFonts w:ascii="Courier New" w:hAnsi="Courier New" w:cs="Courier New"/>
                          <w:b/>
                          <w:color w:val="000000"/>
                          <w:sz w:val="22"/>
                        </w:rPr>
                        <w:t>GROUP BY</w:t>
                      </w:r>
                      <w:r w:rsidRPr="00D66D75">
                        <w:rPr>
                          <w:rFonts w:ascii="Courier New" w:hAnsi="Courier New" w:cs="Courier New"/>
                          <w:color w:val="000000"/>
                          <w:sz w:val="22"/>
                        </w:rPr>
                        <w:t xml:space="preserve"> relyear</w:t>
                      </w:r>
                    </w:p>
                  </w:txbxContent>
                </v:textbox>
                <w10:anchorlock/>
              </v:roundrect>
            </w:pict>
          </mc:Fallback>
        </mc:AlternateContent>
      </w:r>
    </w:p>
    <w:p w14:paraId="4FD7919A" w14:textId="77777777" w:rsidR="006A4220" w:rsidRDefault="006A4220">
      <w:pPr>
        <w:rPr>
          <w:rFonts w:ascii="Arial Narrow" w:hAnsi="Arial Narrow" w:cs="Arial Narrow"/>
          <w:color w:val="FF0000"/>
          <w:sz w:val="28"/>
          <w:szCs w:val="28"/>
        </w:rPr>
      </w:pPr>
      <w:r>
        <w:rPr>
          <w:rFonts w:ascii="Arial Narrow" w:hAnsi="Arial Narrow" w:cs="Arial Narrow"/>
          <w:color w:val="FF0000"/>
          <w:sz w:val="28"/>
          <w:szCs w:val="28"/>
        </w:rPr>
        <w:br w:type="page"/>
      </w:r>
    </w:p>
    <w:p w14:paraId="1BF9928B" w14:textId="77777777" w:rsidR="00D66D75" w:rsidRPr="00C01969" w:rsidRDefault="00D66D75" w:rsidP="00D66D75">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lastRenderedPageBreak/>
        <w:t>Now try to create a pie chart to show number of movie by rating:</w:t>
      </w:r>
    </w:p>
    <w:p w14:paraId="5077B0EB"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1ACAF9B8"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77DAD338"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20E60135"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32C91D74"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687BC4C1"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6F38033E"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52E14746"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27783C0C" w14:textId="77777777" w:rsidR="00D66D75"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r>
        <w:rPr>
          <w:noProof/>
          <w:lang w:eastAsia="zh-CN"/>
        </w:rPr>
        <mc:AlternateContent>
          <mc:Choice Requires="wps">
            <w:drawing>
              <wp:inline distT="0" distB="0" distL="0" distR="0" wp14:anchorId="0EA185E2" wp14:editId="6599F828">
                <wp:extent cx="5473700" cy="1638300"/>
                <wp:effectExtent l="0" t="0" r="12700" b="19050"/>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163830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9646441"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 xml:space="preserve">&lt;pigeon-chart </w:t>
                            </w:r>
                            <w:r w:rsidRPr="00B07F73">
                              <w:rPr>
                                <w:rFonts w:ascii="Courier New" w:hAnsi="Courier New" w:cs="Courier New"/>
                                <w:b/>
                                <w:color w:val="000000"/>
                                <w:sz w:val="22"/>
                              </w:rPr>
                              <w:t>query</w:t>
                            </w:r>
                            <w:r w:rsidRPr="00B07F73">
                              <w:rPr>
                                <w:rFonts w:ascii="Courier New" w:hAnsi="Courier New" w:cs="Courier New"/>
                                <w:color w:val="000000"/>
                                <w:sz w:val="22"/>
                              </w:rPr>
                              <w:t>="SELECT ratingcode, count(ratingcode)</w:t>
                            </w:r>
                          </w:p>
                          <w:p w14:paraId="0B66D13B"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FROM movie</w:t>
                            </w:r>
                          </w:p>
                          <w:p w14:paraId="02758015"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GROUP BY ratingcode"</w:t>
                            </w:r>
                          </w:p>
                          <w:p w14:paraId="70BF4938"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itle</w:t>
                            </w:r>
                            <w:r w:rsidRPr="00B07F73">
                              <w:rPr>
                                <w:rFonts w:ascii="Courier New" w:hAnsi="Courier New" w:cs="Courier New"/>
                                <w:color w:val="000000"/>
                                <w:sz w:val="22"/>
                              </w:rPr>
                              <w:t>="Total Number of Movie by Rating"</w:t>
                            </w:r>
                          </w:p>
                          <w:p w14:paraId="7568CDE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ype</w:t>
                            </w:r>
                            <w:r w:rsidRPr="00B07F73">
                              <w:rPr>
                                <w:rFonts w:ascii="Courier New" w:hAnsi="Courier New" w:cs="Courier New"/>
                                <w:color w:val="000000"/>
                                <w:sz w:val="22"/>
                              </w:rPr>
                              <w:t>="pie"</w:t>
                            </w:r>
                          </w:p>
                          <w:p w14:paraId="50AFD854"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axisy-title</w:t>
                            </w:r>
                            <w:r w:rsidRPr="00B07F73">
                              <w:rPr>
                                <w:rFonts w:ascii="Courier New" w:hAnsi="Courier New" w:cs="Courier New"/>
                                <w:color w:val="000000"/>
                                <w:sz w:val="22"/>
                              </w:rPr>
                              <w:t>="Movie Count"</w:t>
                            </w:r>
                          </w:p>
                          <w:p w14:paraId="050AFE63"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show-legend</w:t>
                            </w:r>
                            <w:r w:rsidRPr="00B07F73">
                              <w:rPr>
                                <w:rFonts w:ascii="Courier New" w:hAnsi="Courier New" w:cs="Courier New"/>
                                <w:color w:val="000000"/>
                                <w:sz w:val="22"/>
                              </w:rPr>
                              <w:t>="true"</w:t>
                            </w:r>
                          </w:p>
                          <w:p w14:paraId="11CDD6B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data-data-label</w:t>
                            </w:r>
                            <w:r w:rsidRPr="00B07F73">
                              <w:rPr>
                                <w:rFonts w:ascii="Courier New" w:hAnsi="Courier New" w:cs="Courier New"/>
                                <w:color w:val="000000"/>
                                <w:sz w:val="22"/>
                              </w:rPr>
                              <w:t>="true"&gt;</w:t>
                            </w:r>
                          </w:p>
                          <w:p w14:paraId="20B2C72E" w14:textId="77777777" w:rsidR="00B07F73" w:rsidRPr="00B07F73" w:rsidRDefault="00B07F73" w:rsidP="00B07F73">
                            <w:pPr>
                              <w:widowControl w:val="0"/>
                              <w:autoSpaceDE w:val="0"/>
                              <w:autoSpaceDN w:val="0"/>
                              <w:adjustRightInd w:val="0"/>
                              <w:spacing w:before="8"/>
                              <w:ind w:left="180" w:right="-20"/>
                              <w:rPr>
                                <w:rFonts w:ascii="Courier New" w:hAnsi="Courier New" w:cs="Courier New"/>
                                <w:bCs/>
                                <w:color w:val="000000"/>
                                <w:sz w:val="22"/>
                              </w:rPr>
                            </w:pPr>
                            <w:r w:rsidRPr="00B07F73">
                              <w:rPr>
                                <w:rFonts w:ascii="Courier New" w:hAnsi="Courier New" w:cs="Courier New"/>
                                <w:color w:val="000000"/>
                                <w:sz w:val="22"/>
                              </w:rPr>
                              <w:t>&lt;/pigeon-chart&gt;</w:t>
                            </w:r>
                          </w:p>
                        </w:txbxContent>
                      </wps:txbx>
                      <wps:bodyPr rot="0" vert="horz" wrap="square" lIns="91440" tIns="45720" rIns="91440" bIns="45720" anchor="ctr" anchorCtr="0" upright="1">
                        <a:noAutofit/>
                      </wps:bodyPr>
                    </wps:wsp>
                  </a:graphicData>
                </a:graphic>
              </wp:inline>
            </w:drawing>
          </mc:Choice>
          <mc:Fallback>
            <w:pict>
              <v:roundrect w14:anchorId="0EA185E2" id="Rounded Rectangle 7" o:spid="_x0000_s1032" style="width:431pt;height:129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" fillcolor="white [3201]" strokecolor="#499bc9 [3204]" strokeweight="2pt">
                <v:textbox>
                  <w:txbxContent>
                    <w:p w14:paraId="29646441"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 xml:space="preserve">&lt;pigeon-chart </w:t>
                      </w:r>
                      <w:r w:rsidRPr="00B07F73">
                        <w:rPr>
                          <w:rFonts w:ascii="Courier New" w:hAnsi="Courier New" w:cs="Courier New"/>
                          <w:b/>
                          <w:color w:val="000000"/>
                          <w:sz w:val="22"/>
                        </w:rPr>
                        <w:t>query</w:t>
                      </w:r>
                      <w:r w:rsidRPr="00B07F73">
                        <w:rPr>
                          <w:rFonts w:ascii="Courier New" w:hAnsi="Courier New" w:cs="Courier New"/>
                          <w:color w:val="000000"/>
                          <w:sz w:val="22"/>
                        </w:rPr>
                        <w:t>="SELECT ratingcode, count(ratingcode)</w:t>
                      </w:r>
                    </w:p>
                    <w:p w14:paraId="0B66D13B"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FROM movie</w:t>
                      </w:r>
                    </w:p>
                    <w:p w14:paraId="02758015"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GROUP BY ratingcode"</w:t>
                      </w:r>
                    </w:p>
                    <w:p w14:paraId="70BF4938"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itle</w:t>
                      </w:r>
                      <w:r w:rsidRPr="00B07F73">
                        <w:rPr>
                          <w:rFonts w:ascii="Courier New" w:hAnsi="Courier New" w:cs="Courier New"/>
                          <w:color w:val="000000"/>
                          <w:sz w:val="22"/>
                        </w:rPr>
                        <w:t>="Total Number of Movie by Rating"</w:t>
                      </w:r>
                    </w:p>
                    <w:p w14:paraId="7568CDE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ype</w:t>
                      </w:r>
                      <w:r w:rsidRPr="00B07F73">
                        <w:rPr>
                          <w:rFonts w:ascii="Courier New" w:hAnsi="Courier New" w:cs="Courier New"/>
                          <w:color w:val="000000"/>
                          <w:sz w:val="22"/>
                        </w:rPr>
                        <w:t>="pie"</w:t>
                      </w:r>
                    </w:p>
                    <w:p w14:paraId="50AFD854"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axisy-title</w:t>
                      </w:r>
                      <w:r w:rsidRPr="00B07F73">
                        <w:rPr>
                          <w:rFonts w:ascii="Courier New" w:hAnsi="Courier New" w:cs="Courier New"/>
                          <w:color w:val="000000"/>
                          <w:sz w:val="22"/>
                        </w:rPr>
                        <w:t>="Movie Count"</w:t>
                      </w:r>
                    </w:p>
                    <w:p w14:paraId="050AFE63"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show-legend</w:t>
                      </w:r>
                      <w:r w:rsidRPr="00B07F73">
                        <w:rPr>
                          <w:rFonts w:ascii="Courier New" w:hAnsi="Courier New" w:cs="Courier New"/>
                          <w:color w:val="000000"/>
                          <w:sz w:val="22"/>
                        </w:rPr>
                        <w:t>="true"</w:t>
                      </w:r>
                    </w:p>
                    <w:p w14:paraId="11CDD6B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data-data-label</w:t>
                      </w:r>
                      <w:r w:rsidRPr="00B07F73">
                        <w:rPr>
                          <w:rFonts w:ascii="Courier New" w:hAnsi="Courier New" w:cs="Courier New"/>
                          <w:color w:val="000000"/>
                          <w:sz w:val="22"/>
                        </w:rPr>
                        <w:t>="true"&gt;</w:t>
                      </w:r>
                    </w:p>
                    <w:p w14:paraId="20B2C72E" w14:textId="77777777" w:rsidR="00B07F73" w:rsidRPr="00B07F73" w:rsidRDefault="00B07F73" w:rsidP="00B07F73">
                      <w:pPr>
                        <w:widowControl w:val="0"/>
                        <w:autoSpaceDE w:val="0"/>
                        <w:autoSpaceDN w:val="0"/>
                        <w:adjustRightInd w:val="0"/>
                        <w:spacing w:before="8"/>
                        <w:ind w:left="180" w:right="-20"/>
                        <w:rPr>
                          <w:rFonts w:ascii="Courier New" w:hAnsi="Courier New" w:cs="Courier New"/>
                          <w:bCs/>
                          <w:color w:val="000000"/>
                          <w:sz w:val="22"/>
                        </w:rPr>
                      </w:pPr>
                      <w:r w:rsidRPr="00B07F73">
                        <w:rPr>
                          <w:rFonts w:ascii="Courier New" w:hAnsi="Courier New" w:cs="Courier New"/>
                          <w:color w:val="000000"/>
                          <w:sz w:val="22"/>
                        </w:rPr>
                        <w:t>&lt;/pigeon-chart&gt;</w:t>
                      </w:r>
                    </w:p>
                  </w:txbxContent>
                </v:textbox>
                <w10:anchorlock/>
              </v:roundrect>
            </w:pict>
          </mc:Fallback>
        </mc:AlternateContent>
      </w:r>
    </w:p>
    <w:p w14:paraId="4AA45640" w14:textId="77777777" w:rsidR="00D66D75" w:rsidRDefault="00D66D75"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1D8DB071" w14:textId="77777777" w:rsidR="00AF6F04" w:rsidRPr="00C01969" w:rsidRDefault="006A4220"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The SQL statement will determine how the chart to be render. Below are some of the valid SQL pattern:</w:t>
      </w:r>
    </w:p>
    <w:tbl>
      <w:tblPr>
        <w:tblStyle w:val="TableGrid"/>
        <w:tblW w:w="0" w:type="auto"/>
        <w:tblInd w:w="426" w:type="dxa"/>
        <w:tblLook w:val="04A0" w:firstRow="1" w:lastRow="0" w:firstColumn="1" w:lastColumn="0" w:noHBand="0" w:noVBand="1"/>
      </w:tblPr>
      <w:tblGrid>
        <w:gridCol w:w="5352"/>
        <w:gridCol w:w="4070"/>
      </w:tblGrid>
      <w:tr w:rsidR="00C01969" w:rsidRPr="00C01969" w14:paraId="3A0E42B3" w14:textId="77777777" w:rsidTr="006A4220">
        <w:tc>
          <w:tcPr>
            <w:tcW w:w="5352" w:type="dxa"/>
          </w:tcPr>
          <w:p w14:paraId="5FB694B3"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b/>
                <w:sz w:val="22"/>
                <w:szCs w:val="22"/>
              </w:rPr>
            </w:pPr>
            <w:r w:rsidRPr="00C01969">
              <w:rPr>
                <w:rFonts w:ascii="Arial Narrow" w:hAnsi="Arial Narrow" w:cs="Arial Narrow"/>
                <w:b/>
                <w:sz w:val="22"/>
                <w:szCs w:val="22"/>
              </w:rPr>
              <w:t>Pattern</w:t>
            </w:r>
          </w:p>
        </w:tc>
        <w:tc>
          <w:tcPr>
            <w:tcW w:w="4070" w:type="dxa"/>
          </w:tcPr>
          <w:p w14:paraId="7A7372F6"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b/>
                <w:sz w:val="22"/>
                <w:szCs w:val="22"/>
              </w:rPr>
            </w:pPr>
            <w:r w:rsidRPr="00C01969">
              <w:rPr>
                <w:rFonts w:ascii="Arial Narrow" w:hAnsi="Arial Narrow" w:cs="Arial Narrow"/>
                <w:b/>
                <w:sz w:val="22"/>
                <w:szCs w:val="22"/>
              </w:rPr>
              <w:t>Description</w:t>
            </w:r>
          </w:p>
        </w:tc>
      </w:tr>
      <w:tr w:rsidR="00C01969" w:rsidRPr="00C01969" w14:paraId="7BAA20FC" w14:textId="77777777" w:rsidTr="006A4220">
        <w:tc>
          <w:tcPr>
            <w:tcW w:w="5352" w:type="dxa"/>
          </w:tcPr>
          <w:p w14:paraId="5021A644"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SELECT &lt;x-axis&gt;, &lt;y-axis&gt;</w:t>
            </w:r>
          </w:p>
          <w:p w14:paraId="35F4655B"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tc>
        <w:tc>
          <w:tcPr>
            <w:tcW w:w="4070" w:type="dxa"/>
          </w:tcPr>
          <w:p w14:paraId="7BE1280D" w14:textId="77777777" w:rsidR="0064675A"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Basic </w:t>
            </w:r>
            <w:r w:rsidR="000A717D" w:rsidRPr="00C01969">
              <w:rPr>
                <w:rFonts w:ascii="Arial Narrow" w:hAnsi="Arial Narrow" w:cs="Arial Narrow"/>
                <w:sz w:val="22"/>
                <w:szCs w:val="22"/>
              </w:rPr>
              <w:t>Single S</w:t>
            </w:r>
            <w:r w:rsidR="000866F0" w:rsidRPr="00C01969">
              <w:rPr>
                <w:rFonts w:ascii="Arial Narrow" w:hAnsi="Arial Narrow" w:cs="Arial Narrow"/>
                <w:sz w:val="22"/>
                <w:szCs w:val="22"/>
              </w:rPr>
              <w:t>eries</w:t>
            </w:r>
            <w:r w:rsidR="000A717D" w:rsidRPr="00C01969">
              <w:rPr>
                <w:rFonts w:ascii="Arial Narrow" w:hAnsi="Arial Narrow" w:cs="Arial Narrow"/>
                <w:sz w:val="22"/>
                <w:szCs w:val="22"/>
              </w:rPr>
              <w:t xml:space="preserve"> Chart</w:t>
            </w:r>
          </w:p>
          <w:p w14:paraId="07CA6C51"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r w:rsidR="0064675A" w:rsidRPr="00C01969">
              <w:rPr>
                <w:rFonts w:ascii="Arial Narrow" w:hAnsi="Arial Narrow" w:cs="Arial Narrow"/>
                <w:sz w:val="22"/>
                <w:szCs w:val="22"/>
              </w:rPr>
              <w:t xml:space="preserve"> / pie</w:t>
            </w:r>
            <w:r w:rsidRPr="00C01969">
              <w:rPr>
                <w:rFonts w:ascii="Arial Narrow" w:hAnsi="Arial Narrow" w:cs="Arial Narrow"/>
                <w:sz w:val="22"/>
                <w:szCs w:val="22"/>
              </w:rPr>
              <w:t>)</w:t>
            </w:r>
          </w:p>
        </w:tc>
      </w:tr>
      <w:tr w:rsidR="00C01969" w:rsidRPr="00C01969" w14:paraId="7164DBC0" w14:textId="77777777" w:rsidTr="006A4220">
        <w:tc>
          <w:tcPr>
            <w:tcW w:w="5352" w:type="dxa"/>
          </w:tcPr>
          <w:p w14:paraId="48C06147"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SELECT &lt;x-axis&gt;, &lt;y-axis-s1&gt;, &lt;y-axis-s2&gt;, …</w:t>
            </w:r>
          </w:p>
          <w:p w14:paraId="1760B2D8"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tc>
        <w:tc>
          <w:tcPr>
            <w:tcW w:w="4070" w:type="dxa"/>
          </w:tcPr>
          <w:p w14:paraId="73B9B7F8" w14:textId="77777777" w:rsidR="0064675A" w:rsidRPr="00C01969" w:rsidRDefault="000A717D"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Basic </w:t>
            </w:r>
            <w:r w:rsidR="0064675A" w:rsidRPr="00C01969">
              <w:rPr>
                <w:rFonts w:ascii="Arial Narrow" w:hAnsi="Arial Narrow" w:cs="Arial Narrow"/>
                <w:sz w:val="22"/>
                <w:szCs w:val="22"/>
              </w:rPr>
              <w:t>Multi-Series</w:t>
            </w:r>
            <w:r w:rsidR="006A4220" w:rsidRPr="00C01969">
              <w:rPr>
                <w:rFonts w:ascii="Arial Narrow" w:hAnsi="Arial Narrow" w:cs="Arial Narrow"/>
                <w:sz w:val="22"/>
                <w:szCs w:val="22"/>
              </w:rPr>
              <w:t xml:space="preserve"> Chart </w:t>
            </w:r>
          </w:p>
          <w:p w14:paraId="36D3AB71"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p>
        </w:tc>
      </w:tr>
      <w:tr w:rsidR="00C01969" w:rsidRPr="00C01969" w14:paraId="40DB2191" w14:textId="77777777" w:rsidTr="006A4220">
        <w:tc>
          <w:tcPr>
            <w:tcW w:w="5352" w:type="dxa"/>
          </w:tcPr>
          <w:p w14:paraId="454F3C73"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SELECT &lt;x-axis-g1&gt;, &lt;x-axis-g2&gt;, …, AGGR(y-axis)</w:t>
            </w:r>
          </w:p>
          <w:p w14:paraId="0BCEF09B" w14:textId="77777777" w:rsidR="006A4220"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p w14:paraId="1CF12235"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GROUP BY &lt;x-axis-g1&gt;, &lt;x-axis-g2&gt;, …,</w:t>
            </w:r>
          </w:p>
        </w:tc>
        <w:tc>
          <w:tcPr>
            <w:tcW w:w="4070" w:type="dxa"/>
          </w:tcPr>
          <w:p w14:paraId="69BA120F"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Multi-Level (Group) </w:t>
            </w:r>
            <w:r w:rsidR="000A717D" w:rsidRPr="00C01969">
              <w:rPr>
                <w:rFonts w:ascii="Arial Narrow" w:hAnsi="Arial Narrow" w:cs="Arial Narrow"/>
                <w:sz w:val="22"/>
                <w:szCs w:val="22"/>
              </w:rPr>
              <w:t>Single Series Chart</w:t>
            </w:r>
          </w:p>
          <w:p w14:paraId="2253BC3E"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p>
          <w:p w14:paraId="0169547E" w14:textId="77777777" w:rsidR="006A4220" w:rsidRPr="00C01969" w:rsidRDefault="006A4220"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p>
        </w:tc>
      </w:tr>
      <w:tr w:rsidR="00C01969" w:rsidRPr="00C01969" w14:paraId="3C1220DE" w14:textId="77777777" w:rsidTr="006A4220">
        <w:tc>
          <w:tcPr>
            <w:tcW w:w="5352" w:type="dxa"/>
          </w:tcPr>
          <w:p w14:paraId="31A38F92" w14:textId="77777777" w:rsidR="000866F0"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SELECT &lt;x-axis-g1&gt;, &lt;x-axis-g2&gt;, …, </w:t>
            </w:r>
          </w:p>
          <w:p w14:paraId="6AC79573" w14:textId="77777777" w:rsidR="00BB494E"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AGGR(y-axis</w:t>
            </w:r>
            <w:r w:rsidR="000866F0" w:rsidRPr="00C01969">
              <w:rPr>
                <w:rFonts w:ascii="Arial Narrow" w:hAnsi="Arial Narrow" w:cs="Arial Narrow"/>
                <w:sz w:val="22"/>
                <w:szCs w:val="22"/>
              </w:rPr>
              <w:t>-s1</w:t>
            </w:r>
            <w:r w:rsidRPr="00C01969">
              <w:rPr>
                <w:rFonts w:ascii="Arial Narrow" w:hAnsi="Arial Narrow" w:cs="Arial Narrow"/>
                <w:sz w:val="22"/>
                <w:szCs w:val="22"/>
              </w:rPr>
              <w:t>)</w:t>
            </w:r>
            <w:r w:rsidR="000866F0" w:rsidRPr="00C01969">
              <w:rPr>
                <w:rFonts w:ascii="Arial Narrow" w:hAnsi="Arial Narrow" w:cs="Arial Narrow"/>
                <w:sz w:val="22"/>
                <w:szCs w:val="22"/>
              </w:rPr>
              <w:t>, AGGR(y-axis-s2), …</w:t>
            </w:r>
          </w:p>
          <w:p w14:paraId="05BD4C93" w14:textId="77777777" w:rsidR="00BB494E"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p w14:paraId="4A2F572D" w14:textId="77777777" w:rsidR="006A4220"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GROUP BY &lt;x-axis-g1&gt;, &lt;x-axis-g2&gt;, …,</w:t>
            </w:r>
          </w:p>
        </w:tc>
        <w:tc>
          <w:tcPr>
            <w:tcW w:w="4070" w:type="dxa"/>
          </w:tcPr>
          <w:p w14:paraId="153046E5" w14:textId="77777777" w:rsidR="000866F0" w:rsidRPr="00C01969" w:rsidRDefault="000866F0" w:rsidP="000866F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Multi-Level (Group) </w:t>
            </w:r>
            <w:r w:rsidR="000A717D" w:rsidRPr="00C01969">
              <w:rPr>
                <w:rFonts w:ascii="Arial Narrow" w:hAnsi="Arial Narrow" w:cs="Arial Narrow"/>
                <w:sz w:val="22"/>
                <w:szCs w:val="22"/>
              </w:rPr>
              <w:t>Multi Series Chart</w:t>
            </w:r>
          </w:p>
          <w:p w14:paraId="781C8818" w14:textId="77777777" w:rsidR="000866F0" w:rsidRPr="00C01969" w:rsidRDefault="000866F0" w:rsidP="000866F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p>
          <w:p w14:paraId="799DF6CD"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p>
        </w:tc>
      </w:tr>
      <w:tr w:rsidR="00C01969" w:rsidRPr="00C01969" w14:paraId="5F172752" w14:textId="77777777" w:rsidTr="006A4220">
        <w:tc>
          <w:tcPr>
            <w:tcW w:w="5352" w:type="dxa"/>
          </w:tcPr>
          <w:p w14:paraId="1E83AB02" w14:textId="77777777" w:rsidR="006A4220" w:rsidRPr="00C01969" w:rsidRDefault="00C905FA"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SELECT &lt;category&gt;, &lt;value&gt; </w:t>
            </w:r>
          </w:p>
          <w:p w14:paraId="3C4434B5" w14:textId="77777777" w:rsidR="00C905FA" w:rsidRPr="00C01969" w:rsidRDefault="00C905FA"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gt;</w:t>
            </w:r>
          </w:p>
        </w:tc>
        <w:tc>
          <w:tcPr>
            <w:tcW w:w="4070" w:type="dxa"/>
          </w:tcPr>
          <w:p w14:paraId="1FA6DA73" w14:textId="77777777" w:rsidR="006A4220" w:rsidRPr="00C01969" w:rsidRDefault="0044529A"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Pie Chart</w:t>
            </w:r>
          </w:p>
        </w:tc>
      </w:tr>
    </w:tbl>
    <w:p w14:paraId="164C61D0"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sz w:val="28"/>
          <w:szCs w:val="28"/>
        </w:rPr>
      </w:pPr>
    </w:p>
    <w:p w14:paraId="0B51270E" w14:textId="77777777" w:rsidR="008E0BFB" w:rsidRPr="00C01969" w:rsidRDefault="008E0BFB" w:rsidP="001B5BE0">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Similar to </w:t>
      </w:r>
      <w:r w:rsidR="00896F07" w:rsidRPr="00C01969">
        <w:rPr>
          <w:rFonts w:ascii="Arial Narrow" w:hAnsi="Arial Narrow" w:cs="Arial Narrow"/>
          <w:sz w:val="28"/>
          <w:szCs w:val="28"/>
        </w:rPr>
        <w:t xml:space="preserve">pigeon-table, pigeon-chart support table join query as well. </w:t>
      </w:r>
    </w:p>
    <w:p w14:paraId="43540A4B" w14:textId="77777777" w:rsidR="008E0BFB" w:rsidRDefault="008E0BFB" w:rsidP="008E0BFB">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You may wrap &lt;pigeon-</w:t>
      </w:r>
      <w:r w:rsidR="00E61C23" w:rsidRPr="00C01969">
        <w:rPr>
          <w:rFonts w:ascii="Arial Narrow" w:hAnsi="Arial Narrow" w:cs="Arial Narrow"/>
          <w:sz w:val="28"/>
          <w:szCs w:val="28"/>
        </w:rPr>
        <w:t>chart</w:t>
      </w:r>
      <w:r w:rsidRPr="00C01969">
        <w:rPr>
          <w:rFonts w:ascii="Arial Narrow" w:hAnsi="Arial Narrow" w:cs="Arial Narrow"/>
          <w:sz w:val="28"/>
          <w:szCs w:val="28"/>
        </w:rPr>
        <w:t xml:space="preserve">&gt; using bootstraps grid system to control its width. On top of that, you can create multiple </w:t>
      </w:r>
      <w:r w:rsidR="00E61C23" w:rsidRPr="00C01969">
        <w:rPr>
          <w:rFonts w:ascii="Arial Narrow" w:hAnsi="Arial Narrow" w:cs="Arial Narrow"/>
          <w:sz w:val="28"/>
          <w:szCs w:val="28"/>
        </w:rPr>
        <w:t>chart</w:t>
      </w:r>
      <w:r w:rsidRPr="00C01969">
        <w:rPr>
          <w:rFonts w:ascii="Arial Narrow" w:hAnsi="Arial Narrow" w:cs="Arial Narrow"/>
          <w:sz w:val="28"/>
          <w:szCs w:val="28"/>
        </w:rPr>
        <w:t xml:space="preserve"> within a webpage. </w:t>
      </w:r>
    </w:p>
    <w:p w14:paraId="0A1BC0A8" w14:textId="77777777" w:rsidR="006D7B1D" w:rsidRPr="00C01969" w:rsidRDefault="006D7B1D" w:rsidP="006D7B1D">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sz w:val="28"/>
          <w:szCs w:val="28"/>
        </w:rPr>
      </w:pPr>
    </w:p>
    <w:p w14:paraId="65BAA59A" w14:textId="77777777" w:rsidR="008169C1" w:rsidRPr="00C01969" w:rsidRDefault="001B5BE0" w:rsidP="008169C1">
      <w:pPr>
        <w:pStyle w:val="ListParagraph"/>
        <w:rPr>
          <w:rFonts w:ascii="Arial Narrow" w:hAnsi="Arial Narrow" w:cs="Arial Narrow"/>
          <w:sz w:val="28"/>
          <w:szCs w:val="28"/>
        </w:rPr>
      </w:pPr>
      <w:r w:rsidRPr="00C01969">
        <w:rPr>
          <w:noProof/>
          <w:lang w:val="en-US" w:eastAsia="zh-CN"/>
        </w:rPr>
        <w:drawing>
          <wp:anchor distT="0" distB="0" distL="114300" distR="114300" simplePos="0" relativeHeight="251658240" behindDoc="0" locked="0" layoutInCell="1" allowOverlap="1" wp14:anchorId="5ED1F431" wp14:editId="3791D797">
            <wp:simplePos x="0" y="0"/>
            <wp:positionH relativeFrom="column">
              <wp:posOffset>639556</wp:posOffset>
            </wp:positionH>
            <wp:positionV relativeFrom="paragraph">
              <wp:posOffset>24130</wp:posOffset>
            </wp:positionV>
            <wp:extent cx="4843824" cy="2401294"/>
            <wp:effectExtent l="19050" t="19050" r="13970" b="184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43824" cy="2401294"/>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446FE41B" w14:textId="77777777" w:rsidR="001B5BE0" w:rsidRPr="00C01969" w:rsidRDefault="001B5BE0" w:rsidP="008169C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138EAD83" w14:textId="77777777" w:rsidR="001B5BE0" w:rsidRPr="00C01969" w:rsidRDefault="001B5BE0" w:rsidP="008169C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63A33BED" w14:textId="77777777" w:rsidR="001B5BE0" w:rsidRPr="00C01969" w:rsidRDefault="001B5BE0" w:rsidP="001B5BE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center"/>
        <w:rPr>
          <w:rFonts w:ascii="Arial Narrow" w:hAnsi="Arial Narrow" w:cs="Arial Narrow"/>
          <w:sz w:val="28"/>
          <w:szCs w:val="28"/>
        </w:rPr>
      </w:pPr>
    </w:p>
    <w:p w14:paraId="083EDBED" w14:textId="77777777" w:rsidR="001B5BE0" w:rsidRPr="00C01969" w:rsidRDefault="001B5BE0" w:rsidP="008169C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6E87CAFE" w14:textId="77777777" w:rsidR="008169C1" w:rsidRPr="00C01969" w:rsidRDefault="008169C1" w:rsidP="001B5BE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center"/>
        <w:rPr>
          <w:rFonts w:ascii="Arial Narrow" w:hAnsi="Arial Narrow" w:cs="Arial Narrow"/>
          <w:sz w:val="28"/>
          <w:szCs w:val="28"/>
        </w:rPr>
      </w:pPr>
    </w:p>
    <w:p w14:paraId="6A835F71" w14:textId="77777777" w:rsidR="00AF6F04" w:rsidRPr="00C01969" w:rsidRDefault="00AF6F04" w:rsidP="00AF6F04"/>
    <w:p w14:paraId="4CF164EA" w14:textId="77777777" w:rsidR="001B5BE0" w:rsidRPr="00C01969" w:rsidRDefault="001B5BE0" w:rsidP="00AF6F04">
      <w:pPr>
        <w:jc w:val="both"/>
        <w:rPr>
          <w:rFonts w:ascii="Arial Narrow" w:hAnsi="Arial Narrow" w:cs="Arial Narrow"/>
          <w:sz w:val="28"/>
          <w:szCs w:val="28"/>
        </w:rPr>
      </w:pPr>
    </w:p>
    <w:p w14:paraId="63B9504E" w14:textId="77777777" w:rsidR="001B5BE0" w:rsidRPr="00C01969" w:rsidRDefault="001B5BE0" w:rsidP="00AF6F04">
      <w:pPr>
        <w:jc w:val="both"/>
        <w:rPr>
          <w:rFonts w:ascii="Arial Narrow" w:hAnsi="Arial Narrow" w:cs="Arial Narrow"/>
          <w:sz w:val="28"/>
          <w:szCs w:val="28"/>
        </w:rPr>
      </w:pPr>
    </w:p>
    <w:p w14:paraId="574A9E5F" w14:textId="77777777" w:rsidR="001B5BE0" w:rsidRPr="00C01969" w:rsidRDefault="001B5BE0" w:rsidP="00AF6F04">
      <w:pPr>
        <w:jc w:val="both"/>
        <w:rPr>
          <w:rFonts w:ascii="Arial Narrow" w:hAnsi="Arial Narrow" w:cs="Arial Narrow"/>
          <w:sz w:val="28"/>
          <w:szCs w:val="28"/>
        </w:rPr>
      </w:pPr>
    </w:p>
    <w:p w14:paraId="0D24DE64" w14:textId="77777777" w:rsidR="00C253C7" w:rsidRDefault="00C253C7" w:rsidP="00C253C7">
      <w:pPr>
        <w:jc w:val="right"/>
        <w:rPr>
          <w:rFonts w:ascii="Arial Narrow" w:hAnsi="Arial Narrow" w:cs="Arial Narrow"/>
          <w:sz w:val="28"/>
          <w:szCs w:val="28"/>
        </w:rPr>
        <w:sectPr w:rsidR="00C253C7">
          <w:headerReference w:type="default" r:id="rId18"/>
          <w:footerReference w:type="default" r:id="rId19"/>
          <w:pgSz w:w="11900" w:h="16840"/>
          <w:pgMar w:top="1134" w:right="1134" w:bottom="1134" w:left="1134" w:header="709" w:footer="850" w:gutter="0"/>
          <w:cols w:space="720"/>
          <w:titlePg/>
        </w:sectPr>
      </w:pPr>
    </w:p>
    <w:p w14:paraId="64AA7AC6" w14:textId="0C8CF9F9" w:rsidR="00164F08" w:rsidRDefault="00C253C7" w:rsidP="00C253C7">
      <w:pPr>
        <w:rPr>
          <w:rFonts w:ascii="Arial Narrow" w:hAnsi="Arial Narrow" w:cs="Arial Narrow"/>
          <w:b/>
          <w:bCs/>
          <w:sz w:val="36"/>
          <w:szCs w:val="36"/>
        </w:rPr>
      </w:pPr>
      <w:r>
        <w:rPr>
          <w:rFonts w:ascii="Arial Narrow" w:hAnsi="Arial Narrow" w:cs="Arial Narrow"/>
          <w:b/>
          <w:bCs/>
          <w:sz w:val="36"/>
          <w:szCs w:val="36"/>
        </w:rPr>
        <w:lastRenderedPageBreak/>
        <w:t xml:space="preserve">Pass Task 8 </w:t>
      </w:r>
      <w:r w:rsidR="0055553A">
        <w:rPr>
          <w:rFonts w:ascii="Arial Narrow" w:hAnsi="Arial Narrow" w:cs="Arial Narrow"/>
          <w:b/>
          <w:bCs/>
          <w:sz w:val="36"/>
          <w:szCs w:val="36"/>
        </w:rPr>
        <w:t>– Pigeon Table Evidence</w:t>
      </w:r>
      <w:r w:rsidR="002B4CCD">
        <w:rPr>
          <w:rFonts w:ascii="Arial Narrow" w:hAnsi="Arial Narrow" w:cs="Arial Narrow"/>
          <w:b/>
          <w:bCs/>
          <w:sz w:val="36"/>
          <w:szCs w:val="36"/>
        </w:rPr>
        <w:t>s</w:t>
      </w:r>
    </w:p>
    <w:p w14:paraId="52BB506B" w14:textId="7708F900" w:rsidR="00C253C7" w:rsidRDefault="00C253C7" w:rsidP="00C253C7">
      <w:pPr>
        <w:rPr>
          <w:rFonts w:ascii="Arial Narrow" w:hAnsi="Arial Narrow" w:cs="Arial Narrow"/>
          <w:b/>
          <w:bCs/>
          <w:sz w:val="28"/>
          <w:szCs w:val="28"/>
        </w:rPr>
      </w:pPr>
    </w:p>
    <w:p w14:paraId="2E4576ED" w14:textId="75FAA4C8" w:rsidR="00C253C7" w:rsidRPr="00C253C7" w:rsidRDefault="00C253C7" w:rsidP="00C253C7">
      <w:pPr>
        <w:rPr>
          <w:rFonts w:ascii="Arial Narrow" w:hAnsi="Arial Narrow" w:cs="Arial Narrow"/>
          <w:b/>
          <w:bCs/>
          <w:sz w:val="32"/>
          <w:szCs w:val="32"/>
        </w:rPr>
      </w:pPr>
      <w:r w:rsidRPr="00C253C7">
        <w:rPr>
          <w:rFonts w:ascii="Arial Narrow" w:hAnsi="Arial Narrow" w:cs="Arial Narrow"/>
          <w:b/>
          <w:bCs/>
          <w:sz w:val="32"/>
          <w:szCs w:val="32"/>
        </w:rPr>
        <w:t>Male Actors Only Table</w:t>
      </w:r>
    </w:p>
    <w:p w14:paraId="2B908405" w14:textId="77777777" w:rsidR="00C253C7" w:rsidRDefault="00C253C7" w:rsidP="00C253C7">
      <w:pPr>
        <w:rPr>
          <w:rFonts w:ascii="Arial Narrow" w:hAnsi="Arial Narrow" w:cs="Arial Narrow"/>
          <w:b/>
          <w:bCs/>
          <w:sz w:val="28"/>
          <w:szCs w:val="28"/>
        </w:rPr>
      </w:pPr>
    </w:p>
    <w:p w14:paraId="3BA98F93" w14:textId="65FEAB33" w:rsidR="00C253C7" w:rsidRPr="00C253C7" w:rsidRDefault="00C253C7" w:rsidP="00C253C7">
      <w:pPr>
        <w:rPr>
          <w:rFonts w:ascii="Arial Narrow" w:hAnsi="Arial Narrow" w:cs="Arial Narrow"/>
          <w:b/>
          <w:bCs/>
          <w:sz w:val="28"/>
          <w:szCs w:val="28"/>
        </w:rPr>
      </w:pPr>
      <w:r w:rsidRPr="00C253C7">
        <w:rPr>
          <w:rFonts w:ascii="Arial Narrow" w:hAnsi="Arial Narrow" w:cs="Arial Narrow"/>
          <w:b/>
          <w:bCs/>
          <w:sz w:val="28"/>
          <w:szCs w:val="28"/>
        </w:rPr>
        <w:t>Screenshot</w:t>
      </w:r>
    </w:p>
    <w:p w14:paraId="6B972AA3" w14:textId="622574ED" w:rsidR="00C253C7" w:rsidRDefault="00C253C7" w:rsidP="00C253C7">
      <w:pPr>
        <w:jc w:val="center"/>
        <w:rPr>
          <w:rFonts w:ascii="Arial Narrow" w:hAnsi="Arial Narrow" w:cs="Arial Narrow"/>
          <w:sz w:val="28"/>
          <w:szCs w:val="28"/>
        </w:rPr>
      </w:pPr>
      <w:r>
        <w:rPr>
          <w:rFonts w:ascii="Arial Narrow" w:hAnsi="Arial Narrow" w:cs="Arial Narrow"/>
          <w:noProof/>
          <w:sz w:val="28"/>
          <w:szCs w:val="28"/>
        </w:rPr>
        <w:drawing>
          <wp:inline distT="0" distB="0" distL="0" distR="0" wp14:anchorId="18390C8A" wp14:editId="46D943C3">
            <wp:extent cx="5594638" cy="5791498"/>
            <wp:effectExtent l="0" t="0" r="635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20">
                      <a:extLst>
                        <a:ext uri="{28A0092B-C50C-407E-A947-70E740481C1C}">
                          <a14:useLocalDpi xmlns:a14="http://schemas.microsoft.com/office/drawing/2010/main" val="0"/>
                        </a:ext>
                      </a:extLst>
                    </a:blip>
                    <a:stretch>
                      <a:fillRect/>
                    </a:stretch>
                  </pic:blipFill>
                  <pic:spPr>
                    <a:xfrm>
                      <a:off x="0" y="0"/>
                      <a:ext cx="5594638" cy="5791498"/>
                    </a:xfrm>
                    <a:prstGeom prst="rect">
                      <a:avLst/>
                    </a:prstGeom>
                  </pic:spPr>
                </pic:pic>
              </a:graphicData>
            </a:graphic>
          </wp:inline>
        </w:drawing>
      </w:r>
    </w:p>
    <w:p w14:paraId="5203A261" w14:textId="6A8AFA39" w:rsidR="00C253C7" w:rsidRDefault="00C253C7" w:rsidP="00C253C7">
      <w:pPr>
        <w:rPr>
          <w:rFonts w:ascii="Arial Narrow" w:hAnsi="Arial Narrow" w:cs="Arial Narrow"/>
          <w:sz w:val="28"/>
          <w:szCs w:val="28"/>
        </w:rPr>
      </w:pPr>
    </w:p>
    <w:p w14:paraId="70AE5E55" w14:textId="5B8AC607" w:rsidR="00C253C7" w:rsidRPr="00C253C7" w:rsidRDefault="00C253C7" w:rsidP="00C253C7">
      <w:pPr>
        <w:rPr>
          <w:rFonts w:ascii="Arial Narrow" w:hAnsi="Arial Narrow" w:cs="Arial Narrow"/>
          <w:b/>
          <w:bCs/>
          <w:sz w:val="28"/>
          <w:szCs w:val="28"/>
        </w:rPr>
      </w:pPr>
      <w:r w:rsidRPr="00C253C7">
        <w:rPr>
          <w:rFonts w:ascii="Arial Narrow" w:hAnsi="Arial Narrow" w:cs="Arial Narrow"/>
          <w:b/>
          <w:bCs/>
          <w:sz w:val="28"/>
          <w:szCs w:val="28"/>
        </w:rPr>
        <w:t>Code</w:t>
      </w:r>
    </w:p>
    <w:p w14:paraId="75DBE101" w14:textId="602D7087" w:rsidR="00C253C7" w:rsidRDefault="00C253C7" w:rsidP="00C253C7">
      <w:pPr>
        <w:rPr>
          <w:rFonts w:ascii="Arial Narrow" w:hAnsi="Arial Narrow" w:cs="Arial Narrow"/>
          <w:sz w:val="28"/>
          <w:szCs w:val="28"/>
        </w:rPr>
      </w:pPr>
      <w:r>
        <w:rPr>
          <w:rFonts w:ascii="Arial Narrow" w:hAnsi="Arial Narrow" w:cs="Arial Narrow"/>
          <w:noProof/>
          <w:sz w:val="28"/>
          <w:szCs w:val="28"/>
        </w:rPr>
        <w:drawing>
          <wp:inline distT="0" distB="0" distL="0" distR="0" wp14:anchorId="3AC286BC" wp14:editId="28C9C8EA">
            <wp:extent cx="4159464" cy="1085906"/>
            <wp:effectExtent l="0" t="0" r="0" b="0"/>
            <wp:docPr id="2" name="Picture 2" descr="A close 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4159464" cy="1085906"/>
                    </a:xfrm>
                    <a:prstGeom prst="rect">
                      <a:avLst/>
                    </a:prstGeom>
                  </pic:spPr>
                </pic:pic>
              </a:graphicData>
            </a:graphic>
          </wp:inline>
        </w:drawing>
      </w:r>
    </w:p>
    <w:p w14:paraId="4A42DBBC" w14:textId="40EEA7C1" w:rsidR="00C253C7" w:rsidRDefault="00C253C7" w:rsidP="00C253C7">
      <w:pPr>
        <w:rPr>
          <w:rFonts w:ascii="Arial Narrow" w:hAnsi="Arial Narrow" w:cs="Arial Narrow"/>
          <w:sz w:val="28"/>
          <w:szCs w:val="28"/>
        </w:rPr>
      </w:pPr>
    </w:p>
    <w:p w14:paraId="1EA660FF" w14:textId="080F3A8F" w:rsidR="00C253C7" w:rsidRPr="00C253C7" w:rsidRDefault="00C253C7" w:rsidP="00C253C7">
      <w:pPr>
        <w:rPr>
          <w:rFonts w:ascii="Arial Narrow" w:hAnsi="Arial Narrow" w:cs="Arial Narrow"/>
          <w:b/>
          <w:bCs/>
          <w:sz w:val="28"/>
          <w:szCs w:val="28"/>
        </w:rPr>
      </w:pPr>
      <w:r w:rsidRPr="00C253C7">
        <w:rPr>
          <w:rFonts w:ascii="Arial Narrow" w:hAnsi="Arial Narrow" w:cs="Arial Narrow"/>
          <w:b/>
          <w:bCs/>
          <w:sz w:val="28"/>
          <w:szCs w:val="28"/>
        </w:rPr>
        <w:t>Comments</w:t>
      </w:r>
    </w:p>
    <w:p w14:paraId="047384C5" w14:textId="77777777" w:rsidR="00C253C7" w:rsidRDefault="00C253C7" w:rsidP="00C253C7">
      <w:pPr>
        <w:rPr>
          <w:rFonts w:ascii="Arial Narrow" w:hAnsi="Arial Narrow" w:cs="Arial Narrow"/>
          <w:sz w:val="28"/>
          <w:szCs w:val="28"/>
        </w:rPr>
        <w:sectPr w:rsidR="00C253C7">
          <w:pgSz w:w="11900" w:h="16840"/>
          <w:pgMar w:top="1134" w:right="1134" w:bottom="1134" w:left="1134" w:header="709" w:footer="850" w:gutter="0"/>
          <w:cols w:space="720"/>
          <w:titlePg/>
        </w:sectPr>
      </w:pPr>
      <w:r>
        <w:rPr>
          <w:rFonts w:ascii="Arial Narrow" w:hAnsi="Arial Narrow" w:cs="Arial Narrow"/>
          <w:sz w:val="28"/>
          <w:szCs w:val="28"/>
        </w:rPr>
        <w:t>The above table displays actors who are male.</w:t>
      </w:r>
    </w:p>
    <w:p w14:paraId="4B462C9B" w14:textId="5E9DABA0" w:rsidR="00C253C7" w:rsidRDefault="00C253C7" w:rsidP="00C253C7">
      <w:pPr>
        <w:rPr>
          <w:rFonts w:ascii="Arial Narrow" w:hAnsi="Arial Narrow" w:cs="Arial Narrow"/>
          <w:b/>
          <w:bCs/>
          <w:sz w:val="32"/>
          <w:szCs w:val="32"/>
        </w:rPr>
      </w:pPr>
      <w:r w:rsidRPr="00C253C7">
        <w:rPr>
          <w:rFonts w:ascii="Arial Narrow" w:hAnsi="Arial Narrow" w:cs="Arial Narrow"/>
          <w:b/>
          <w:bCs/>
          <w:sz w:val="32"/>
          <w:szCs w:val="32"/>
        </w:rPr>
        <w:lastRenderedPageBreak/>
        <w:t>Movie Count Based on Color Name</w:t>
      </w:r>
    </w:p>
    <w:p w14:paraId="48714096" w14:textId="77777777" w:rsidR="00C253C7" w:rsidRDefault="00C253C7" w:rsidP="00C253C7">
      <w:pPr>
        <w:rPr>
          <w:rFonts w:ascii="Arial Narrow" w:hAnsi="Arial Narrow" w:cs="Arial Narrow"/>
          <w:b/>
          <w:bCs/>
          <w:sz w:val="28"/>
          <w:szCs w:val="28"/>
        </w:rPr>
      </w:pPr>
    </w:p>
    <w:p w14:paraId="61CE03E5" w14:textId="6F1309F0" w:rsidR="00C253C7" w:rsidRPr="00C253C7" w:rsidRDefault="00C253C7" w:rsidP="00C253C7">
      <w:pPr>
        <w:rPr>
          <w:rFonts w:ascii="Arial Narrow" w:hAnsi="Arial Narrow" w:cs="Arial Narrow"/>
          <w:b/>
          <w:bCs/>
          <w:sz w:val="28"/>
          <w:szCs w:val="28"/>
        </w:rPr>
      </w:pPr>
      <w:r>
        <w:rPr>
          <w:rFonts w:ascii="Arial Narrow" w:hAnsi="Arial Narrow" w:cs="Arial Narrow"/>
          <w:b/>
          <w:bCs/>
          <w:sz w:val="28"/>
          <w:szCs w:val="28"/>
        </w:rPr>
        <w:t>Screenshot</w:t>
      </w:r>
    </w:p>
    <w:p w14:paraId="3F3E9317" w14:textId="48FCE86F" w:rsidR="00C253C7" w:rsidRDefault="00C253C7" w:rsidP="00C253C7">
      <w:pPr>
        <w:rPr>
          <w:rFonts w:ascii="Arial Narrow" w:hAnsi="Arial Narrow" w:cs="Arial Narrow"/>
          <w:sz w:val="28"/>
          <w:szCs w:val="28"/>
        </w:rPr>
      </w:pPr>
      <w:r>
        <w:rPr>
          <w:rFonts w:ascii="Arial Narrow" w:hAnsi="Arial Narrow" w:cs="Arial Narrow"/>
          <w:noProof/>
          <w:sz w:val="28"/>
          <w:szCs w:val="28"/>
        </w:rPr>
        <w:drawing>
          <wp:inline distT="0" distB="0" distL="0" distR="0" wp14:anchorId="54F57ECC" wp14:editId="5CABE1A9">
            <wp:extent cx="5467631" cy="3943553"/>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22">
                      <a:extLst>
                        <a:ext uri="{28A0092B-C50C-407E-A947-70E740481C1C}">
                          <a14:useLocalDpi xmlns:a14="http://schemas.microsoft.com/office/drawing/2010/main" val="0"/>
                        </a:ext>
                      </a:extLst>
                    </a:blip>
                    <a:stretch>
                      <a:fillRect/>
                    </a:stretch>
                  </pic:blipFill>
                  <pic:spPr>
                    <a:xfrm>
                      <a:off x="0" y="0"/>
                      <a:ext cx="5467631" cy="3943553"/>
                    </a:xfrm>
                    <a:prstGeom prst="rect">
                      <a:avLst/>
                    </a:prstGeom>
                  </pic:spPr>
                </pic:pic>
              </a:graphicData>
            </a:graphic>
          </wp:inline>
        </w:drawing>
      </w:r>
    </w:p>
    <w:p w14:paraId="296DD493" w14:textId="40AB39B0" w:rsidR="00C253C7" w:rsidRDefault="00C253C7" w:rsidP="00C253C7">
      <w:pPr>
        <w:rPr>
          <w:rFonts w:ascii="Arial Narrow" w:hAnsi="Arial Narrow" w:cs="Arial Narrow"/>
          <w:b/>
          <w:bCs/>
          <w:sz w:val="28"/>
          <w:szCs w:val="28"/>
        </w:rPr>
      </w:pPr>
      <w:r>
        <w:rPr>
          <w:rFonts w:ascii="Arial Narrow" w:hAnsi="Arial Narrow" w:cs="Arial Narrow"/>
          <w:b/>
          <w:bCs/>
          <w:sz w:val="28"/>
          <w:szCs w:val="28"/>
        </w:rPr>
        <w:t>Code</w:t>
      </w:r>
    </w:p>
    <w:p w14:paraId="03D0E018" w14:textId="0EE3A72E" w:rsidR="00C253C7" w:rsidRDefault="00C253C7"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3F64F5D2" wp14:editId="468246D1">
            <wp:extent cx="6116320" cy="966470"/>
            <wp:effectExtent l="0" t="0" r="0" b="5080"/>
            <wp:docPr id="10" name="Picture 10"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6116320" cy="966470"/>
                    </a:xfrm>
                    <a:prstGeom prst="rect">
                      <a:avLst/>
                    </a:prstGeom>
                  </pic:spPr>
                </pic:pic>
              </a:graphicData>
            </a:graphic>
          </wp:inline>
        </w:drawing>
      </w:r>
    </w:p>
    <w:p w14:paraId="4E914EBA" w14:textId="31B607B6" w:rsidR="00C253C7" w:rsidRDefault="00C253C7" w:rsidP="00C253C7">
      <w:pPr>
        <w:rPr>
          <w:rFonts w:ascii="Arial Narrow" w:hAnsi="Arial Narrow" w:cs="Arial Narrow"/>
          <w:b/>
          <w:bCs/>
          <w:sz w:val="28"/>
          <w:szCs w:val="28"/>
        </w:rPr>
      </w:pPr>
    </w:p>
    <w:p w14:paraId="2F52A81C" w14:textId="3A70720D" w:rsidR="00C253C7" w:rsidRDefault="00C253C7" w:rsidP="00C253C7">
      <w:pPr>
        <w:rPr>
          <w:rFonts w:ascii="Arial Narrow" w:hAnsi="Arial Narrow" w:cs="Arial Narrow"/>
          <w:b/>
          <w:bCs/>
          <w:sz w:val="28"/>
          <w:szCs w:val="28"/>
        </w:rPr>
      </w:pPr>
      <w:r>
        <w:rPr>
          <w:rFonts w:ascii="Arial Narrow" w:hAnsi="Arial Narrow" w:cs="Arial Narrow"/>
          <w:b/>
          <w:bCs/>
          <w:sz w:val="28"/>
          <w:szCs w:val="28"/>
        </w:rPr>
        <w:t>Comments</w:t>
      </w:r>
    </w:p>
    <w:p w14:paraId="3042427D" w14:textId="77777777" w:rsidR="00436692" w:rsidRDefault="00436692" w:rsidP="00C253C7">
      <w:pPr>
        <w:rPr>
          <w:rFonts w:ascii="Arial Narrow" w:hAnsi="Arial Narrow" w:cs="Arial Narrow"/>
          <w:sz w:val="28"/>
          <w:szCs w:val="28"/>
        </w:rPr>
        <w:sectPr w:rsidR="00436692">
          <w:pgSz w:w="11900" w:h="16840"/>
          <w:pgMar w:top="1134" w:right="1134" w:bottom="1134" w:left="1134" w:header="709" w:footer="850" w:gutter="0"/>
          <w:cols w:space="720"/>
          <w:titlePg/>
        </w:sectPr>
      </w:pPr>
      <w:r>
        <w:rPr>
          <w:rFonts w:ascii="Arial Narrow" w:hAnsi="Arial Narrow" w:cs="Arial Narrow"/>
          <w:sz w:val="28"/>
          <w:szCs w:val="28"/>
        </w:rPr>
        <w:t>The above table displays the number of movies for each category of colour name. This was achieved by inner joining the colourtype table and movie table on the colourcode in both tables.</w:t>
      </w:r>
    </w:p>
    <w:p w14:paraId="06D4428E" w14:textId="7281E59E" w:rsidR="00C253C7" w:rsidRDefault="00436692" w:rsidP="00C253C7">
      <w:pPr>
        <w:rPr>
          <w:rFonts w:ascii="Arial Narrow" w:hAnsi="Arial Narrow" w:cs="Arial Narrow"/>
          <w:b/>
          <w:bCs/>
          <w:sz w:val="32"/>
          <w:szCs w:val="32"/>
        </w:rPr>
      </w:pPr>
      <w:r w:rsidRPr="0055553A">
        <w:rPr>
          <w:rFonts w:ascii="Arial Narrow" w:hAnsi="Arial Narrow" w:cs="Arial Narrow"/>
          <w:b/>
          <w:bCs/>
          <w:sz w:val="32"/>
          <w:szCs w:val="32"/>
        </w:rPr>
        <w:lastRenderedPageBreak/>
        <w:t>Movie</w:t>
      </w:r>
      <w:r w:rsidR="0055553A">
        <w:rPr>
          <w:rFonts w:ascii="Arial Narrow" w:hAnsi="Arial Narrow" w:cs="Arial Narrow"/>
          <w:b/>
          <w:bCs/>
          <w:sz w:val="32"/>
          <w:szCs w:val="32"/>
        </w:rPr>
        <w:t xml:space="preserve"> Count based on Movie Rating</w:t>
      </w:r>
    </w:p>
    <w:p w14:paraId="7C52D78E" w14:textId="11246364" w:rsidR="0055553A" w:rsidRDefault="0055553A" w:rsidP="00C253C7">
      <w:pPr>
        <w:rPr>
          <w:rFonts w:ascii="Arial Narrow" w:hAnsi="Arial Narrow" w:cs="Arial Narrow"/>
          <w:b/>
          <w:bCs/>
          <w:sz w:val="28"/>
          <w:szCs w:val="28"/>
        </w:rPr>
      </w:pPr>
    </w:p>
    <w:p w14:paraId="3C05B018" w14:textId="47CEBC77" w:rsidR="0055553A" w:rsidRDefault="0055553A" w:rsidP="00C253C7">
      <w:pPr>
        <w:rPr>
          <w:rFonts w:ascii="Arial Narrow" w:hAnsi="Arial Narrow" w:cs="Arial Narrow"/>
          <w:b/>
          <w:bCs/>
          <w:sz w:val="28"/>
          <w:szCs w:val="28"/>
        </w:rPr>
      </w:pPr>
      <w:r>
        <w:rPr>
          <w:rFonts w:ascii="Arial Narrow" w:hAnsi="Arial Narrow" w:cs="Arial Narrow"/>
          <w:b/>
          <w:bCs/>
          <w:sz w:val="28"/>
          <w:szCs w:val="28"/>
        </w:rPr>
        <w:t>Screenshot</w:t>
      </w:r>
    </w:p>
    <w:p w14:paraId="61210076" w14:textId="5F631EB1" w:rsidR="0055553A" w:rsidRDefault="0055553A"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3544C18D" wp14:editId="29027C31">
            <wp:extent cx="5277121" cy="5061210"/>
            <wp:effectExtent l="0" t="0" r="0" b="635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5277121" cy="5061210"/>
                    </a:xfrm>
                    <a:prstGeom prst="rect">
                      <a:avLst/>
                    </a:prstGeom>
                  </pic:spPr>
                </pic:pic>
              </a:graphicData>
            </a:graphic>
          </wp:inline>
        </w:drawing>
      </w:r>
    </w:p>
    <w:p w14:paraId="789D63A9" w14:textId="399FED69" w:rsidR="0055553A" w:rsidRDefault="0055553A" w:rsidP="00C253C7">
      <w:pPr>
        <w:rPr>
          <w:rFonts w:ascii="Arial Narrow" w:hAnsi="Arial Narrow" w:cs="Arial Narrow"/>
          <w:b/>
          <w:bCs/>
          <w:sz w:val="28"/>
          <w:szCs w:val="28"/>
        </w:rPr>
      </w:pPr>
      <w:r>
        <w:rPr>
          <w:rFonts w:ascii="Arial Narrow" w:hAnsi="Arial Narrow" w:cs="Arial Narrow"/>
          <w:b/>
          <w:bCs/>
          <w:sz w:val="28"/>
          <w:szCs w:val="28"/>
        </w:rPr>
        <w:t>Code</w:t>
      </w:r>
    </w:p>
    <w:p w14:paraId="4763A791" w14:textId="2B04AFF5" w:rsidR="0055553A" w:rsidRDefault="0055553A"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5F058272" wp14:editId="3CD0A2DC">
            <wp:extent cx="6116320" cy="869950"/>
            <wp:effectExtent l="0" t="0" r="0" b="6350"/>
            <wp:docPr id="12" name="Picture 12"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25">
                      <a:extLst>
                        <a:ext uri="{28A0092B-C50C-407E-A947-70E740481C1C}">
                          <a14:useLocalDpi xmlns:a14="http://schemas.microsoft.com/office/drawing/2010/main" val="0"/>
                        </a:ext>
                      </a:extLst>
                    </a:blip>
                    <a:stretch>
                      <a:fillRect/>
                    </a:stretch>
                  </pic:blipFill>
                  <pic:spPr>
                    <a:xfrm>
                      <a:off x="0" y="0"/>
                      <a:ext cx="6116320" cy="869950"/>
                    </a:xfrm>
                    <a:prstGeom prst="rect">
                      <a:avLst/>
                    </a:prstGeom>
                  </pic:spPr>
                </pic:pic>
              </a:graphicData>
            </a:graphic>
          </wp:inline>
        </w:drawing>
      </w:r>
    </w:p>
    <w:p w14:paraId="6DDF2244" w14:textId="2501392F" w:rsidR="0055553A" w:rsidRDefault="0055553A" w:rsidP="00C253C7">
      <w:pPr>
        <w:rPr>
          <w:rFonts w:ascii="Arial Narrow" w:hAnsi="Arial Narrow" w:cs="Arial Narrow"/>
          <w:b/>
          <w:bCs/>
          <w:sz w:val="28"/>
          <w:szCs w:val="28"/>
        </w:rPr>
      </w:pPr>
    </w:p>
    <w:p w14:paraId="6C7CBF18" w14:textId="785A8F6C" w:rsidR="0055553A" w:rsidRDefault="0055553A" w:rsidP="00C253C7">
      <w:pPr>
        <w:rPr>
          <w:rFonts w:ascii="Arial Narrow" w:hAnsi="Arial Narrow" w:cs="Arial Narrow"/>
          <w:b/>
          <w:bCs/>
          <w:sz w:val="28"/>
          <w:szCs w:val="28"/>
        </w:rPr>
      </w:pPr>
      <w:r>
        <w:rPr>
          <w:rFonts w:ascii="Arial Narrow" w:hAnsi="Arial Narrow" w:cs="Arial Narrow"/>
          <w:b/>
          <w:bCs/>
          <w:sz w:val="28"/>
          <w:szCs w:val="28"/>
        </w:rPr>
        <w:t>Comments</w:t>
      </w:r>
    </w:p>
    <w:p w14:paraId="1B862091" w14:textId="77777777" w:rsidR="0055553A" w:rsidRDefault="0055553A" w:rsidP="00C253C7">
      <w:pPr>
        <w:rPr>
          <w:rFonts w:ascii="Arial Narrow" w:hAnsi="Arial Narrow" w:cs="Arial Narrow"/>
          <w:sz w:val="28"/>
          <w:szCs w:val="28"/>
        </w:rPr>
        <w:sectPr w:rsidR="0055553A">
          <w:pgSz w:w="11900" w:h="16840"/>
          <w:pgMar w:top="1134" w:right="1134" w:bottom="1134" w:left="1134" w:header="709" w:footer="850" w:gutter="0"/>
          <w:cols w:space="720"/>
          <w:titlePg/>
        </w:sectPr>
      </w:pPr>
      <w:r>
        <w:rPr>
          <w:rFonts w:ascii="Arial Narrow" w:hAnsi="Arial Narrow" w:cs="Arial Narrow"/>
          <w:sz w:val="28"/>
          <w:szCs w:val="28"/>
        </w:rPr>
        <w:t>Similar to the table for movie count by color name, just with the rating code.</w:t>
      </w:r>
    </w:p>
    <w:p w14:paraId="453D1B65" w14:textId="7EDA49B5" w:rsidR="0055553A" w:rsidRDefault="0055553A" w:rsidP="00C253C7">
      <w:pPr>
        <w:rPr>
          <w:rFonts w:ascii="Arial Narrow" w:hAnsi="Arial Narrow" w:cs="Arial Narrow"/>
          <w:b/>
          <w:bCs/>
          <w:sz w:val="36"/>
          <w:szCs w:val="36"/>
        </w:rPr>
      </w:pPr>
      <w:r>
        <w:rPr>
          <w:rFonts w:ascii="Arial Narrow" w:hAnsi="Arial Narrow" w:cs="Arial Narrow"/>
          <w:b/>
          <w:bCs/>
          <w:sz w:val="36"/>
          <w:szCs w:val="36"/>
        </w:rPr>
        <w:lastRenderedPageBreak/>
        <w:t>Pass Task 8 – Pigeon Chart Evidence</w:t>
      </w:r>
      <w:r w:rsidR="002B4CCD">
        <w:rPr>
          <w:rFonts w:ascii="Arial Narrow" w:hAnsi="Arial Narrow" w:cs="Arial Narrow"/>
          <w:b/>
          <w:bCs/>
          <w:sz w:val="36"/>
          <w:szCs w:val="36"/>
        </w:rPr>
        <w:t>s</w:t>
      </w:r>
    </w:p>
    <w:p w14:paraId="174AA58F" w14:textId="25BE1BB8" w:rsidR="00FB20CE" w:rsidRDefault="00FB20CE" w:rsidP="00C253C7">
      <w:pPr>
        <w:rPr>
          <w:rFonts w:ascii="Arial Narrow" w:hAnsi="Arial Narrow" w:cs="Arial Narrow"/>
          <w:b/>
          <w:bCs/>
          <w:sz w:val="36"/>
          <w:szCs w:val="36"/>
        </w:rPr>
      </w:pPr>
    </w:p>
    <w:p w14:paraId="093A213D" w14:textId="0FD8151E" w:rsidR="00FB20CE" w:rsidRDefault="00FB20CE" w:rsidP="00C253C7">
      <w:pPr>
        <w:rPr>
          <w:rFonts w:ascii="Arial Narrow" w:hAnsi="Arial Narrow" w:cs="Arial Narrow"/>
          <w:b/>
          <w:bCs/>
          <w:sz w:val="32"/>
          <w:szCs w:val="32"/>
        </w:rPr>
      </w:pPr>
      <w:r>
        <w:rPr>
          <w:rFonts w:ascii="Arial Narrow" w:hAnsi="Arial Narrow" w:cs="Arial Narrow"/>
          <w:b/>
          <w:bCs/>
          <w:sz w:val="32"/>
          <w:szCs w:val="32"/>
        </w:rPr>
        <w:t>Average Movie Rating by Release Year Chart</w:t>
      </w:r>
    </w:p>
    <w:p w14:paraId="131BC5F5" w14:textId="77777777" w:rsidR="00FB20CE" w:rsidRDefault="00FB20CE" w:rsidP="00C253C7">
      <w:pPr>
        <w:rPr>
          <w:rFonts w:ascii="Arial Narrow" w:hAnsi="Arial Narrow" w:cs="Arial Narrow"/>
          <w:b/>
          <w:bCs/>
          <w:sz w:val="28"/>
          <w:szCs w:val="28"/>
        </w:rPr>
      </w:pPr>
    </w:p>
    <w:p w14:paraId="6FAEDB64" w14:textId="74DE66D4" w:rsidR="00FB20CE" w:rsidRPr="00FB20CE" w:rsidRDefault="00FB20CE" w:rsidP="00C253C7">
      <w:pPr>
        <w:rPr>
          <w:rFonts w:ascii="Arial Narrow" w:hAnsi="Arial Narrow" w:cs="Arial Narrow"/>
          <w:b/>
          <w:bCs/>
          <w:sz w:val="28"/>
          <w:szCs w:val="28"/>
        </w:rPr>
      </w:pPr>
      <w:r>
        <w:rPr>
          <w:rFonts w:ascii="Arial Narrow" w:hAnsi="Arial Narrow" w:cs="Arial Narrow"/>
          <w:b/>
          <w:bCs/>
          <w:sz w:val="28"/>
          <w:szCs w:val="28"/>
        </w:rPr>
        <w:t>Screenshot</w:t>
      </w:r>
    </w:p>
    <w:p w14:paraId="27EA3589" w14:textId="3458E745" w:rsidR="00FB20CE" w:rsidRDefault="0041665B" w:rsidP="00C253C7">
      <w:pPr>
        <w:rPr>
          <w:rFonts w:ascii="Arial Narrow" w:hAnsi="Arial Narrow" w:cs="Arial Narrow"/>
          <w:b/>
          <w:bCs/>
          <w:sz w:val="32"/>
          <w:szCs w:val="32"/>
        </w:rPr>
      </w:pPr>
      <w:r>
        <w:rPr>
          <w:rFonts w:ascii="Arial Narrow" w:hAnsi="Arial Narrow" w:cs="Arial Narrow"/>
          <w:b/>
          <w:bCs/>
          <w:noProof/>
          <w:sz w:val="32"/>
          <w:szCs w:val="32"/>
        </w:rPr>
        <w:drawing>
          <wp:inline distT="0" distB="0" distL="0" distR="0" wp14:anchorId="51AD0042" wp14:editId="430648E8">
            <wp:extent cx="6116320" cy="2098040"/>
            <wp:effectExtent l="0" t="0" r="0" b="0"/>
            <wp:docPr id="18" name="Picture 1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16320" cy="2098040"/>
                    </a:xfrm>
                    <a:prstGeom prst="rect">
                      <a:avLst/>
                    </a:prstGeom>
                  </pic:spPr>
                </pic:pic>
              </a:graphicData>
            </a:graphic>
          </wp:inline>
        </w:drawing>
      </w:r>
    </w:p>
    <w:p w14:paraId="1E0DB1C2" w14:textId="2B86140F" w:rsidR="00FB20CE" w:rsidRDefault="00FB20CE" w:rsidP="00C253C7">
      <w:pPr>
        <w:rPr>
          <w:rFonts w:ascii="Arial Narrow" w:hAnsi="Arial Narrow" w:cs="Arial Narrow"/>
          <w:b/>
          <w:bCs/>
          <w:sz w:val="28"/>
          <w:szCs w:val="28"/>
        </w:rPr>
      </w:pPr>
      <w:r>
        <w:rPr>
          <w:rFonts w:ascii="Arial Narrow" w:hAnsi="Arial Narrow" w:cs="Arial Narrow"/>
          <w:b/>
          <w:bCs/>
          <w:sz w:val="28"/>
          <w:szCs w:val="28"/>
        </w:rPr>
        <w:t>Code</w:t>
      </w:r>
    </w:p>
    <w:p w14:paraId="51BC44F0" w14:textId="5F6B8B80" w:rsidR="00FB20CE" w:rsidRDefault="00FB20CE"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43D90C25" wp14:editId="29488D90">
            <wp:extent cx="6116320" cy="127889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PNG"/>
                    <pic:cNvPicPr/>
                  </pic:nvPicPr>
                  <pic:blipFill>
                    <a:blip r:embed="rId27">
                      <a:extLst>
                        <a:ext uri="{28A0092B-C50C-407E-A947-70E740481C1C}">
                          <a14:useLocalDpi xmlns:a14="http://schemas.microsoft.com/office/drawing/2010/main" val="0"/>
                        </a:ext>
                      </a:extLst>
                    </a:blip>
                    <a:stretch>
                      <a:fillRect/>
                    </a:stretch>
                  </pic:blipFill>
                  <pic:spPr>
                    <a:xfrm>
                      <a:off x="0" y="0"/>
                      <a:ext cx="6116320" cy="1278890"/>
                    </a:xfrm>
                    <a:prstGeom prst="rect">
                      <a:avLst/>
                    </a:prstGeom>
                  </pic:spPr>
                </pic:pic>
              </a:graphicData>
            </a:graphic>
          </wp:inline>
        </w:drawing>
      </w:r>
    </w:p>
    <w:p w14:paraId="79E87971" w14:textId="77777777" w:rsidR="00FB20CE" w:rsidRDefault="00FB20CE" w:rsidP="00C253C7">
      <w:pPr>
        <w:rPr>
          <w:rFonts w:ascii="Arial Narrow" w:hAnsi="Arial Narrow" w:cs="Arial Narrow"/>
          <w:b/>
          <w:bCs/>
          <w:sz w:val="28"/>
          <w:szCs w:val="28"/>
        </w:rPr>
      </w:pPr>
    </w:p>
    <w:p w14:paraId="3BD3A490" w14:textId="6687D29B" w:rsidR="00FB20CE" w:rsidRDefault="00FB20CE" w:rsidP="00C253C7">
      <w:pPr>
        <w:rPr>
          <w:rFonts w:ascii="Arial Narrow" w:hAnsi="Arial Narrow" w:cs="Arial Narrow"/>
          <w:b/>
          <w:bCs/>
          <w:sz w:val="28"/>
          <w:szCs w:val="28"/>
        </w:rPr>
      </w:pPr>
      <w:r>
        <w:rPr>
          <w:rFonts w:ascii="Arial Narrow" w:hAnsi="Arial Narrow" w:cs="Arial Narrow"/>
          <w:b/>
          <w:bCs/>
          <w:sz w:val="28"/>
          <w:szCs w:val="28"/>
        </w:rPr>
        <w:t>Comments</w:t>
      </w:r>
    </w:p>
    <w:p w14:paraId="0AFB97C2" w14:textId="77777777" w:rsidR="0041665B" w:rsidRDefault="0041665B" w:rsidP="00C253C7">
      <w:pPr>
        <w:rPr>
          <w:rFonts w:ascii="Arial Narrow" w:hAnsi="Arial Narrow" w:cs="Arial Narrow"/>
          <w:sz w:val="28"/>
          <w:szCs w:val="28"/>
        </w:rPr>
        <w:sectPr w:rsidR="0041665B">
          <w:pgSz w:w="11900" w:h="16840"/>
          <w:pgMar w:top="1134" w:right="1134" w:bottom="1134" w:left="1134" w:header="709" w:footer="850" w:gutter="0"/>
          <w:cols w:space="720"/>
          <w:titlePg/>
        </w:sectPr>
      </w:pPr>
      <w:r>
        <w:rPr>
          <w:rFonts w:ascii="Arial Narrow" w:hAnsi="Arial Narrow" w:cs="Arial Narrow"/>
          <w:sz w:val="28"/>
          <w:szCs w:val="28"/>
        </w:rPr>
        <w:t>The above chart describes the average movie rating of all movies for that particular year from 1953 to 2016.</w:t>
      </w:r>
    </w:p>
    <w:p w14:paraId="03A771C8" w14:textId="68E3EF60" w:rsidR="00FB20CE" w:rsidRDefault="0041665B" w:rsidP="00C253C7">
      <w:pPr>
        <w:rPr>
          <w:rFonts w:ascii="Arial Narrow" w:hAnsi="Arial Narrow" w:cs="Arial Narrow"/>
          <w:b/>
          <w:bCs/>
          <w:sz w:val="32"/>
          <w:szCs w:val="32"/>
        </w:rPr>
      </w:pPr>
      <w:r>
        <w:rPr>
          <w:rFonts w:ascii="Arial Narrow" w:hAnsi="Arial Narrow" w:cs="Arial Narrow"/>
          <w:b/>
          <w:bCs/>
          <w:sz w:val="32"/>
          <w:szCs w:val="32"/>
        </w:rPr>
        <w:lastRenderedPageBreak/>
        <w:t>Number of Movies based on Movie Colour Code</w:t>
      </w:r>
    </w:p>
    <w:p w14:paraId="0B631DA7" w14:textId="74755918" w:rsidR="0041665B" w:rsidRDefault="0041665B" w:rsidP="00C253C7">
      <w:pPr>
        <w:rPr>
          <w:rFonts w:ascii="Arial Narrow" w:hAnsi="Arial Narrow" w:cs="Arial Narrow"/>
          <w:b/>
          <w:bCs/>
          <w:sz w:val="32"/>
          <w:szCs w:val="32"/>
        </w:rPr>
      </w:pPr>
    </w:p>
    <w:p w14:paraId="54E7EE38" w14:textId="0D8E789C" w:rsidR="0041665B" w:rsidRDefault="0041665B" w:rsidP="00C253C7">
      <w:pPr>
        <w:rPr>
          <w:rFonts w:ascii="Arial Narrow" w:hAnsi="Arial Narrow" w:cs="Arial Narrow"/>
          <w:b/>
          <w:bCs/>
          <w:sz w:val="28"/>
          <w:szCs w:val="28"/>
        </w:rPr>
      </w:pPr>
      <w:r>
        <w:rPr>
          <w:rFonts w:ascii="Arial Narrow" w:hAnsi="Arial Narrow" w:cs="Arial Narrow"/>
          <w:b/>
          <w:bCs/>
          <w:sz w:val="28"/>
          <w:szCs w:val="28"/>
        </w:rPr>
        <w:t>Screenshot</w:t>
      </w:r>
    </w:p>
    <w:p w14:paraId="2DB5B0CB" w14:textId="6D8E9244" w:rsidR="0041665B" w:rsidRDefault="0041665B"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2104B4EB" wp14:editId="056778B6">
            <wp:extent cx="6116320" cy="2449195"/>
            <wp:effectExtent l="0" t="0" r="0" b="8255"/>
            <wp:docPr id="20" name="Picture 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6320" cy="2449195"/>
                    </a:xfrm>
                    <a:prstGeom prst="rect">
                      <a:avLst/>
                    </a:prstGeom>
                  </pic:spPr>
                </pic:pic>
              </a:graphicData>
            </a:graphic>
          </wp:inline>
        </w:drawing>
      </w:r>
    </w:p>
    <w:p w14:paraId="535E58D9" w14:textId="34208EA7" w:rsidR="0041665B" w:rsidRDefault="0041665B" w:rsidP="00C253C7">
      <w:pPr>
        <w:rPr>
          <w:rFonts w:ascii="Arial Narrow" w:hAnsi="Arial Narrow" w:cs="Arial Narrow"/>
          <w:b/>
          <w:bCs/>
          <w:sz w:val="28"/>
          <w:szCs w:val="28"/>
        </w:rPr>
      </w:pPr>
      <w:r>
        <w:rPr>
          <w:rFonts w:ascii="Arial Narrow" w:hAnsi="Arial Narrow" w:cs="Arial Narrow"/>
          <w:b/>
          <w:bCs/>
          <w:sz w:val="28"/>
          <w:szCs w:val="28"/>
        </w:rPr>
        <w:t>Code</w:t>
      </w:r>
    </w:p>
    <w:p w14:paraId="600D61FA" w14:textId="253CD6A8" w:rsidR="0041665B" w:rsidRDefault="0041665B"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787E44A7" wp14:editId="5F42EAF6">
            <wp:extent cx="6116320" cy="2158365"/>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a:blip r:embed="rId29">
                      <a:extLst>
                        <a:ext uri="{28A0092B-C50C-407E-A947-70E740481C1C}">
                          <a14:useLocalDpi xmlns:a14="http://schemas.microsoft.com/office/drawing/2010/main" val="0"/>
                        </a:ext>
                      </a:extLst>
                    </a:blip>
                    <a:stretch>
                      <a:fillRect/>
                    </a:stretch>
                  </pic:blipFill>
                  <pic:spPr>
                    <a:xfrm>
                      <a:off x="0" y="0"/>
                      <a:ext cx="6116320" cy="2158365"/>
                    </a:xfrm>
                    <a:prstGeom prst="rect">
                      <a:avLst/>
                    </a:prstGeom>
                  </pic:spPr>
                </pic:pic>
              </a:graphicData>
            </a:graphic>
          </wp:inline>
        </w:drawing>
      </w:r>
    </w:p>
    <w:p w14:paraId="2A03BC1B" w14:textId="5D7B53A8" w:rsidR="0041665B" w:rsidRDefault="0041665B" w:rsidP="00C253C7">
      <w:pPr>
        <w:rPr>
          <w:rFonts w:ascii="Arial Narrow" w:hAnsi="Arial Narrow" w:cs="Arial Narrow"/>
          <w:b/>
          <w:bCs/>
          <w:sz w:val="28"/>
          <w:szCs w:val="28"/>
        </w:rPr>
      </w:pPr>
    </w:p>
    <w:p w14:paraId="5F454745" w14:textId="4906E7BA" w:rsidR="0041665B" w:rsidRDefault="0041665B" w:rsidP="00C253C7">
      <w:pPr>
        <w:rPr>
          <w:rFonts w:ascii="Arial Narrow" w:hAnsi="Arial Narrow" w:cs="Arial Narrow"/>
          <w:b/>
          <w:bCs/>
          <w:sz w:val="28"/>
          <w:szCs w:val="28"/>
        </w:rPr>
      </w:pPr>
      <w:r>
        <w:rPr>
          <w:rFonts w:ascii="Arial Narrow" w:hAnsi="Arial Narrow" w:cs="Arial Narrow"/>
          <w:b/>
          <w:bCs/>
          <w:sz w:val="28"/>
          <w:szCs w:val="28"/>
        </w:rPr>
        <w:t>Comments</w:t>
      </w:r>
    </w:p>
    <w:p w14:paraId="3F22016D" w14:textId="7477881F" w:rsidR="0041665B" w:rsidRDefault="0041665B" w:rsidP="00C253C7">
      <w:pPr>
        <w:rPr>
          <w:rFonts w:ascii="Arial Narrow" w:hAnsi="Arial Narrow" w:cs="Arial Narrow"/>
          <w:sz w:val="28"/>
          <w:szCs w:val="28"/>
        </w:rPr>
        <w:sectPr w:rsidR="0041665B">
          <w:pgSz w:w="11900" w:h="16840"/>
          <w:pgMar w:top="1134" w:right="1134" w:bottom="1134" w:left="1134" w:header="709" w:footer="850" w:gutter="0"/>
          <w:cols w:space="720"/>
          <w:titlePg/>
        </w:sectPr>
      </w:pPr>
      <w:r>
        <w:rPr>
          <w:rFonts w:ascii="Arial Narrow" w:hAnsi="Arial Narrow" w:cs="Arial Narrow"/>
          <w:sz w:val="28"/>
          <w:szCs w:val="28"/>
        </w:rPr>
        <w:t>The above chart describes the number of movies based on movie colour code. Initially, I wanted it to display colour name, but pigeon-chart does not support INNER JOIN. If I do INNER JOIN, it does display the numbers of movies correctly, but the categories will be undefined and 1, not Black and White and Color.</w:t>
      </w:r>
      <w:r w:rsidR="00C5347D">
        <w:rPr>
          <w:rFonts w:ascii="Arial Narrow" w:hAnsi="Arial Narrow" w:cs="Arial Narrow"/>
          <w:sz w:val="28"/>
          <w:szCs w:val="28"/>
        </w:rPr>
        <w:t xml:space="preserve"> This is why I included a list to describe what B and C means as seen in the code above.</w:t>
      </w:r>
    </w:p>
    <w:p w14:paraId="28F4A576" w14:textId="2D3E250B" w:rsidR="0041665B" w:rsidRDefault="0041665B" w:rsidP="00C253C7">
      <w:pPr>
        <w:rPr>
          <w:rFonts w:ascii="Arial Narrow" w:hAnsi="Arial Narrow" w:cs="Arial Narrow"/>
          <w:b/>
          <w:bCs/>
          <w:sz w:val="32"/>
          <w:szCs w:val="32"/>
        </w:rPr>
      </w:pPr>
      <w:r w:rsidRPr="0041665B">
        <w:rPr>
          <w:rFonts w:ascii="Arial Narrow" w:hAnsi="Arial Narrow" w:cs="Arial Narrow"/>
          <w:b/>
          <w:bCs/>
          <w:sz w:val="32"/>
          <w:szCs w:val="32"/>
        </w:rPr>
        <w:lastRenderedPageBreak/>
        <w:t>Gender Distribution of Actors</w:t>
      </w:r>
    </w:p>
    <w:p w14:paraId="441FD82F" w14:textId="14B55DF7" w:rsidR="0041665B" w:rsidRDefault="0041665B" w:rsidP="00C253C7">
      <w:pPr>
        <w:rPr>
          <w:rFonts w:ascii="Arial Narrow" w:hAnsi="Arial Narrow" w:cs="Arial Narrow"/>
          <w:b/>
          <w:bCs/>
          <w:sz w:val="32"/>
          <w:szCs w:val="32"/>
        </w:rPr>
      </w:pPr>
    </w:p>
    <w:p w14:paraId="0CE28CDF" w14:textId="14D6E8A2" w:rsidR="0041665B" w:rsidRDefault="0041665B" w:rsidP="00C253C7">
      <w:pPr>
        <w:rPr>
          <w:rFonts w:ascii="Arial Narrow" w:hAnsi="Arial Narrow" w:cs="Arial Narrow"/>
          <w:b/>
          <w:bCs/>
          <w:sz w:val="28"/>
          <w:szCs w:val="28"/>
        </w:rPr>
      </w:pPr>
      <w:r>
        <w:rPr>
          <w:rFonts w:ascii="Arial Narrow" w:hAnsi="Arial Narrow" w:cs="Arial Narrow"/>
          <w:b/>
          <w:bCs/>
          <w:sz w:val="28"/>
          <w:szCs w:val="28"/>
        </w:rPr>
        <w:t>Screenshot</w:t>
      </w:r>
    </w:p>
    <w:p w14:paraId="13A7451A" w14:textId="0B648874" w:rsidR="0041665B" w:rsidRDefault="0041665B"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7986BEBD" wp14:editId="2CB0882A">
            <wp:extent cx="6116320" cy="22739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16320" cy="2273935"/>
                    </a:xfrm>
                    <a:prstGeom prst="rect">
                      <a:avLst/>
                    </a:prstGeom>
                  </pic:spPr>
                </pic:pic>
              </a:graphicData>
            </a:graphic>
          </wp:inline>
        </w:drawing>
      </w:r>
    </w:p>
    <w:p w14:paraId="2AD391C6" w14:textId="784ABCF2" w:rsidR="0041665B" w:rsidRDefault="0041665B" w:rsidP="00C253C7">
      <w:pPr>
        <w:rPr>
          <w:rFonts w:ascii="Arial Narrow" w:hAnsi="Arial Narrow" w:cs="Arial Narrow"/>
          <w:b/>
          <w:bCs/>
          <w:sz w:val="28"/>
          <w:szCs w:val="28"/>
        </w:rPr>
      </w:pPr>
    </w:p>
    <w:p w14:paraId="663F961C" w14:textId="6D0428A9" w:rsidR="0041665B" w:rsidRDefault="0041665B" w:rsidP="00C253C7">
      <w:pPr>
        <w:rPr>
          <w:rFonts w:ascii="Arial Narrow" w:hAnsi="Arial Narrow" w:cs="Arial Narrow"/>
          <w:b/>
          <w:bCs/>
          <w:sz w:val="28"/>
          <w:szCs w:val="28"/>
        </w:rPr>
      </w:pPr>
      <w:r>
        <w:rPr>
          <w:rFonts w:ascii="Arial Narrow" w:hAnsi="Arial Narrow" w:cs="Arial Narrow"/>
          <w:b/>
          <w:bCs/>
          <w:sz w:val="28"/>
          <w:szCs w:val="28"/>
        </w:rPr>
        <w:t>Code</w:t>
      </w:r>
    </w:p>
    <w:p w14:paraId="5398CA70" w14:textId="52711151" w:rsidR="0041665B" w:rsidRDefault="0041665B" w:rsidP="00C253C7">
      <w:pPr>
        <w:rPr>
          <w:rFonts w:ascii="Arial Narrow" w:hAnsi="Arial Narrow" w:cs="Arial Narrow"/>
          <w:b/>
          <w:bCs/>
          <w:sz w:val="28"/>
          <w:szCs w:val="28"/>
        </w:rPr>
      </w:pPr>
      <w:r>
        <w:rPr>
          <w:rFonts w:ascii="Arial Narrow" w:hAnsi="Arial Narrow" w:cs="Arial Narrow"/>
          <w:b/>
          <w:bCs/>
          <w:noProof/>
          <w:sz w:val="28"/>
          <w:szCs w:val="28"/>
        </w:rPr>
        <w:drawing>
          <wp:inline distT="0" distB="0" distL="0" distR="0" wp14:anchorId="781D22EF" wp14:editId="0C1666C3">
            <wp:extent cx="6116320" cy="1766570"/>
            <wp:effectExtent l="0" t="0" r="0" b="5080"/>
            <wp:docPr id="23" name="Picture 23"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6116320" cy="1766570"/>
                    </a:xfrm>
                    <a:prstGeom prst="rect">
                      <a:avLst/>
                    </a:prstGeom>
                  </pic:spPr>
                </pic:pic>
              </a:graphicData>
            </a:graphic>
          </wp:inline>
        </w:drawing>
      </w:r>
    </w:p>
    <w:p w14:paraId="56B23F65" w14:textId="2E776A46" w:rsidR="0041665B" w:rsidRDefault="0041665B" w:rsidP="00C253C7">
      <w:pPr>
        <w:rPr>
          <w:rFonts w:ascii="Arial Narrow" w:hAnsi="Arial Narrow" w:cs="Arial Narrow"/>
          <w:b/>
          <w:bCs/>
          <w:sz w:val="28"/>
          <w:szCs w:val="28"/>
        </w:rPr>
      </w:pPr>
    </w:p>
    <w:p w14:paraId="3634B993" w14:textId="5F08405C" w:rsidR="0041665B" w:rsidRDefault="0041665B" w:rsidP="00C253C7">
      <w:pPr>
        <w:rPr>
          <w:rFonts w:ascii="Arial Narrow" w:hAnsi="Arial Narrow" w:cs="Arial Narrow"/>
          <w:b/>
          <w:bCs/>
          <w:sz w:val="28"/>
          <w:szCs w:val="28"/>
        </w:rPr>
      </w:pPr>
      <w:r>
        <w:rPr>
          <w:rFonts w:ascii="Arial Narrow" w:hAnsi="Arial Narrow" w:cs="Arial Narrow"/>
          <w:b/>
          <w:bCs/>
          <w:sz w:val="28"/>
          <w:szCs w:val="28"/>
        </w:rPr>
        <w:t>Comments</w:t>
      </w:r>
    </w:p>
    <w:p w14:paraId="5A99FD1C" w14:textId="4EC190C2" w:rsidR="0041665B" w:rsidRPr="0041665B" w:rsidRDefault="0041665B" w:rsidP="00C253C7">
      <w:pPr>
        <w:rPr>
          <w:rFonts w:ascii="Arial Narrow" w:hAnsi="Arial Narrow" w:cs="Arial Narrow"/>
          <w:sz w:val="28"/>
          <w:szCs w:val="28"/>
        </w:rPr>
      </w:pPr>
      <w:r>
        <w:rPr>
          <w:rFonts w:ascii="Arial Narrow" w:hAnsi="Arial Narrow" w:cs="Arial Narrow"/>
          <w:sz w:val="28"/>
          <w:szCs w:val="28"/>
        </w:rPr>
        <w:t xml:space="preserve">The above chart describes the number of </w:t>
      </w:r>
      <w:r w:rsidR="00C5347D">
        <w:rPr>
          <w:rFonts w:ascii="Arial Narrow" w:hAnsi="Arial Narrow" w:cs="Arial Narrow"/>
          <w:sz w:val="28"/>
          <w:szCs w:val="28"/>
        </w:rPr>
        <w:t>males and females in the actor database.</w:t>
      </w:r>
      <w:r w:rsidR="005242D0">
        <w:rPr>
          <w:rFonts w:ascii="Arial Narrow" w:hAnsi="Arial Narrow" w:cs="Arial Narrow"/>
          <w:sz w:val="28"/>
          <w:szCs w:val="28"/>
        </w:rPr>
        <w:t xml:space="preserve"> However, it correctly displays the number of males and females, but when hovered upon, it does not show the ‘Count’ column name. It seems that the pie chart in pigeon-chart does not support aggregate data.</w:t>
      </w:r>
      <w:bookmarkStart w:id="0" w:name="_GoBack"/>
      <w:bookmarkEnd w:id="0"/>
    </w:p>
    <w:sectPr w:rsidR="0041665B" w:rsidRPr="0041665B">
      <w:pgSz w:w="11900" w:h="16840"/>
      <w:pgMar w:top="1134" w:right="1134" w:bottom="1134" w:left="1134" w:header="709" w:footer="85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BB68C" w14:textId="77777777" w:rsidR="00B37992" w:rsidRDefault="00B37992">
      <w:r>
        <w:separator/>
      </w:r>
    </w:p>
  </w:endnote>
  <w:endnote w:type="continuationSeparator" w:id="0">
    <w:p w14:paraId="04DCCFFF" w14:textId="77777777" w:rsidR="00B37992" w:rsidRDefault="00B37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9B52D" w14:textId="77777777" w:rsidR="00025193" w:rsidRDefault="00220094">
    <w:pPr>
      <w:pStyle w:val="HeaderFooter"/>
    </w:pPr>
    <w:r>
      <w:rPr>
        <w:lang w:val="da-DK"/>
      </w:rPr>
      <w:tab/>
      <w:t xml:space="preserve">Page </w:t>
    </w:r>
    <w:r>
      <w:fldChar w:fldCharType="begin"/>
    </w:r>
    <w:r>
      <w:instrText xml:space="preserve"> PAGE </w:instrText>
    </w:r>
    <w:r>
      <w:fldChar w:fldCharType="separate"/>
    </w:r>
    <w:r w:rsidR="005E254F">
      <w:rPr>
        <w:noProof/>
      </w:rPr>
      <w:t>2</w:t>
    </w:r>
    <w:r>
      <w:fldChar w:fldCharType="end"/>
    </w:r>
    <w:r>
      <w:t xml:space="preserve"> of </w:t>
    </w:r>
    <w:r>
      <w:fldChar w:fldCharType="begin"/>
    </w:r>
    <w:r>
      <w:instrText xml:space="preserve"> NUMPAGES </w:instrText>
    </w:r>
    <w:r>
      <w:fldChar w:fldCharType="separate"/>
    </w:r>
    <w:r w:rsidR="005E254F">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A2BC9" w14:textId="77777777" w:rsidR="00B37992" w:rsidRDefault="00B37992">
      <w:r>
        <w:separator/>
      </w:r>
    </w:p>
  </w:footnote>
  <w:footnote w:type="continuationSeparator" w:id="0">
    <w:p w14:paraId="36D86244" w14:textId="77777777" w:rsidR="00B37992" w:rsidRDefault="00B37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7A48B" w14:textId="77777777" w:rsidR="00025193" w:rsidRDefault="00772462">
    <w:pPr>
      <w:pStyle w:val="HeaderFooter"/>
    </w:pPr>
    <w:r w:rsidRPr="00B41A62">
      <w:t>Interface Design and Development</w:t>
    </w:r>
    <w:r w:rsidR="00220094">
      <w:tab/>
    </w:r>
    <w:r w:rsidR="002A13C4" w:rsidRPr="002A13C4">
      <w:t>Pass Task 8: Evaluating Custom Fra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477C"/>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8C4782E"/>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72D46C8"/>
    <w:multiLevelType w:val="hybridMultilevel"/>
    <w:tmpl w:val="77D0D328"/>
    <w:lvl w:ilvl="0" w:tplc="5ACE0EA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22A8F09C">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570" w:hanging="210"/>
      </w:pPr>
      <w:rPr>
        <w:rFonts w:hAnsi="Arial Unicode MS"/>
        <w:caps w:val="0"/>
        <w:smallCaps w:val="0"/>
        <w:strike w:val="0"/>
        <w:dstrike w:val="0"/>
        <w:outline w:val="0"/>
        <w:emboss w:val="0"/>
        <w:imprint w:val="0"/>
        <w:spacing w:val="0"/>
        <w:w w:val="100"/>
        <w:kern w:val="0"/>
        <w:position w:val="-2"/>
        <w:highlight w:val="none"/>
        <w:vertAlign w:val="baseline"/>
      </w:rPr>
    </w:lvl>
    <w:lvl w:ilvl="2" w:tplc="56603AA6">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930" w:hanging="210"/>
      </w:pPr>
      <w:rPr>
        <w:rFonts w:hAnsi="Arial Unicode MS"/>
        <w:caps w:val="0"/>
        <w:smallCaps w:val="0"/>
        <w:strike w:val="0"/>
        <w:dstrike w:val="0"/>
        <w:outline w:val="0"/>
        <w:emboss w:val="0"/>
        <w:imprint w:val="0"/>
        <w:spacing w:val="0"/>
        <w:w w:val="100"/>
        <w:kern w:val="0"/>
        <w:position w:val="-2"/>
        <w:highlight w:val="none"/>
        <w:vertAlign w:val="baseline"/>
      </w:rPr>
    </w:lvl>
    <w:lvl w:ilvl="3" w:tplc="734EE19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6994AA3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94ECBDA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F0A4733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8A3240B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1D2C876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 w15:restartNumberingAfterBreak="0">
    <w:nsid w:val="336E3FD2"/>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46B96A16"/>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0A15262"/>
    <w:multiLevelType w:val="hybridMultilevel"/>
    <w:tmpl w:val="61AEE5D8"/>
    <w:styleLink w:val="Bullet"/>
    <w:lvl w:ilvl="0" w:tplc="4692C78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5B1C95F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570" w:hanging="210"/>
      </w:pPr>
      <w:rPr>
        <w:rFonts w:hAnsi="Arial Unicode MS"/>
        <w:caps w:val="0"/>
        <w:smallCaps w:val="0"/>
        <w:strike w:val="0"/>
        <w:dstrike w:val="0"/>
        <w:outline w:val="0"/>
        <w:emboss w:val="0"/>
        <w:imprint w:val="0"/>
        <w:spacing w:val="0"/>
        <w:w w:val="100"/>
        <w:kern w:val="0"/>
        <w:position w:val="-2"/>
        <w:highlight w:val="none"/>
        <w:vertAlign w:val="baseline"/>
      </w:rPr>
    </w:lvl>
    <w:lvl w:ilvl="2" w:tplc="B5BECEF6">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930" w:hanging="210"/>
      </w:pPr>
      <w:rPr>
        <w:rFonts w:hAnsi="Arial Unicode MS"/>
        <w:caps w:val="0"/>
        <w:smallCaps w:val="0"/>
        <w:strike w:val="0"/>
        <w:dstrike w:val="0"/>
        <w:outline w:val="0"/>
        <w:emboss w:val="0"/>
        <w:imprint w:val="0"/>
        <w:spacing w:val="0"/>
        <w:w w:val="100"/>
        <w:kern w:val="0"/>
        <w:position w:val="-2"/>
        <w:highlight w:val="none"/>
        <w:vertAlign w:val="baseline"/>
      </w:rPr>
    </w:lvl>
    <w:lvl w:ilvl="3" w:tplc="67B280D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423EB5A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7D6ACDC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E912FCB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E18AEDD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EA3ED94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68960782"/>
    <w:multiLevelType w:val="hybridMultilevel"/>
    <w:tmpl w:val="61AEE5D8"/>
    <w:numStyleLink w:val="Bullet"/>
  </w:abstractNum>
  <w:abstractNum w:abstractNumId="7" w15:restartNumberingAfterBreak="0">
    <w:nsid w:val="7AEE59E6"/>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7B4A2BA5"/>
    <w:multiLevelType w:val="hybridMultilevel"/>
    <w:tmpl w:val="1D98B7D4"/>
    <w:lvl w:ilvl="0" w:tplc="2BCA5404">
      <w:start w:val="1"/>
      <w:numFmt w:val="decimal"/>
      <w:lvlText w:val="%1."/>
      <w:lvlJc w:val="left"/>
      <w:pPr>
        <w:ind w:left="624" w:hanging="624"/>
      </w:pPr>
      <w:rPr>
        <w:rFonts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DD17DC9"/>
    <w:multiLevelType w:val="hybridMultilevel"/>
    <w:tmpl w:val="CEFE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6"/>
    <w:lvlOverride w:ilvl="0">
      <w:lvl w:ilvl="0" w:tplc="BD1C4BC8">
        <w:start w:val="1"/>
        <w:numFmt w:val="bullet"/>
        <w:lvlText w:val="■"/>
        <w:lvlJc w:val="left"/>
        <w:pPr>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Override>
    <w:lvlOverride w:ilvl="1">
      <w:lvl w:ilvl="1" w:tplc="B5561F4A">
        <w:start w:val="1"/>
        <w:numFmt w:val="bullet"/>
        <w:lvlText w:val="■"/>
        <w:lvlJc w:val="left"/>
        <w:pPr>
          <w:ind w:left="57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Override>
    <w:lvlOverride w:ilvl="2">
      <w:lvl w:ilvl="2" w:tplc="B5C86136">
        <w:start w:val="1"/>
        <w:numFmt w:val="bullet"/>
        <w:lvlText w:val="■"/>
        <w:lvlJc w:val="left"/>
        <w:pPr>
          <w:ind w:left="93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Override>
    <w:lvlOverride w:ilvl="3">
      <w:lvl w:ilvl="3" w:tplc="ACE0A864">
        <w:start w:val="1"/>
        <w:numFmt w:val="bullet"/>
        <w:lvlText w:val="•"/>
        <w:lvlJc w:val="left"/>
        <w:pPr>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772071BA">
        <w:start w:val="1"/>
        <w:numFmt w:val="bullet"/>
        <w:lvlText w:val="•"/>
        <w:lvlJc w:val="left"/>
        <w:pPr>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8F10D3BE">
        <w:start w:val="1"/>
        <w:numFmt w:val="bullet"/>
        <w:lvlText w:val="•"/>
        <w:lvlJc w:val="left"/>
        <w:pPr>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D1485C62">
        <w:start w:val="1"/>
        <w:numFmt w:val="bullet"/>
        <w:lvlText w:val="•"/>
        <w:lvlJc w:val="left"/>
        <w:pPr>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B358CBBA">
        <w:start w:val="1"/>
        <w:numFmt w:val="bullet"/>
        <w:lvlText w:val="•"/>
        <w:lvlJc w:val="left"/>
        <w:pPr>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47481800">
        <w:start w:val="1"/>
        <w:numFmt w:val="bullet"/>
        <w:lvlText w:val="•"/>
        <w:lvlJc w:val="left"/>
        <w:pPr>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5">
    <w:abstractNumId w:val="1"/>
  </w:num>
  <w:num w:numId="6">
    <w:abstractNumId w:val="8"/>
  </w:num>
  <w:num w:numId="7">
    <w:abstractNumId w:val="7"/>
  </w:num>
  <w:num w:numId="8">
    <w:abstractNumId w:val="4"/>
  </w:num>
  <w:num w:numId="9">
    <w:abstractNumId w:val="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UyMjE2NTQwMDUwMjFU0lEKTi0uzszPAykwrgUAK+FG2ywAAAA="/>
  </w:docVars>
  <w:rsids>
    <w:rsidRoot w:val="00025193"/>
    <w:rsid w:val="00025193"/>
    <w:rsid w:val="000423C2"/>
    <w:rsid w:val="000866F0"/>
    <w:rsid w:val="00094FAF"/>
    <w:rsid w:val="000A717D"/>
    <w:rsid w:val="000B6431"/>
    <w:rsid w:val="000D7278"/>
    <w:rsid w:val="00103D45"/>
    <w:rsid w:val="0011527A"/>
    <w:rsid w:val="00131D40"/>
    <w:rsid w:val="00160677"/>
    <w:rsid w:val="00164F08"/>
    <w:rsid w:val="00170CFE"/>
    <w:rsid w:val="001B318C"/>
    <w:rsid w:val="001B5BE0"/>
    <w:rsid w:val="001F42D3"/>
    <w:rsid w:val="00206271"/>
    <w:rsid w:val="00220094"/>
    <w:rsid w:val="0029476A"/>
    <w:rsid w:val="002A13C4"/>
    <w:rsid w:val="002B4CCD"/>
    <w:rsid w:val="002B6714"/>
    <w:rsid w:val="002E5ECD"/>
    <w:rsid w:val="00320FB1"/>
    <w:rsid w:val="003466E0"/>
    <w:rsid w:val="0034728A"/>
    <w:rsid w:val="003631F7"/>
    <w:rsid w:val="00375BFC"/>
    <w:rsid w:val="00387974"/>
    <w:rsid w:val="003914A7"/>
    <w:rsid w:val="003D53D1"/>
    <w:rsid w:val="003E14C2"/>
    <w:rsid w:val="0041665B"/>
    <w:rsid w:val="00432937"/>
    <w:rsid w:val="00436692"/>
    <w:rsid w:val="0044529A"/>
    <w:rsid w:val="00445E4C"/>
    <w:rsid w:val="00454F28"/>
    <w:rsid w:val="004669A9"/>
    <w:rsid w:val="004952D0"/>
    <w:rsid w:val="004B425C"/>
    <w:rsid w:val="004D57D6"/>
    <w:rsid w:val="004E1019"/>
    <w:rsid w:val="00517B7B"/>
    <w:rsid w:val="005242D0"/>
    <w:rsid w:val="00542E13"/>
    <w:rsid w:val="00552BD9"/>
    <w:rsid w:val="0055553A"/>
    <w:rsid w:val="00581E5A"/>
    <w:rsid w:val="00590E42"/>
    <w:rsid w:val="005C0A96"/>
    <w:rsid w:val="005C2E19"/>
    <w:rsid w:val="005E254F"/>
    <w:rsid w:val="0064675A"/>
    <w:rsid w:val="00666C92"/>
    <w:rsid w:val="006A4220"/>
    <w:rsid w:val="006D1AE7"/>
    <w:rsid w:val="006D7B1D"/>
    <w:rsid w:val="006E4EC4"/>
    <w:rsid w:val="007113EF"/>
    <w:rsid w:val="0074607C"/>
    <w:rsid w:val="00772462"/>
    <w:rsid w:val="00774486"/>
    <w:rsid w:val="007B3B40"/>
    <w:rsid w:val="00802366"/>
    <w:rsid w:val="00807D7E"/>
    <w:rsid w:val="008169C1"/>
    <w:rsid w:val="00850C21"/>
    <w:rsid w:val="00882F34"/>
    <w:rsid w:val="00896F07"/>
    <w:rsid w:val="008E0BFB"/>
    <w:rsid w:val="008F0C8D"/>
    <w:rsid w:val="008F0D4B"/>
    <w:rsid w:val="00907FD1"/>
    <w:rsid w:val="00923999"/>
    <w:rsid w:val="00941228"/>
    <w:rsid w:val="00971560"/>
    <w:rsid w:val="00A5410A"/>
    <w:rsid w:val="00A5514C"/>
    <w:rsid w:val="00A60040"/>
    <w:rsid w:val="00A71BD8"/>
    <w:rsid w:val="00A963C0"/>
    <w:rsid w:val="00A97E0C"/>
    <w:rsid w:val="00AB1C6D"/>
    <w:rsid w:val="00AD256F"/>
    <w:rsid w:val="00AD5156"/>
    <w:rsid w:val="00AF6F04"/>
    <w:rsid w:val="00B07F73"/>
    <w:rsid w:val="00B11803"/>
    <w:rsid w:val="00B37992"/>
    <w:rsid w:val="00B41223"/>
    <w:rsid w:val="00B43753"/>
    <w:rsid w:val="00B640A0"/>
    <w:rsid w:val="00B772D3"/>
    <w:rsid w:val="00B848DC"/>
    <w:rsid w:val="00BA178E"/>
    <w:rsid w:val="00BA2339"/>
    <w:rsid w:val="00BA3259"/>
    <w:rsid w:val="00BA713F"/>
    <w:rsid w:val="00BB494E"/>
    <w:rsid w:val="00BB7ED3"/>
    <w:rsid w:val="00BE1338"/>
    <w:rsid w:val="00BE3135"/>
    <w:rsid w:val="00BE46C5"/>
    <w:rsid w:val="00BE6F14"/>
    <w:rsid w:val="00BF2097"/>
    <w:rsid w:val="00C01969"/>
    <w:rsid w:val="00C253C7"/>
    <w:rsid w:val="00C45E23"/>
    <w:rsid w:val="00C46B2C"/>
    <w:rsid w:val="00C5347D"/>
    <w:rsid w:val="00C905FA"/>
    <w:rsid w:val="00CA74B8"/>
    <w:rsid w:val="00CC0A62"/>
    <w:rsid w:val="00D013B0"/>
    <w:rsid w:val="00D147CE"/>
    <w:rsid w:val="00D41359"/>
    <w:rsid w:val="00D535F4"/>
    <w:rsid w:val="00D66D75"/>
    <w:rsid w:val="00D84F61"/>
    <w:rsid w:val="00DA75AB"/>
    <w:rsid w:val="00DE7D85"/>
    <w:rsid w:val="00E01D36"/>
    <w:rsid w:val="00E05D74"/>
    <w:rsid w:val="00E33359"/>
    <w:rsid w:val="00E418DD"/>
    <w:rsid w:val="00E61C23"/>
    <w:rsid w:val="00EA689B"/>
    <w:rsid w:val="00EA70F7"/>
    <w:rsid w:val="00EC6BDA"/>
    <w:rsid w:val="00ED6475"/>
    <w:rsid w:val="00F05958"/>
    <w:rsid w:val="00F24342"/>
    <w:rsid w:val="00F905EC"/>
    <w:rsid w:val="00FB20CE"/>
    <w:rsid w:val="00FC1B59"/>
    <w:rsid w:val="00FF2E96"/>
    <w:rsid w:val="00FF4C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9568C"/>
  <w15:docId w15:val="{EBA17E19-1F5A-4702-AD82-50672198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632"/>
      </w:tabs>
    </w:pPr>
    <w:rPr>
      <w:rFonts w:ascii="Helvetica" w:hAnsi="Helvetica" w:cs="Arial Unicode MS"/>
      <w:color w:val="000000"/>
      <w:lang w:val="en-US"/>
    </w:rPr>
  </w:style>
  <w:style w:type="paragraph" w:customStyle="1" w:styleId="FacultyHeader">
    <w:name w:val="Faculty Header"/>
    <w:next w:val="Body"/>
    <w:rPr>
      <w:rFonts w:ascii="Arial Narrow" w:hAnsi="Arial Narrow" w:cs="Arial Unicode MS"/>
      <w:color w:val="000000"/>
      <w:sz w:val="24"/>
      <w:szCs w:val="24"/>
      <w:lang w:val="en-US"/>
    </w:rPr>
  </w:style>
  <w:style w:type="paragraph" w:customStyle="1" w:styleId="Body">
    <w:name w:val="Body"/>
    <w:pPr>
      <w:spacing w:before="160"/>
      <w:jc w:val="both"/>
    </w:pPr>
    <w:rPr>
      <w:rFonts w:ascii="Arial Narrow" w:hAnsi="Arial Narrow" w:cs="Arial Unicode MS"/>
      <w:color w:val="000000"/>
      <w:sz w:val="28"/>
      <w:szCs w:val="28"/>
      <w:lang w:val="en-US"/>
    </w:rPr>
  </w:style>
  <w:style w:type="paragraph" w:styleId="Title">
    <w:name w:val="Title"/>
    <w:next w:val="Body"/>
    <w:pPr>
      <w:keepNext/>
      <w:spacing w:before="200" w:after="200"/>
    </w:pPr>
    <w:rPr>
      <w:rFonts w:ascii="Arial Narrow" w:hAnsi="Arial Narrow" w:cs="Arial Unicode MS"/>
      <w:b/>
      <w:bCs/>
      <w:color w:val="000000"/>
      <w:sz w:val="48"/>
      <w:szCs w:val="48"/>
      <w:lang w:val="en-US"/>
    </w:rPr>
  </w:style>
  <w:style w:type="paragraph" w:customStyle="1" w:styleId="SubTitle">
    <w:name w:val="Sub Title"/>
    <w:next w:val="Body"/>
    <w:pPr>
      <w:keepNext/>
      <w:spacing w:after="200"/>
    </w:pPr>
    <w:rPr>
      <w:rFonts w:ascii="Arial Narrow" w:hAnsi="Arial Narrow" w:cs="Arial Unicode MS"/>
      <w:color w:val="000000"/>
      <w:sz w:val="36"/>
      <w:szCs w:val="36"/>
      <w:lang w:val="en-US"/>
    </w:rPr>
  </w:style>
  <w:style w:type="paragraph" w:customStyle="1" w:styleId="Heading">
    <w:name w:val="Heading"/>
    <w:next w:val="Body"/>
    <w:pPr>
      <w:keepNext/>
      <w:spacing w:before="200" w:after="40"/>
    </w:pPr>
    <w:rPr>
      <w:rFonts w:ascii="Arial Narrow" w:hAnsi="Arial Narrow" w:cs="Arial Unicode MS"/>
      <w:b/>
      <w:bCs/>
      <w:color w:val="000000"/>
      <w:sz w:val="36"/>
      <w:szCs w:val="36"/>
      <w:lang w:val="en-US"/>
    </w:rPr>
  </w:style>
  <w:style w:type="paragraph" w:customStyle="1" w:styleId="FreeForm">
    <w:name w:val="Free Form"/>
    <w:rPr>
      <w:rFonts w:ascii="Helvetica" w:eastAsia="Helvetica" w:hAnsi="Helvetica" w:cs="Helvetica"/>
      <w:color w:val="000000"/>
      <w:sz w:val="24"/>
      <w:szCs w:val="24"/>
    </w:rPr>
  </w:style>
  <w:style w:type="paragraph" w:customStyle="1" w:styleId="BodyBullet">
    <w:name w:val="Body Bullet"/>
    <w:pPr>
      <w:spacing w:before="120"/>
      <w:jc w:val="both"/>
    </w:pPr>
    <w:rPr>
      <w:rFonts w:ascii="Arial Narrow" w:hAnsi="Arial Narrow" w:cs="Arial Unicode MS"/>
      <w:color w:val="000000"/>
      <w:sz w:val="28"/>
      <w:szCs w:val="28"/>
      <w:lang w:val="en-US"/>
    </w:rPr>
  </w:style>
  <w:style w:type="paragraph" w:customStyle="1" w:styleId="Sub-heading">
    <w:name w:val="Sub-heading"/>
    <w:next w:val="Body"/>
    <w:pPr>
      <w:keepNext/>
      <w:spacing w:after="100"/>
    </w:pPr>
    <w:rPr>
      <w:rFonts w:ascii="Arial Narrow" w:eastAsia="Arial Narrow" w:hAnsi="Arial Narrow" w:cs="Arial Narrow"/>
      <w:b/>
      <w:bCs/>
      <w:i/>
      <w:iCs/>
      <w:color w:val="000000"/>
      <w:sz w:val="28"/>
      <w:szCs w:val="28"/>
    </w:rPr>
  </w:style>
  <w:style w:type="numbering" w:customStyle="1" w:styleId="Bullet">
    <w:name w:val="Bullet"/>
    <w:pPr>
      <w:numPr>
        <w:numId w:val="2"/>
      </w:numPr>
    </w:pPr>
  </w:style>
  <w:style w:type="paragraph" w:customStyle="1" w:styleId="Body-BoxedText">
    <w:name w:val="Body - Boxed Text"/>
    <w:pPr>
      <w:spacing w:before="60"/>
      <w:jc w:val="both"/>
    </w:pPr>
    <w:rPr>
      <w:rFonts w:ascii="Arial Narrow" w:hAnsi="Arial Narrow" w:cs="Arial Unicode MS"/>
      <w:color w:val="000000"/>
      <w:sz w:val="28"/>
      <w:szCs w:val="28"/>
    </w:rPr>
  </w:style>
  <w:style w:type="paragraph" w:styleId="Header">
    <w:name w:val="header"/>
    <w:basedOn w:val="Normal"/>
    <w:link w:val="HeaderChar"/>
    <w:uiPriority w:val="99"/>
    <w:unhideWhenUsed/>
    <w:rsid w:val="00772462"/>
    <w:pPr>
      <w:tabs>
        <w:tab w:val="center" w:pos="4513"/>
        <w:tab w:val="right" w:pos="9026"/>
      </w:tabs>
    </w:pPr>
  </w:style>
  <w:style w:type="character" w:customStyle="1" w:styleId="HeaderChar">
    <w:name w:val="Header Char"/>
    <w:basedOn w:val="DefaultParagraphFont"/>
    <w:link w:val="Header"/>
    <w:uiPriority w:val="99"/>
    <w:rsid w:val="00772462"/>
    <w:rPr>
      <w:sz w:val="24"/>
      <w:szCs w:val="24"/>
      <w:lang w:val="en-US" w:eastAsia="en-US"/>
    </w:rPr>
  </w:style>
  <w:style w:type="paragraph" w:styleId="Footer">
    <w:name w:val="footer"/>
    <w:basedOn w:val="Normal"/>
    <w:link w:val="FooterChar"/>
    <w:uiPriority w:val="99"/>
    <w:unhideWhenUsed/>
    <w:rsid w:val="00772462"/>
    <w:pPr>
      <w:tabs>
        <w:tab w:val="center" w:pos="4513"/>
        <w:tab w:val="right" w:pos="9026"/>
      </w:tabs>
    </w:pPr>
  </w:style>
  <w:style w:type="character" w:customStyle="1" w:styleId="FooterChar">
    <w:name w:val="Footer Char"/>
    <w:basedOn w:val="DefaultParagraphFont"/>
    <w:link w:val="Footer"/>
    <w:uiPriority w:val="99"/>
    <w:rsid w:val="00772462"/>
    <w:rPr>
      <w:sz w:val="24"/>
      <w:szCs w:val="24"/>
      <w:lang w:val="en-US" w:eastAsia="en-US"/>
    </w:rPr>
  </w:style>
  <w:style w:type="paragraph" w:styleId="ListParagraph">
    <w:name w:val="List Paragraph"/>
    <w:basedOn w:val="Normal"/>
    <w:uiPriority w:val="34"/>
    <w:qFormat/>
    <w:rsid w:val="003D53D1"/>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EastAsia" w:hAnsiTheme="minorHAnsi"/>
      <w:sz w:val="22"/>
      <w:szCs w:val="22"/>
      <w:bdr w:val="none" w:sz="0" w:space="0" w:color="auto"/>
      <w:lang w:val="en-AU" w:eastAsia="en-AU"/>
    </w:rPr>
  </w:style>
  <w:style w:type="paragraph" w:styleId="BalloonText">
    <w:name w:val="Balloon Text"/>
    <w:basedOn w:val="Normal"/>
    <w:link w:val="BalloonTextChar"/>
    <w:uiPriority w:val="99"/>
    <w:semiHidden/>
    <w:unhideWhenUsed/>
    <w:rsid w:val="00EC6BDA"/>
    <w:rPr>
      <w:rFonts w:ascii="Tahoma" w:hAnsi="Tahoma" w:cs="Tahoma"/>
      <w:sz w:val="16"/>
      <w:szCs w:val="16"/>
    </w:rPr>
  </w:style>
  <w:style w:type="character" w:customStyle="1" w:styleId="BalloonTextChar">
    <w:name w:val="Balloon Text Char"/>
    <w:basedOn w:val="DefaultParagraphFont"/>
    <w:link w:val="BalloonText"/>
    <w:uiPriority w:val="99"/>
    <w:semiHidden/>
    <w:rsid w:val="00EC6BDA"/>
    <w:rPr>
      <w:rFonts w:ascii="Tahoma" w:hAnsi="Tahoma" w:cs="Tahoma"/>
      <w:sz w:val="16"/>
      <w:szCs w:val="16"/>
      <w:lang w:val="en-US" w:eastAsia="en-US"/>
    </w:rPr>
  </w:style>
  <w:style w:type="table" w:styleId="TableGrid">
    <w:name w:val="Table Grid"/>
    <w:basedOn w:val="TableNormal"/>
    <w:uiPriority w:val="59"/>
    <w:rsid w:val="00320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ieeexplore.ieee.org/document/8644793"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ngPigeon/pigeon-chart"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document/8270395/"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github.com/ngPigeon/pigeon-chart" TargetMode="External"/><Relationship Id="rId19" Type="http://schemas.openxmlformats.org/officeDocument/2006/relationships/footer" Target="footer1.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s://github.com/ngPigeon/pigeon-table" TargetMode="External"/><Relationship Id="rId14" Type="http://schemas.openxmlformats.org/officeDocument/2006/relationships/hyperlink" Target="https://github.com/ngPigeon/pigeon-table"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Arial Narrow"/>
        <a:ea typeface="Arial Narrow"/>
        <a:cs typeface="Arial Narrow"/>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3C230-BBD4-4C8F-B39F-94D2DFCA6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0</TotalTime>
  <Pages>11</Pages>
  <Words>1125</Words>
  <Characters>641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lon</dc:creator>
  <cp:lastModifiedBy>Darren Chan</cp:lastModifiedBy>
  <cp:revision>102</cp:revision>
  <cp:lastPrinted>2019-02-28T17:31:00Z</cp:lastPrinted>
  <dcterms:created xsi:type="dcterms:W3CDTF">2016-03-28T00:16:00Z</dcterms:created>
  <dcterms:modified xsi:type="dcterms:W3CDTF">2020-06-04T09:32:00Z</dcterms:modified>
</cp:coreProperties>
</file>